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commentRangeStart w:id="0"/>
      <w:commentRangeStart w:id="1"/>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 xml:space="preserve">Minnesota </w:t>
      </w:r>
      <w:commentRangeEnd w:id="0"/>
      <w:r w:rsidR="008E6441">
        <w:rPr>
          <w:rStyle w:val="CommentReference"/>
        </w:rPr>
        <w:commentReference w:id="0"/>
      </w:r>
      <w:commentRangeEnd w:id="1"/>
      <w:r w:rsidR="00ED00D7">
        <w:rPr>
          <w:rStyle w:val="CommentReference"/>
        </w:rPr>
        <w:commentReference w:id="1"/>
      </w:r>
      <w:r w:rsidR="00856713" w:rsidRPr="00856713">
        <w:rPr>
          <w:rFonts w:ascii="Times New Roman" w:hAnsi="Times New Roman" w:cs="Times New Roman"/>
          <w:i/>
        </w:rPr>
        <w:t>Department of Natural Resources, 1201 E. Hwy 2, Grand Rapids, MN 55744, US</w:t>
      </w:r>
      <w:commentRangeStart w:id="2"/>
      <w:r w:rsidR="00856713" w:rsidRPr="00856713">
        <w:rPr>
          <w:rFonts w:ascii="Times New Roman" w:hAnsi="Times New Roman" w:cs="Times New Roman"/>
          <w:i/>
        </w:rPr>
        <w:t>A</w:t>
      </w:r>
      <w:r w:rsidR="005118F9">
        <w:rPr>
          <w:rFonts w:ascii="Times New Roman" w:hAnsi="Times New Roman" w:cs="Times New Roman"/>
          <w:i/>
        </w:rPr>
        <w:t>, now retired</w:t>
      </w:r>
      <w:commentRangeEnd w:id="2"/>
      <w:r w:rsidR="005118F9">
        <w:rPr>
          <w:rStyle w:val="CommentReference"/>
        </w:rPr>
        <w:commentReference w:id="2"/>
      </w:r>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3"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3"/>
    </w:p>
    <w:p w14:paraId="4B5B4CC4" w14:textId="1B777DAA"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4"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r w:rsidR="00701336">
        <w:rPr>
          <w:rFonts w:ascii="Times New Roman" w:hAnsi="Times New Roman" w:cs="Times New Roman"/>
        </w:rPr>
        <w:t>number</w:t>
      </w:r>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4"/>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77777777" w:rsidR="00D47519" w:rsidRPr="0040630A" w:rsidRDefault="00665CFE" w:rsidP="00220808">
      <w:pPr>
        <w:pStyle w:val="FirstParagraph"/>
        <w:spacing w:before="0" w:after="0" w:line="480" w:lineRule="auto"/>
        <w:ind w:firstLine="720"/>
        <w:rPr>
          <w:rFonts w:ascii="Times New Roman" w:hAnsi="Times New Roman" w:cs="Times New Roman"/>
        </w:rPr>
      </w:pPr>
      <w:r>
        <w:rPr>
          <w:rFonts w:ascii="Times New Roman" w:hAnsi="Times New Roman" w:cs="Times New Roman"/>
        </w:rPr>
        <w:lastRenderedPageBreak/>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49BAD0" w14:textId="77777777" w:rsidR="00D47519" w:rsidRPr="0040630A" w:rsidRDefault="00097F8E" w:rsidP="001E74A1">
      <w:pPr>
        <w:pStyle w:val="BodyText"/>
        <w:spacing w:line="480" w:lineRule="auto"/>
        <w:ind w:firstLine="720"/>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Spatially-explicit capture recapture methods (SECR), by contrast, link abundance estimators to their associated study area in a statistically rigorous way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31907589" w14:textId="4D3692BF"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lastRenderedPageBreak/>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Due to the costs of genotypic analysis, however, managers </w:t>
      </w:r>
      <w:r w:rsidR="00B37DBE">
        <w:rPr>
          <w:rFonts w:ascii="Times New Roman" w:hAnsi="Times New Roman" w:cs="Times New Roman"/>
        </w:rPr>
        <w:t>may only be able to process a subsample of genetic material</w:t>
      </w:r>
      <w:r w:rsidRPr="0040630A">
        <w:rPr>
          <w:rFonts w:ascii="Times New Roman" w:hAnsi="Times New Roman" w:cs="Times New Roman"/>
        </w:rPr>
        <w:t xml:space="preserve"> left at trapping sites (</w:t>
      </w:r>
      <w:commentRangeStart w:id="5"/>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Settlage</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commentRangeEnd w:id="5"/>
      <w:r w:rsidR="007237DF">
        <w:rPr>
          <w:rStyle w:val="CommentReference"/>
        </w:rPr>
        <w:commentReference w:id="5"/>
      </w:r>
    </w:p>
    <w:p w14:paraId="0DF9D68C"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Subsampling has been shown to be problematic for non-spatial mark-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4A8812A"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w:t>
      </w:r>
      <w:proofErr w:type="spellStart"/>
      <w:r w:rsidRPr="0040630A">
        <w:rPr>
          <w:rFonts w:ascii="Times New Roman" w:hAnsi="Times New Roman" w:cs="Times New Roman"/>
        </w:rPr>
        <w:t>Royle</w:t>
      </w:r>
      <w:proofErr w:type="spellEnd"/>
      <w:r w:rsidRPr="0040630A">
        <w:rPr>
          <w:rFonts w:ascii="Times New Roman" w:hAnsi="Times New Roman" w:cs="Times New Roman"/>
        </w:rPr>
        <w:t xml:space="preserv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w:t>
      </w:r>
      <w:r w:rsidRPr="0040630A">
        <w:rPr>
          <w:rFonts w:ascii="Times New Roman" w:hAnsi="Times New Roman" w:cs="Times New Roman"/>
        </w:rPr>
        <w:lastRenderedPageBreak/>
        <w:t xml:space="preserve">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0F700CF7" w14:textId="7FF8F1E0" w:rsidR="00D47519" w:rsidRDefault="004C1E21" w:rsidP="001E74A1">
      <w:pPr>
        <w:pStyle w:val="BodyText"/>
        <w:spacing w:line="480" w:lineRule="auto"/>
        <w:ind w:firstLine="720"/>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w:t>
      </w:r>
      <w:r w:rsidR="00FF1B33">
        <w:rPr>
          <w:rFonts w:ascii="Times New Roman" w:hAnsi="Times New Roman" w:cs="Times New Roman"/>
        </w:rPr>
        <w:t>data set</w:t>
      </w:r>
      <w:r w:rsidR="00D47519" w:rsidRPr="0040630A">
        <w:rPr>
          <w:rFonts w:ascii="Times New Roman" w:hAnsi="Times New Roman" w:cs="Times New Roman"/>
        </w:rPr>
        <w:t xml:space="preserve"> and several assumptions such as erroneous genotyping rate and trap spacing (</w:t>
      </w:r>
      <w:proofErr w:type="spellStart"/>
      <w:r w:rsidR="00D47519" w:rsidRPr="0040630A">
        <w:rPr>
          <w:rFonts w:ascii="Times New Roman" w:hAnsi="Times New Roman" w:cs="Times New Roman"/>
        </w:rPr>
        <w:t>Tredick</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r w:rsidR="00FF1B33">
        <w:rPr>
          <w:rFonts w:ascii="Times New Roman" w:hAnsi="Times New Roman" w:cs="Times New Roman"/>
        </w:rPr>
        <w:t>data set</w:t>
      </w:r>
      <w:r w:rsidR="00D47519" w:rsidRPr="00357655">
        <w:rPr>
          <w:rFonts w:ascii="Times New Roman" w:hAnsi="Times New Roman" w:cs="Times New Roman"/>
        </w:rPr>
        <w:t xml:space="preserve"> in tandem with simulated </w:t>
      </w:r>
      <w:r w:rsidR="00FF1B33">
        <w:rPr>
          <w:rFonts w:ascii="Times New Roman" w:hAnsi="Times New Roman" w:cs="Times New Roman"/>
        </w:rPr>
        <w:t>data set</w:t>
      </w:r>
      <w:r w:rsidR="00D47519" w:rsidRPr="00357655">
        <w:rPr>
          <w:rFonts w:ascii="Times New Roman" w:hAnsi="Times New Roman" w:cs="Times New Roman"/>
        </w:rPr>
        <w: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the possibility of processing all samples of genetic material.</w:t>
      </w:r>
      <w:r w:rsidR="00D47519" w:rsidRPr="0040630A">
        <w:rPr>
          <w:rFonts w:ascii="Times New Roman" w:hAnsi="Times New Roman" w:cs="Times New Roman"/>
        </w:rPr>
        <w:t xml:space="preserve"> </w:t>
      </w:r>
    </w:p>
    <w:p w14:paraId="58AE1800"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6"/>
      <w:r>
        <w:rPr>
          <w:rFonts w:ascii="Times New Roman" w:hAnsi="Times New Roman" w:cs="Times New Roman"/>
          <w:b/>
        </w:rPr>
        <w:t>Y AREA</w:t>
      </w:r>
      <w:commentRangeEnd w:id="6"/>
      <w:r w:rsidR="008C374F">
        <w:rPr>
          <w:rStyle w:val="CommentReference"/>
        </w:rPr>
        <w:commentReference w:id="6"/>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7" w:name="methods"/>
      <w:bookmarkStart w:id="8" w:name="data"/>
      <w:bookmarkEnd w:id="7"/>
      <w:bookmarkEnd w:id="8"/>
      <w:r>
        <w:rPr>
          <w:rFonts w:ascii="Times New Roman" w:hAnsi="Times New Roman" w:cs="Times New Roman"/>
          <w:color w:val="auto"/>
          <w:sz w:val="24"/>
          <w:szCs w:val="24"/>
        </w:rPr>
        <w:t xml:space="preserve">Empirical data set </w:t>
      </w:r>
    </w:p>
    <w:p w14:paraId="3458109D" w14:textId="07378007" w:rsidR="006B4F22" w:rsidRDefault="00FC490B" w:rsidP="00220808">
      <w:pPr>
        <w:pStyle w:val="FirstParagraph"/>
        <w:spacing w:line="480" w:lineRule="auto"/>
        <w:ind w:firstLine="720"/>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7720A8">
        <w:rPr>
          <w:rFonts w:ascii="Times New Roman" w:hAnsi="Times New Roman" w:cs="Times New Roman"/>
        </w:rPr>
        <w:t xml:space="preserve">used empirical </w:t>
      </w:r>
      <w:r w:rsidR="00B60583" w:rsidRPr="0040630A">
        <w:rPr>
          <w:rFonts w:ascii="Times New Roman" w:hAnsi="Times New Roman" w:cs="Times New Roman"/>
        </w:rPr>
        <w:t xml:space="preserve">data from a </w:t>
      </w:r>
      <w:r w:rsidR="004160AD" w:rsidRPr="0040630A">
        <w:rPr>
          <w:rFonts w:ascii="Times New Roman" w:hAnsi="Times New Roman" w:cs="Times New Roman"/>
        </w:rPr>
        <w:t>2012 genetic mark-recapture study of American black bears (</w:t>
      </w:r>
      <w:proofErr w:type="spellStart"/>
      <w:r w:rsidR="004160AD" w:rsidRPr="0040630A">
        <w:rPr>
          <w:rFonts w:ascii="Times New Roman" w:hAnsi="Times New Roman" w:cs="Times New Roman"/>
          <w:i/>
        </w:rPr>
        <w:t>Ursus</w:t>
      </w:r>
      <w:proofErr w:type="spellEnd"/>
      <w:r w:rsidR="004160AD" w:rsidRPr="0040630A">
        <w:rPr>
          <w:rFonts w:ascii="Times New Roman" w:hAnsi="Times New Roman" w:cs="Times New Roman"/>
          <w:i/>
        </w:rPr>
        <w:t xml:space="preserve"> </w:t>
      </w:r>
      <w:proofErr w:type="spellStart"/>
      <w:r w:rsidR="004160AD" w:rsidRPr="0040630A">
        <w:rPr>
          <w:rFonts w:ascii="Times New Roman" w:hAnsi="Times New Roman" w:cs="Times New Roman"/>
          <w:i/>
        </w:rPr>
        <w:t>americanus</w:t>
      </w:r>
      <w:proofErr w:type="spellEnd"/>
      <w:r w:rsidR="004160AD" w:rsidRPr="0040630A">
        <w:rPr>
          <w:rFonts w:ascii="Times New Roman" w:hAnsi="Times New Roman" w:cs="Times New Roman"/>
        </w:rPr>
        <w:t>) in northern Minnesota (</w:t>
      </w:r>
      <w:proofErr w:type="spellStart"/>
      <w:r w:rsidR="004160AD" w:rsidRPr="0040630A">
        <w:rPr>
          <w:rFonts w:ascii="Times New Roman" w:hAnsi="Times New Roman" w:cs="Times New Roman"/>
        </w:rPr>
        <w:t>Garshelis</w:t>
      </w:r>
      <w:proofErr w:type="spellEnd"/>
      <w:r w:rsidR="004160AD" w:rsidRPr="0040630A">
        <w:rPr>
          <w:rFonts w:ascii="Times New Roman" w:hAnsi="Times New Roman" w:cs="Times New Roman"/>
        </w:rPr>
        <w:t xml:space="preserve"> </w:t>
      </w:r>
      <w:r w:rsidR="00C22C4A">
        <w:rPr>
          <w:rFonts w:ascii="Times New Roman" w:hAnsi="Times New Roman" w:cs="Times New Roman"/>
        </w:rPr>
        <w:t>and</w:t>
      </w:r>
      <w:r w:rsidR="004160AD" w:rsidRPr="0040630A">
        <w:rPr>
          <w:rFonts w:ascii="Times New Roman" w:hAnsi="Times New Roman" w:cs="Times New Roman"/>
        </w:rPr>
        <w:t xml:space="preserve"> Noyce 2013). </w:t>
      </w:r>
      <w:r w:rsidR="00DA1184">
        <w:rPr>
          <w:rFonts w:ascii="Times New Roman" w:hAnsi="Times New Roman" w:cs="Times New Roman"/>
        </w:rPr>
        <w:t>For this study, w</w:t>
      </w:r>
      <w:r w:rsidR="007720A8">
        <w:rPr>
          <w:rFonts w:ascii="Times New Roman" w:hAnsi="Times New Roman" w:cs="Times New Roman"/>
        </w:rPr>
        <w:t xml:space="preserve">e constructed 121 </w:t>
      </w:r>
      <w:r w:rsidR="004160AD" w:rsidRPr="0040630A">
        <w:rPr>
          <w:rFonts w:ascii="Times New Roman" w:hAnsi="Times New Roman" w:cs="Times New Roman"/>
        </w:rPr>
        <w:t xml:space="preserve">hair-snare traps </w:t>
      </w:r>
      <w:r w:rsidR="00923438">
        <w:rPr>
          <w:rFonts w:ascii="Times New Roman" w:hAnsi="Times New Roman" w:cs="Times New Roman"/>
        </w:rPr>
        <w:t>across a grid of</w:t>
      </w:r>
      <w:commentRangeStart w:id="9"/>
      <w:r w:rsidR="00923438">
        <w:rPr>
          <w:rFonts w:ascii="Times New Roman" w:hAnsi="Times New Roman" w:cs="Times New Roman"/>
        </w:rPr>
        <w:t xml:space="preserve"> </w:t>
      </w:r>
      <w:r w:rsidR="005118F9">
        <w:rPr>
          <w:rFonts w:ascii="Times New Roman" w:hAnsi="Times New Roman" w:cs="Times New Roman"/>
        </w:rPr>
        <w:t xml:space="preserve">[…] </w:t>
      </w:r>
      <w:commentRangeEnd w:id="9"/>
      <w:r w:rsidR="005118F9">
        <w:rPr>
          <w:rStyle w:val="CommentReference"/>
        </w:rPr>
        <w:commentReference w:id="9"/>
      </w:r>
      <w:r w:rsidR="00923438">
        <w:rPr>
          <w:rFonts w:ascii="Times New Roman" w:hAnsi="Times New Roman" w:cs="Times New Roman"/>
        </w:rPr>
        <w:t>km</w:t>
      </w:r>
      <w:r w:rsidR="00923438" w:rsidRPr="00D76C5E">
        <w:rPr>
          <w:rFonts w:ascii="Times New Roman" w:hAnsi="Times New Roman" w:cs="Times New Roman"/>
          <w:vertAlign w:val="superscript"/>
        </w:rPr>
        <w:t>2</w:t>
      </w:r>
      <w:r w:rsidR="00923438">
        <w:rPr>
          <w:rFonts w:ascii="Times New Roman" w:hAnsi="Times New Roman" w:cs="Times New Roman"/>
        </w:rPr>
        <w:t xml:space="preserve"> cells.  We used 2-strand barbed wire corral-type traps</w:t>
      </w:r>
      <w:r w:rsidR="008E6441">
        <w:rPr>
          <w:rFonts w:ascii="Times New Roman" w:hAnsi="Times New Roman" w:cs="Times New Roman"/>
        </w:rPr>
        <w:t xml:space="preserve"> </w:t>
      </w:r>
      <w:commentRangeStart w:id="10"/>
      <w:r w:rsidR="008E6441">
        <w:rPr>
          <w:rFonts w:ascii="Times New Roman" w:hAnsi="Times New Roman" w:cs="Times New Roman"/>
        </w:rPr>
        <w:t>(</w:t>
      </w:r>
      <w:r w:rsidR="00120994">
        <w:rPr>
          <w:rFonts w:ascii="Times New Roman" w:hAnsi="Times New Roman" w:cs="Times New Roman"/>
        </w:rPr>
        <w:t xml:space="preserve"> </w:t>
      </w:r>
      <w:r w:rsidR="00DA1184">
        <w:rPr>
          <w:rFonts w:ascii="Times New Roman" w:hAnsi="Times New Roman" w:cs="Times New Roman"/>
        </w:rPr>
        <w:t>)</w:t>
      </w:r>
      <w:commentRangeEnd w:id="10"/>
      <w:r w:rsidR="00120994">
        <w:rPr>
          <w:rStyle w:val="CommentReference"/>
        </w:rPr>
        <w:commentReference w:id="10"/>
      </w:r>
      <w:r w:rsidR="00923438">
        <w:rPr>
          <w:rFonts w:ascii="Times New Roman" w:hAnsi="Times New Roman" w:cs="Times New Roman"/>
        </w:rPr>
        <w:t xml:space="preserve">, </w:t>
      </w:r>
      <w:r w:rsidR="004160AD" w:rsidRPr="0040630A">
        <w:rPr>
          <w:rFonts w:ascii="Times New Roman" w:hAnsi="Times New Roman" w:cs="Times New Roman"/>
        </w:rPr>
        <w:t xml:space="preserve">baited </w:t>
      </w:r>
      <w:r w:rsidR="00923438">
        <w:rPr>
          <w:rFonts w:ascii="Times New Roman" w:hAnsi="Times New Roman" w:cs="Times New Roman"/>
        </w:rPr>
        <w:t xml:space="preserve">in the center </w:t>
      </w:r>
      <w:r w:rsidR="004160AD" w:rsidRPr="0040630A">
        <w:rPr>
          <w:rFonts w:ascii="Times New Roman" w:hAnsi="Times New Roman" w:cs="Times New Roman"/>
        </w:rPr>
        <w:t xml:space="preserve">with </w:t>
      </w:r>
      <w:r w:rsidR="00923438">
        <w:rPr>
          <w:rFonts w:ascii="Times New Roman" w:hAnsi="Times New Roman" w:cs="Times New Roman"/>
        </w:rPr>
        <w:t xml:space="preserve">inaccessible </w:t>
      </w:r>
      <w:r w:rsidR="004160AD" w:rsidRPr="0040630A">
        <w:rPr>
          <w:rFonts w:ascii="Times New Roman" w:hAnsi="Times New Roman" w:cs="Times New Roman"/>
        </w:rPr>
        <w:t>suspended bacon and scent lure</w:t>
      </w:r>
      <w:r w:rsidR="00923438">
        <w:rPr>
          <w:rFonts w:ascii="Times New Roman" w:hAnsi="Times New Roman" w:cs="Times New Roman"/>
        </w:rPr>
        <w:t xml:space="preserve"> plus a small food reward on the ground. We </w:t>
      </w:r>
      <w:r w:rsidR="00121A5D">
        <w:rPr>
          <w:rFonts w:ascii="Times New Roman" w:hAnsi="Times New Roman" w:cs="Times New Roman"/>
        </w:rPr>
        <w:t xml:space="preserve">checked every site once during each of </w:t>
      </w:r>
      <w:r w:rsidR="004160AD" w:rsidRPr="0040630A">
        <w:rPr>
          <w:rFonts w:ascii="Times New Roman" w:hAnsi="Times New Roman" w:cs="Times New Roman"/>
        </w:rPr>
        <w:t>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from May through July 2012</w:t>
      </w:r>
      <w:r w:rsidR="00121A5D">
        <w:rPr>
          <w:rFonts w:ascii="Times New Roman" w:hAnsi="Times New Roman" w:cs="Times New Roman"/>
        </w:rPr>
        <w:t xml:space="preserve">.  We collected all hair snagged during each session, </w:t>
      </w:r>
      <w:r w:rsidR="00D717F7">
        <w:rPr>
          <w:rFonts w:ascii="Times New Roman" w:hAnsi="Times New Roman" w:cs="Times New Roman"/>
        </w:rPr>
        <w:t xml:space="preserve">comprising </w:t>
      </w:r>
      <w:r w:rsidR="00CE0A11">
        <w:rPr>
          <w:rFonts w:ascii="Times New Roman" w:hAnsi="Times New Roman" w:cs="Times New Roman"/>
        </w:rPr>
        <w:t xml:space="preserve">2784 </w:t>
      </w:r>
      <w:r w:rsidR="00D717F7">
        <w:rPr>
          <w:rFonts w:ascii="Times New Roman" w:hAnsi="Times New Roman" w:cs="Times New Roman"/>
        </w:rPr>
        <w:t xml:space="preserve">total samples and </w:t>
      </w:r>
      <w:r w:rsidR="004160AD" w:rsidRPr="0040630A">
        <w:rPr>
          <w:rFonts w:ascii="Times New Roman" w:hAnsi="Times New Roman" w:cs="Times New Roman"/>
        </w:rPr>
        <w:t xml:space="preserve">1642 </w:t>
      </w:r>
      <w:r w:rsidR="00C073B2">
        <w:rPr>
          <w:rFonts w:ascii="Times New Roman" w:hAnsi="Times New Roman" w:cs="Times New Roman"/>
        </w:rPr>
        <w:t xml:space="preserve">separate </w:t>
      </w:r>
      <w:r w:rsidR="004160AD" w:rsidRPr="0040630A">
        <w:rPr>
          <w:rFonts w:ascii="Times New Roman" w:hAnsi="Times New Roman" w:cs="Times New Roman"/>
        </w:rPr>
        <w:t>clusters</w:t>
      </w:r>
      <w:r w:rsidR="00121A5D">
        <w:rPr>
          <w:rFonts w:ascii="Times New Roman" w:hAnsi="Times New Roman" w:cs="Times New Roman"/>
        </w:rPr>
        <w:t xml:space="preserve"> </w:t>
      </w:r>
      <w:r w:rsidR="00C073B2">
        <w:rPr>
          <w:rFonts w:ascii="Times New Roman" w:hAnsi="Times New Roman" w:cs="Times New Roman"/>
        </w:rPr>
        <w:t xml:space="preserve">of samples </w:t>
      </w:r>
      <w:r w:rsidR="00121A5D">
        <w:rPr>
          <w:rFonts w:ascii="Times New Roman" w:hAnsi="Times New Roman" w:cs="Times New Roman"/>
        </w:rPr>
        <w:t>(</w:t>
      </w:r>
      <w:r w:rsidR="00C073B2">
        <w:rPr>
          <w:rFonts w:ascii="Times New Roman" w:hAnsi="Times New Roman" w:cs="Times New Roman"/>
        </w:rPr>
        <w:t>hairs</w:t>
      </w:r>
      <w:r w:rsidR="00121A5D">
        <w:rPr>
          <w:rFonts w:ascii="Times New Roman" w:hAnsi="Times New Roman" w:cs="Times New Roman"/>
        </w:rPr>
        <w:t xml:space="preserve"> collected from adjacent barbs</w:t>
      </w:r>
      <w:r w:rsidR="006B14AB">
        <w:rPr>
          <w:rFonts w:ascii="Times New Roman" w:hAnsi="Times New Roman" w:cs="Times New Roman"/>
        </w:rPr>
        <w:t xml:space="preserve"> and</w:t>
      </w:r>
      <w:r w:rsidR="00121A5D">
        <w:rPr>
          <w:rFonts w:ascii="Times New Roman" w:hAnsi="Times New Roman" w:cs="Times New Roman"/>
        </w:rPr>
        <w:t xml:space="preserve"> </w:t>
      </w:r>
      <w:r w:rsidR="006B14AB">
        <w:rPr>
          <w:rFonts w:ascii="Times New Roman" w:hAnsi="Times New Roman" w:cs="Times New Roman"/>
        </w:rPr>
        <w:t>assumed to be from</w:t>
      </w:r>
      <w:r w:rsidR="00121A5D">
        <w:rPr>
          <w:rFonts w:ascii="Times New Roman" w:hAnsi="Times New Roman" w:cs="Times New Roman"/>
        </w:rPr>
        <w:t xml:space="preserve"> the same animal</w:t>
      </w:r>
      <w:r w:rsidR="00C073B2">
        <w:rPr>
          <w:rFonts w:ascii="Times New Roman" w:hAnsi="Times New Roman" w:cs="Times New Roman"/>
        </w:rPr>
        <w:t xml:space="preserve">). We submitted one sample </w:t>
      </w:r>
      <w:r w:rsidR="00D717F7">
        <w:rPr>
          <w:rFonts w:ascii="Times New Roman" w:hAnsi="Times New Roman" w:cs="Times New Roman"/>
        </w:rPr>
        <w:t xml:space="preserve">each </w:t>
      </w:r>
      <w:r w:rsidR="00C073B2">
        <w:rPr>
          <w:rFonts w:ascii="Times New Roman" w:hAnsi="Times New Roman" w:cs="Times New Roman"/>
        </w:rPr>
        <w:t>from</w:t>
      </w:r>
      <w:r w:rsidR="004160AD" w:rsidRPr="0040630A">
        <w:rPr>
          <w:rFonts w:ascii="Times New Roman" w:hAnsi="Times New Roman" w:cs="Times New Roman"/>
        </w:rPr>
        <w:t xml:space="preserve"> 1113 </w:t>
      </w:r>
      <w:r w:rsidR="00C073B2">
        <w:rPr>
          <w:rFonts w:ascii="Times New Roman" w:hAnsi="Times New Roman" w:cs="Times New Roman"/>
        </w:rPr>
        <w:t xml:space="preserve">of these </w:t>
      </w:r>
      <w:r w:rsidR="00D717F7">
        <w:rPr>
          <w:rFonts w:ascii="Times New Roman" w:hAnsi="Times New Roman" w:cs="Times New Roman"/>
        </w:rPr>
        <w:t>clusters</w:t>
      </w:r>
      <w:r w:rsidR="004160AD" w:rsidRPr="0040630A">
        <w:rPr>
          <w:rFonts w:ascii="Times New Roman" w:hAnsi="Times New Roman" w:cs="Times New Roman"/>
        </w:rPr>
        <w:t xml:space="preserve"> for genotypic analysis</w:t>
      </w:r>
      <w:r w:rsidR="00C073B2">
        <w:rPr>
          <w:rFonts w:ascii="Times New Roman" w:hAnsi="Times New Roman" w:cs="Times New Roman"/>
        </w:rPr>
        <w:t xml:space="preserve"> (Wildlife Genetics </w:t>
      </w:r>
      <w:r w:rsidR="00120994">
        <w:rPr>
          <w:rFonts w:ascii="Times New Roman" w:hAnsi="Times New Roman" w:cs="Times New Roman"/>
        </w:rPr>
        <w:t>International, Nelson, British Columbia</w:t>
      </w:r>
      <w:r w:rsidR="00C073B2">
        <w:rPr>
          <w:rFonts w:ascii="Times New Roman" w:hAnsi="Times New Roman" w:cs="Times New Roman"/>
        </w:rPr>
        <w:t>);</w:t>
      </w:r>
      <w:r w:rsidR="004160AD" w:rsidRPr="0040630A">
        <w:rPr>
          <w:rFonts w:ascii="Times New Roman" w:hAnsi="Times New Roman" w:cs="Times New Roman"/>
        </w:rPr>
        <w:t xml:space="preserve"> </w:t>
      </w:r>
      <w:r w:rsidR="00864731">
        <w:rPr>
          <w:rFonts w:ascii="Times New Roman" w:hAnsi="Times New Roman" w:cs="Times New Roman"/>
        </w:rPr>
        <w:t xml:space="preserve">hair samples from </w:t>
      </w:r>
      <w:r w:rsidR="00C073B2" w:rsidRPr="0040630A">
        <w:rPr>
          <w:rFonts w:ascii="Times New Roman" w:hAnsi="Times New Roman" w:cs="Times New Roman"/>
        </w:rPr>
        <w:t>1019</w:t>
      </w:r>
      <w:r w:rsidR="00864731">
        <w:rPr>
          <w:rFonts w:ascii="Times New Roman" w:hAnsi="Times New Roman" w:cs="Times New Roman"/>
        </w:rPr>
        <w:t xml:space="preserve"> clusters</w:t>
      </w:r>
      <w:r w:rsidR="00864731" w:rsidRPr="0040630A">
        <w:rPr>
          <w:rFonts w:ascii="Times New Roman" w:hAnsi="Times New Roman" w:cs="Times New Roman"/>
        </w:rPr>
        <w:t xml:space="preserve"> </w:t>
      </w:r>
      <w:r w:rsidR="004160AD" w:rsidRPr="0040630A">
        <w:rPr>
          <w:rFonts w:ascii="Times New Roman" w:hAnsi="Times New Roman" w:cs="Times New Roman"/>
        </w:rPr>
        <w:t>were successfully linked to individual bears</w:t>
      </w:r>
      <w:r w:rsidR="00CE0A11">
        <w:rPr>
          <w:rFonts w:ascii="Times New Roman" w:hAnsi="Times New Roman" w:cs="Times New Roman"/>
        </w:rPr>
        <w:t xml:space="preserve">. </w:t>
      </w:r>
      <w:r w:rsidR="00982523">
        <w:t>We set c</w:t>
      </w:r>
      <w:r w:rsidR="004160AD" w:rsidRPr="0040630A">
        <w:t xml:space="preserve">amera traps </w:t>
      </w:r>
      <w:r w:rsidR="00D83A5B">
        <w:t>a</w:t>
      </w:r>
      <w:r w:rsidR="00982523">
        <w:t xml:space="preserve">t </w:t>
      </w:r>
      <w:r w:rsidR="004160AD" w:rsidRPr="0040630A">
        <w:t xml:space="preserve">a subset of the </w:t>
      </w:r>
      <w:r w:rsidR="00120994">
        <w:t xml:space="preserve">hair </w:t>
      </w:r>
      <w:r w:rsidR="004160AD" w:rsidRPr="0040630A">
        <w:t>trap locations</w:t>
      </w:r>
      <w:r w:rsidR="00982523">
        <w:t xml:space="preserve"> to provide information on </w:t>
      </w:r>
      <w:r w:rsidR="00120994">
        <w:t xml:space="preserve">how common it was for </w:t>
      </w:r>
      <w:r w:rsidR="00982523">
        <w:t xml:space="preserve">individual </w:t>
      </w:r>
      <w:r w:rsidR="004160AD" w:rsidRPr="0040630A">
        <w:t xml:space="preserve">bears </w:t>
      </w:r>
      <w:r w:rsidR="00120994">
        <w:t xml:space="preserve">to </w:t>
      </w:r>
      <w:r w:rsidR="004160AD" w:rsidRPr="0040630A">
        <w:t xml:space="preserve">visit the same trap </w:t>
      </w:r>
      <w:r w:rsidR="00982523">
        <w:t>multiple</w:t>
      </w:r>
      <w:r w:rsidR="004160AD" w:rsidRPr="0040630A">
        <w:t xml:space="preserve"> times in a single session</w:t>
      </w:r>
      <w:r w:rsidR="00120994">
        <w:t xml:space="preserve"> and to</w:t>
      </w:r>
      <w:r w:rsidR="00982523">
        <w:t xml:space="preserve"> use</w:t>
      </w:r>
      <w:r w:rsidR="004160AD" w:rsidRPr="0040630A">
        <w:t xml:space="preserve"> </w:t>
      </w:r>
      <w:r w:rsidR="00D717F7">
        <w:t xml:space="preserve">multiple </w:t>
      </w:r>
      <w:r w:rsidR="004160AD" w:rsidRPr="0040630A">
        <w:t xml:space="preserve">locations to </w:t>
      </w:r>
      <w:r w:rsidR="00D717F7">
        <w:t xml:space="preserve">enter or exit </w:t>
      </w:r>
      <w:r w:rsidR="004160AD" w:rsidRPr="0040630A">
        <w:t>trap</w:t>
      </w:r>
      <w:r w:rsidR="00982523">
        <w:t>s</w:t>
      </w:r>
      <w:r w:rsidR="004160AD" w:rsidRPr="0040630A">
        <w:t xml:space="preserve">. </w:t>
      </w:r>
    </w:p>
    <w:p w14:paraId="31822796" w14:textId="227BAC76" w:rsidR="00F001FB"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7D940022" w14:textId="295D5FE4" w:rsidR="007111E6" w:rsidRPr="005751F1" w:rsidRDefault="007111E6" w:rsidP="004A7B3A">
      <w:pPr>
        <w:pStyle w:val="ImageCaption"/>
        <w:spacing w:line="480" w:lineRule="auto"/>
        <w:ind w:firstLine="720"/>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 </w:t>
      </w:r>
      <w:r>
        <w:rPr>
          <w:rFonts w:ascii="Times New Roman" w:eastAsiaTheme="minorEastAsia" w:hAnsi="Times New Roman" w:cs="Times New Roman"/>
          <w:i w:val="0"/>
        </w:rPr>
        <w:t xml:space="preserve">We simulated eight scenarios with different combinations of behavior, individual heterogeneity, sample redundancy, and uneven density of activity centers (Fig. 4).  </w:t>
      </w:r>
      <w:r w:rsidR="004A7B3A">
        <w:rPr>
          <w:rFonts w:ascii="Times New Roman" w:eastAsiaTheme="minorEastAsia" w:hAnsi="Times New Roman" w:cs="Times New Roman"/>
          <w:i w:val="0"/>
        </w:rPr>
        <w:t xml:space="preserve">In all scenarios, we simulated capture histories for 30 bears during </w:t>
      </w:r>
      <w:r w:rsidR="00DC6D12">
        <w:rPr>
          <w:rFonts w:ascii="Times New Roman" w:eastAsiaTheme="minorEastAsia" w:hAnsi="Times New Roman" w:cs="Times New Roman"/>
          <w:i w:val="0"/>
        </w:rPr>
        <w:t xml:space="preserve">6 </w:t>
      </w:r>
      <w:r w:rsidR="004A7B3A">
        <w:rPr>
          <w:rFonts w:ascii="Times New Roman" w:eastAsiaTheme="minorEastAsia" w:hAnsi="Times New Roman" w:cs="Times New Roman"/>
          <w:i w:val="0"/>
        </w:rPr>
        <w:t xml:space="preserve">time periods on a </w:t>
      </w:r>
      <w:r w:rsidR="00DC6D12">
        <w:rPr>
          <w:rFonts w:ascii="Times New Roman" w:eastAsiaTheme="minorEastAsia" w:hAnsi="Times New Roman" w:cs="Times New Roman"/>
          <w:i w:val="0"/>
        </w:rPr>
        <w:t xml:space="preserve">6 </w:t>
      </w:r>
      <w:r w:rsidR="00DC6D12">
        <w:rPr>
          <w:rFonts w:ascii="Times New Roman" w:eastAsiaTheme="minorEastAsia" w:hAnsi="Times New Roman" w:cs="Times New Roman"/>
          <w:i w:val="0"/>
        </w:rPr>
        <w:lastRenderedPageBreak/>
        <w:t>by 6</w:t>
      </w:r>
      <w:r w:rsidR="004A7B3A">
        <w:rPr>
          <w:rFonts w:ascii="Times New Roman" w:eastAsiaTheme="minorEastAsia" w:hAnsi="Times New Roman" w:cs="Times New Roman"/>
          <w:i w:val="0"/>
        </w:rPr>
        <w:t xml:space="preserve"> trapping grid with traps spaced </w:t>
      </w:r>
      <w:r w:rsidR="00DC6D12">
        <w:rPr>
          <w:rFonts w:ascii="Times New Roman" w:eastAsiaTheme="minorEastAsia" w:hAnsi="Times New Roman" w:cs="Times New Roman"/>
          <w:i w:val="0"/>
        </w:rPr>
        <w:t>800 meters</w:t>
      </w:r>
      <w:r w:rsidR="004A7B3A">
        <w:rPr>
          <w:rFonts w:ascii="Times New Roman" w:eastAsiaTheme="minorEastAsia" w:hAnsi="Times New Roman" w:cs="Times New Roman"/>
          <w:i w:val="0"/>
        </w:rPr>
        <w:t xml:space="preserve"> apart</w:t>
      </w:r>
      <w:r w:rsidR="00DC6D12">
        <w:rPr>
          <w:rFonts w:ascii="Times New Roman" w:eastAsiaTheme="minorEastAsia" w:hAnsi="Times New Roman" w:cs="Times New Roman"/>
          <w:i w:val="0"/>
        </w:rPr>
        <w:t xml:space="preserve">, for a total </w:t>
      </w:r>
      <w:r w:rsidR="00B60CC7">
        <w:rPr>
          <w:rFonts w:ascii="Times New Roman" w:eastAsiaTheme="minorEastAsia" w:hAnsi="Times New Roman" w:cs="Times New Roman"/>
          <w:i w:val="0"/>
        </w:rPr>
        <w:t xml:space="preserve">non-buffered </w:t>
      </w:r>
      <w:r w:rsidR="00DC6D12">
        <w:rPr>
          <w:rFonts w:ascii="Times New Roman" w:eastAsiaTheme="minorEastAsia" w:hAnsi="Times New Roman" w:cs="Times New Roman"/>
          <w:i w:val="0"/>
        </w:rPr>
        <w:t xml:space="preserve">area of </w:t>
      </w:r>
      <w:r w:rsidR="00B60CC7">
        <w:rPr>
          <w:rFonts w:ascii="Times New Roman" w:eastAsiaTheme="minorEastAsia" w:hAnsi="Times New Roman" w:cs="Times New Roman"/>
          <w:i w:val="0"/>
        </w:rPr>
        <w:t>23.04 km</w:t>
      </w:r>
      <w:r w:rsidR="00B60CC7">
        <w:rPr>
          <w:rFonts w:ascii="Times New Roman" w:eastAsiaTheme="minorEastAsia" w:hAnsi="Times New Roman" w:cs="Times New Roman"/>
          <w:i w:val="0"/>
          <w:vertAlign w:val="superscript"/>
        </w:rPr>
        <w:t>2</w:t>
      </w:r>
      <w:r w:rsidR="004A7B3A">
        <w:rPr>
          <w:rFonts w:ascii="Times New Roman" w:eastAsiaTheme="minorEastAsia" w:hAnsi="Times New Roman" w:cs="Times New Roman"/>
          <w:i w:val="0"/>
        </w:rPr>
        <w:t xml:space="preserve">. The number of bears and size of the trapping grid were chosen to roughly mimic the empirical data set up. </w:t>
      </w:r>
      <w:r w:rsidR="00FA1A0C">
        <w:rPr>
          <w:rFonts w:ascii="Times New Roman" w:eastAsiaTheme="minorEastAsia" w:hAnsi="Times New Roman" w:cs="Times New Roman"/>
          <w:i w:val="0"/>
        </w:rPr>
        <w:t xml:space="preserve">Rather than basing our simulations on a desired number of </w:t>
      </w:r>
      <w:r w:rsidR="008C5317">
        <w:rPr>
          <w:rFonts w:ascii="Times New Roman" w:eastAsiaTheme="minorEastAsia" w:hAnsi="Times New Roman" w:cs="Times New Roman"/>
          <w:i w:val="0"/>
        </w:rPr>
        <w:t xml:space="preserve">DNA </w:t>
      </w:r>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r w:rsidR="008C5317">
        <w:rPr>
          <w:rFonts w:ascii="Times New Roman" w:eastAsiaTheme="minorEastAsia" w:hAnsi="Times New Roman" w:cs="Times New Roman"/>
          <w:i w:val="0"/>
        </w:rPr>
        <w:t>scenario, allowing us</w:t>
      </w:r>
      <w:r>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r w:rsidR="00C85CBD">
        <w:rPr>
          <w:rFonts w:ascii="Times New Roman" w:eastAsiaTheme="minorEastAsia" w:hAnsi="Times New Roman" w:cs="Times New Roman"/>
          <w:i w:val="0"/>
        </w:rPr>
        <w:t xml:space="preserve"> </w:t>
      </w:r>
    </w:p>
    <w:p w14:paraId="69356315" w14:textId="0D6B608E"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w:t>
      </w:r>
      <w:r w:rsidR="00C073B2">
        <w:rPr>
          <w:rFonts w:ascii="Times New Roman" w:hAnsi="Times New Roman" w:cs="Times New Roman"/>
        </w:rPr>
        <w:t>: 1)</w:t>
      </w:r>
      <w:r w:rsidR="007355E2"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007355E2"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i.e., enhanced attraction to traps</w:t>
      </w:r>
      <w:r w:rsidR="00D717F7" w:rsidRPr="00D717F7">
        <w:rPr>
          <w:rFonts w:ascii="Times New Roman" w:hAnsi="Times New Roman" w:cs="Times New Roman"/>
        </w:rPr>
        <w:t xml:space="preserve"> </w:t>
      </w:r>
      <w:r w:rsidR="00D717F7" w:rsidRPr="0040630A">
        <w:rPr>
          <w:rFonts w:ascii="Times New Roman" w:hAnsi="Times New Roman" w:cs="Times New Roman"/>
        </w:rPr>
        <w:t>following initial capture</w:t>
      </w:r>
      <w:r w:rsidR="00DA1184">
        <w:rPr>
          <w:rFonts w:ascii="Times New Roman" w:hAnsi="Times New Roman" w:cs="Times New Roman"/>
        </w:rPr>
        <w:t xml:space="preserve">); </w:t>
      </w:r>
      <w:r w:rsidR="00C5099D">
        <w:rPr>
          <w:rFonts w:ascii="Times New Roman" w:hAnsi="Times New Roman" w:cs="Times New Roman"/>
        </w:rPr>
        <w:t xml:space="preserve">and </w:t>
      </w:r>
      <w:r w:rsidR="00DA1184">
        <w:rPr>
          <w:rFonts w:ascii="Times New Roman" w:hAnsi="Times New Roman" w:cs="Times New Roman"/>
        </w:rPr>
        <w:t xml:space="preserve">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xml:space="preserve">; Fig. </w:t>
      </w:r>
      <w:r w:rsidR="002C3FCC">
        <w:rPr>
          <w:rFonts w:ascii="Times New Roman" w:hAnsi="Times New Roman" w:cs="Times New Roman"/>
        </w:rPr>
        <w:t>S</w:t>
      </w:r>
      <w:r w:rsidR="00CB69D7">
        <w:rPr>
          <w:rFonts w:ascii="Times New Roman" w:hAnsi="Times New Roman" w:cs="Times New Roman"/>
        </w:rPr>
        <w:t>1</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193483AC" w:rsidR="009070B6" w:rsidRPr="009852C1" w:rsidRDefault="006D47FC" w:rsidP="00220808">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00701336">
        <w:rPr>
          <w:rFonts w:ascii="Times New Roman" w:hAnsi="Times New Roman" w:cs="Times New Roman"/>
          <w:i/>
        </w:rPr>
        <w:t xml:space="preserve"> </w:t>
      </w:r>
      <w:r w:rsidR="00701336" w:rsidRPr="00220808">
        <w:rPr>
          <w:rFonts w:ascii="Times New Roman" w:hAnsi="Times New Roman" w:cs="Times New Roman"/>
        </w:rPr>
        <w:t>= 30</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701336">
        <w:rPr>
          <w:rFonts w:ascii="Times New Roman" w:eastAsia="Times New Roman" w:hAnsi="Times New Roman" w:cs="Times New Roman"/>
          <w:color w:val="000000" w:themeColor="text1"/>
          <w:kern w:val="24"/>
        </w:rPr>
        <w:t xml:space="preserve"> = 200m</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0808">
      <w:pPr>
        <w:pStyle w:val="BodyText"/>
        <w:spacing w:line="480" w:lineRule="auto"/>
        <w:ind w:firstLine="720"/>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EF3460"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proofErr w:type="gramStart"/>
      <w:r w:rsidR="00A8024E" w:rsidRPr="003C0145">
        <w:rPr>
          <w:rFonts w:ascii="Times New Roman" w:eastAsia="Times New Roman" w:hAnsi="Times New Roman" w:cs="Times New Roman"/>
          <w:color w:val="000000" w:themeColor="text1"/>
          <w:kern w:val="24"/>
          <w:vertAlign w:val="subscript"/>
        </w:rPr>
        <w:t>i,k</w:t>
      </w:r>
      <w:proofErr w:type="spellEnd"/>
      <w:proofErr w:type="gram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1"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1"/>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r w:rsidR="00207577">
        <w:rPr>
          <w:rFonts w:ascii="Times New Roman" w:eastAsiaTheme="minorEastAsia" w:hAnsi="Times New Roman" w:cs="Times New Roman"/>
          <w:vertAlign w:val="subscript"/>
        </w:rPr>
        <w:t>k</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12" w:name="subsampling"/>
      <w:bookmarkEnd w:id="12"/>
      <w:r w:rsidRPr="00B23A44">
        <w:rPr>
          <w:rFonts w:ascii="Times New Roman" w:hAnsi="Times New Roman" w:cs="Times New Roman"/>
          <w:color w:val="auto"/>
          <w:sz w:val="24"/>
          <w:szCs w:val="24"/>
        </w:rPr>
        <w:t>Subsampling</w:t>
      </w:r>
    </w:p>
    <w:p w14:paraId="5B7DBB83" w14:textId="35B65473" w:rsidR="00A83210" w:rsidRPr="0040630A" w:rsidRDefault="004160AD" w:rsidP="00A36191">
      <w:pPr>
        <w:pStyle w:val="FirstParagraph"/>
        <w:spacing w:line="480" w:lineRule="auto"/>
        <w:ind w:firstLine="720"/>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w:t>
      </w:r>
      <w:r w:rsidR="00A37288">
        <w:rPr>
          <w:rFonts w:ascii="Times New Roman" w:hAnsi="Times New Roman" w:cs="Times New Roman"/>
        </w:rPr>
        <w:t xml:space="preserve">2) </w:t>
      </w:r>
      <w:r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r w:rsidR="00FF1B33">
        <w:rPr>
          <w:rFonts w:ascii="Times New Roman" w:hAnsi="Times New Roman" w:cs="Times New Roman"/>
        </w:rPr>
        <w:t>data set</w:t>
      </w:r>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18F88B4" w14:textId="2835759D" w:rsidR="00AD2211" w:rsidRPr="00ED7A2E" w:rsidRDefault="00AD2211" w:rsidP="008504DD">
      <w:pPr>
        <w:pStyle w:val="BodyText"/>
        <w:spacing w:line="480" w:lineRule="auto"/>
        <w:ind w:firstLine="720"/>
        <w:rPr>
          <w:rFonts w:ascii="Times New Roman" w:hAnsi="Times New Roman" w:cs="Times New Roman"/>
        </w:rPr>
      </w:pPr>
      <w:bookmarkStart w:id="13" w:name="model-structure"/>
      <w:bookmarkStart w:id="14" w:name="model-fitting"/>
      <w:bookmarkEnd w:id="13"/>
      <w:bookmarkEnd w:id="14"/>
      <w:r>
        <w:rPr>
          <w:rFonts w:ascii="Times New Roman" w:hAnsi="Times New Roman" w:cs="Times New Roman"/>
        </w:rPr>
        <w:t xml:space="preserve">We subsampled the empirical (black bear) </w:t>
      </w:r>
      <w:r w:rsidR="00FF1B33">
        <w:rPr>
          <w:rFonts w:ascii="Times New Roman" w:hAnsi="Times New Roman" w:cs="Times New Roman"/>
        </w:rPr>
        <w:t>data set</w:t>
      </w:r>
      <w:r>
        <w:rPr>
          <w:rFonts w:ascii="Times New Roman" w:hAnsi="Times New Roman" w:cs="Times New Roman"/>
        </w:rPr>
        <w:t xml:space="preserve">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r w:rsidR="00FF1B33">
        <w:rPr>
          <w:rFonts w:ascii="Times New Roman" w:hAnsi="Times New Roman" w:cs="Times New Roman"/>
        </w:rPr>
        <w:t>data 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FF1B33">
        <w:rPr>
          <w:rFonts w:ascii="Times New Roman" w:hAnsi="Times New Roman" w:cs="Times New Roman"/>
        </w:rPr>
        <w:t>data set</w:t>
      </w:r>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w:t>
      </w:r>
      <w:r w:rsidRPr="0040630A">
        <w:rPr>
          <w:rFonts w:ascii="Times New Roman" w:hAnsi="Times New Roman" w:cs="Times New Roman"/>
        </w:rPr>
        <w:lastRenderedPageBreak/>
        <w:t xml:space="preserve">‘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 xml:space="preserve">to the capture history of interest; 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 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r w:rsidR="00FF1B33">
        <w:rPr>
          <w:rFonts w:ascii="Times New Roman" w:hAnsi="Times New Roman" w:cs="Times New Roman"/>
        </w:rPr>
        <w:t>data set</w:t>
      </w:r>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0C3791E9" w:rsidR="00367CE7" w:rsidRPr="005751F1" w:rsidRDefault="00A352A5" w:rsidP="00324723">
      <w:pPr>
        <w:pStyle w:val="BodyText"/>
        <w:spacing w:line="480" w:lineRule="auto"/>
        <w:ind w:firstLine="720"/>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15" w:name="_Hlk512604148"/>
      <w:r w:rsidR="00F67701" w:rsidRPr="005751F1">
        <w:rPr>
          <w:rFonts w:ascii="Times New Roman" w:hAnsi="Times New Roman" w:cs="Times New Roman"/>
        </w:rPr>
        <w:t xml:space="preserve"> </w:t>
      </w:r>
      <w:bookmarkEnd w:id="15"/>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s likelihood of capture at a given trap changed 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r w:rsidR="000A45C6" w:rsidRPr="005751F1">
        <w:rPr>
          <w:rFonts w:ascii="Times New Roman" w:hAnsi="Times New Roman" w:cs="Times New Roman"/>
        </w:rPr>
        <w:t>).</w:t>
      </w:r>
      <w:r w:rsidR="00CB2992" w:rsidRPr="005751F1">
        <w:rPr>
          <w:rFonts w:ascii="Times New Roman" w:hAnsi="Times New Roman" w:cs="Times New Roman"/>
        </w:rPr>
        <w:t xml:space="preserve"> (note</w:t>
      </w:r>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proofErr w:type="gramStart"/>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w:t>
      </w:r>
      <w:proofErr w:type="gramEnd"/>
      <w:r w:rsidR="00CB2992" w:rsidRPr="005751F1">
        <w:rPr>
          <w:rFonts w:ascii="Times New Roman" w:hAnsi="Times New Roman" w:cs="Times New Roman"/>
        </w:rPr>
        <w:t xml:space="preserve">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62B055D9"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w:t>
      </w:r>
      <w:r w:rsidR="00324723">
        <w:rPr>
          <w:rFonts w:ascii="Times New Roman" w:hAnsi="Times New Roman" w:cs="Times New Roman"/>
        </w:rPr>
        <w:t>5</w:t>
      </w:r>
      <w:r w:rsidR="004160AD" w:rsidRPr="005751F1">
        <w:rPr>
          <w:rFonts w:ascii="Times New Roman" w:hAnsi="Times New Roman" w:cs="Times New Roman"/>
        </w:rPr>
        <w:t>),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foreach’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 xml:space="preserve">'secr.fit'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xml:space="preserve">, </w:t>
      </w:r>
      <w:r w:rsidR="00E00711" w:rsidRPr="005751F1">
        <w:rPr>
          <w:rFonts w:ascii="Times New Roman" w:hAnsi="Times New Roman" w:cs="Times New Roman"/>
        </w:rPr>
        <w:lastRenderedPageBreak/>
        <w:t>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16" w:name="simulation"/>
      <w:bookmarkEnd w:id="16"/>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18150ED8" w:rsidR="008D28D8" w:rsidRDefault="00C21DBE" w:rsidP="00337B1F">
      <w:pPr>
        <w:pStyle w:val="BodyText"/>
        <w:spacing w:line="480" w:lineRule="auto"/>
        <w:ind w:firstLine="720"/>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w:t>
      </w:r>
      <w:r w:rsidR="00352CEB">
        <w:rPr>
          <w:rFonts w:ascii="Times New Roman" w:hAnsi="Times New Roman" w:cs="Times New Roman"/>
        </w:rPr>
        <w:t>simulation</w:t>
      </w:r>
      <w:r w:rsidR="00352CEB" w:rsidRPr="0040630A">
        <w:rPr>
          <w:rFonts w:ascii="Times New Roman" w:hAnsi="Times New Roman" w:cs="Times New Roman"/>
        </w:rPr>
        <w:t xml:space="preserve"> </w:t>
      </w:r>
      <w:r w:rsidRPr="0040630A">
        <w:rPr>
          <w:rFonts w:ascii="Times New Roman" w:hAnsi="Times New Roman" w:cs="Times New Roman"/>
        </w:rPr>
        <w:t xml:space="preserve">of a </w:t>
      </w:r>
      <w:r w:rsidR="00B91D81">
        <w:rPr>
          <w:rFonts w:ascii="Times New Roman" w:hAnsi="Times New Roman" w:cs="Times New Roman"/>
        </w:rPr>
        <w:t xml:space="preserve">set of </w:t>
      </w:r>
      <w:r w:rsidRPr="0040630A">
        <w:rPr>
          <w:rFonts w:ascii="Times New Roman" w:hAnsi="Times New Roman" w:cs="Times New Roman"/>
        </w:rPr>
        <w:t>capture histor</w:t>
      </w:r>
      <w:r w:rsidR="00B91D81">
        <w:rPr>
          <w:rFonts w:ascii="Times New Roman" w:hAnsi="Times New Roman" w:cs="Times New Roman"/>
        </w:rPr>
        <w:t>ies</w:t>
      </w:r>
      <w:r w:rsidRPr="0040630A">
        <w:rPr>
          <w:rFonts w:ascii="Times New Roman" w:hAnsi="Times New Roman" w:cs="Times New Roman"/>
        </w:rPr>
        <w:t xml:space="preserve"> </w:t>
      </w:r>
      <w:r w:rsidR="00352CEB">
        <w:rPr>
          <w:rFonts w:ascii="Times New Roman" w:hAnsi="Times New Roman" w:cs="Times New Roman"/>
        </w:rPr>
        <w:t xml:space="preserve">under a specific scenario </w:t>
      </w:r>
      <w:r w:rsidR="008A0AC7">
        <w:rPr>
          <w:rFonts w:ascii="Times New Roman" w:hAnsi="Times New Roman" w:cs="Times New Roman"/>
        </w:rPr>
        <w:t xml:space="preserve">described </w:t>
      </w:r>
      <w:r w:rsidR="00352CEB">
        <w:rPr>
          <w:rFonts w:ascii="Times New Roman" w:hAnsi="Times New Roman" w:cs="Times New Roman"/>
        </w:rPr>
        <w:t xml:space="preserve">in Fig. </w:t>
      </w:r>
      <w:r w:rsidR="00734E27">
        <w:rPr>
          <w:rFonts w:ascii="Times New Roman" w:hAnsi="Times New Roman" w:cs="Times New Roman"/>
        </w:rPr>
        <w:t xml:space="preserve">3 </w:t>
      </w:r>
      <w:r w:rsidR="00352CEB">
        <w:rPr>
          <w:rFonts w:ascii="Times New Roman" w:hAnsi="Times New Roman" w:cs="Times New Roman"/>
        </w:rPr>
        <w:t xml:space="preserve">(see </w:t>
      </w:r>
      <w:r w:rsidR="00ED7A2E">
        <w:rPr>
          <w:rFonts w:ascii="Times New Roman" w:hAnsi="Times New Roman" w:cs="Times New Roman"/>
          <w:i/>
        </w:rPr>
        <w:t>Capture History Simulation</w:t>
      </w:r>
      <w:r w:rsidR="00352CEB">
        <w:rPr>
          <w:rFonts w:ascii="Times New Roman" w:hAnsi="Times New Roman" w:cs="Times New Roman"/>
        </w:rPr>
        <w:t>)</w:t>
      </w:r>
      <w:r w:rsidRPr="0040630A">
        <w:rPr>
          <w:rFonts w:ascii="Times New Roman" w:hAnsi="Times New Roman" w:cs="Times New Roman"/>
        </w:rPr>
        <w:t>, and a subsampling simulation, which refers to the subsampling of an empirical or simulated capture history</w:t>
      </w:r>
      <w:r w:rsidR="008A0AC7">
        <w:rPr>
          <w:rFonts w:ascii="Times New Roman" w:hAnsi="Times New Roman" w:cs="Times New Roman"/>
        </w:rPr>
        <w:t xml:space="preserve"> data set and </w:t>
      </w:r>
      <w:r w:rsidR="008A0AC7" w:rsidRPr="0040630A">
        <w:rPr>
          <w:rFonts w:ascii="Times New Roman" w:hAnsi="Times New Roman" w:cs="Times New Roman"/>
        </w:rPr>
        <w:t>subsequent model fitting</w:t>
      </w:r>
      <w:r w:rsidRPr="0040630A">
        <w:rPr>
          <w:rFonts w:ascii="Times New Roman" w:hAnsi="Times New Roman" w:cs="Times New Roman"/>
        </w:rPr>
        <w:t xml:space="preserve">. </w:t>
      </w:r>
      <w:r w:rsidR="00367CE7"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00367CE7" w:rsidRPr="0040630A">
        <w:rPr>
          <w:rFonts w:ascii="Times New Roman" w:hAnsi="Times New Roman" w:cs="Times New Roman"/>
        </w:rPr>
        <w:t xml:space="preserve"> </w:t>
      </w:r>
      <w:r w:rsidR="00130E1B">
        <w:rPr>
          <w:rFonts w:ascii="Times New Roman" w:hAnsi="Times New Roman" w:cs="Times New Roman"/>
        </w:rPr>
        <w:t xml:space="preserve">sets of </w:t>
      </w:r>
      <w:r w:rsidR="00367CE7"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00367CE7"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00367CE7" w:rsidRPr="0040630A">
        <w:rPr>
          <w:rFonts w:ascii="Times New Roman" w:hAnsi="Times New Roman" w:cs="Times New Roman"/>
        </w:rPr>
        <w:t xml:space="preserve">e </w:t>
      </w:r>
      <w:r w:rsidR="00C93D82">
        <w:rPr>
          <w:rFonts w:ascii="Times New Roman" w:hAnsi="Times New Roman" w:cs="Times New Roman"/>
        </w:rPr>
        <w:t xml:space="preserve">then </w:t>
      </w:r>
      <w:r w:rsidR="00367CE7" w:rsidRPr="0040630A">
        <w:rPr>
          <w:rFonts w:ascii="Times New Roman" w:hAnsi="Times New Roman" w:cs="Times New Roman"/>
        </w:rPr>
        <w:t>subsampled</w:t>
      </w:r>
      <w:r w:rsidR="004B5B4B">
        <w:rPr>
          <w:rFonts w:ascii="Times New Roman" w:hAnsi="Times New Roman" w:cs="Times New Roman"/>
        </w:rPr>
        <w:t xml:space="preserve"> each</w:t>
      </w:r>
      <w:r w:rsidR="00367CE7" w:rsidRPr="0040630A">
        <w:rPr>
          <w:rFonts w:ascii="Times New Roman" w:hAnsi="Times New Roman" w:cs="Times New Roman"/>
        </w:rPr>
        <w:t xml:space="preserve"> </w:t>
      </w:r>
      <w:r w:rsidR="00130E1B">
        <w:rPr>
          <w:rFonts w:ascii="Times New Roman" w:hAnsi="Times New Roman" w:cs="Times New Roman"/>
        </w:rPr>
        <w:t xml:space="preserve">set of </w:t>
      </w:r>
      <w:r w:rsidR="00367CE7"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00367CE7" w:rsidRPr="0040630A">
        <w:rPr>
          <w:rFonts w:ascii="Times New Roman" w:hAnsi="Times New Roman" w:cs="Times New Roman"/>
        </w:rPr>
        <w:t xml:space="preserve">using both </w:t>
      </w:r>
      <w:r w:rsidR="00447022">
        <w:rPr>
          <w:rFonts w:ascii="Times New Roman" w:hAnsi="Times New Roman" w:cs="Times New Roman"/>
        </w:rPr>
        <w:t>SPR</w:t>
      </w:r>
      <w:r w:rsidR="00367CE7" w:rsidRPr="0040630A">
        <w:rPr>
          <w:rFonts w:ascii="Times New Roman" w:hAnsi="Times New Roman" w:cs="Times New Roman"/>
        </w:rPr>
        <w:t xml:space="preserve"> and SRS </w:t>
      </w:r>
      <w:r w:rsidR="00130E1B">
        <w:rPr>
          <w:rFonts w:ascii="Times New Roman" w:hAnsi="Times New Roman" w:cs="Times New Roman"/>
        </w:rPr>
        <w:t>sampling designs</w:t>
      </w:r>
      <w:r w:rsidR="00367CE7" w:rsidRPr="0040630A">
        <w:rPr>
          <w:rFonts w:ascii="Times New Roman" w:hAnsi="Times New Roman" w:cs="Times New Roman"/>
        </w:rPr>
        <w:t xml:space="preserve"> </w:t>
      </w:r>
      <w:r w:rsidR="00980F4A">
        <w:rPr>
          <w:rFonts w:ascii="Times New Roman" w:hAnsi="Times New Roman" w:cs="Times New Roman"/>
        </w:rPr>
        <w:t>with sample size equal</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250,</w:t>
      </w:r>
      <w:r w:rsidR="00980F4A">
        <w:rPr>
          <w:rFonts w:ascii="Times New Roman" w:hAnsi="Times New Roman" w:cs="Times New Roman"/>
        </w:rPr>
        <w:t xml:space="preserve"> </w:t>
      </w:r>
      <w:r w:rsidR="00367CE7"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00367CE7"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00367CE7"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00367CE7"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r w:rsidR="00623139">
        <w:rPr>
          <w:rFonts w:ascii="Times New Roman" w:hAnsi="Times New Roman" w:cs="Times New Roman"/>
        </w:rPr>
        <w:t xml:space="preserve">1,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00367CE7" w:rsidRPr="0040630A">
        <w:rPr>
          <w:rFonts w:ascii="Times New Roman" w:hAnsi="Times New Roman" w:cs="Times New Roman"/>
          <w:i/>
        </w:rPr>
        <w:t>Model Fitting</w:t>
      </w:r>
      <w:proofErr w:type="gramStart"/>
      <w:r w:rsidR="00623139">
        <w:rPr>
          <w:rFonts w:ascii="Times New Roman" w:hAnsi="Times New Roman" w:cs="Times New Roman"/>
        </w:rPr>
        <w:t>)</w:t>
      </w:r>
      <w:r w:rsidR="00367CE7" w:rsidRPr="0040630A">
        <w:rPr>
          <w:rFonts w:ascii="Times New Roman" w:hAnsi="Times New Roman" w:cs="Times New Roman"/>
        </w:rPr>
        <w:t>, and</w:t>
      </w:r>
      <w:proofErr w:type="gramEnd"/>
      <w:r w:rsidR="00367CE7" w:rsidRPr="0040630A">
        <w:rPr>
          <w:rFonts w:ascii="Times New Roman" w:hAnsi="Times New Roman" w:cs="Times New Roman"/>
        </w:rPr>
        <w:t xml:space="preserve"> saved </w:t>
      </w:r>
      <w:r w:rsidR="00623139">
        <w:rPr>
          <w:rFonts w:ascii="Times New Roman" w:hAnsi="Times New Roman" w:cs="Times New Roman"/>
        </w:rPr>
        <w:t xml:space="preserve">the </w:t>
      </w:r>
      <w:r w:rsidR="00367CE7"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00367CE7"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17" w:name="notation"/>
      <w:bookmarkStart w:id="18" w:name="results"/>
      <w:bookmarkStart w:id="19" w:name="full-dataset-estimates"/>
      <w:bookmarkStart w:id="20" w:name="discussion"/>
      <w:bookmarkEnd w:id="17"/>
      <w:bookmarkEnd w:id="18"/>
      <w:bookmarkEnd w:id="19"/>
      <w:bookmarkEnd w:id="20"/>
      <w:r>
        <w:rPr>
          <w:rFonts w:ascii="Times New Roman" w:hAnsi="Times New Roman" w:cs="Times New Roman"/>
          <w:color w:val="auto"/>
          <w:sz w:val="24"/>
          <w:szCs w:val="24"/>
        </w:rPr>
        <w:t>RESULTS</w:t>
      </w:r>
    </w:p>
    <w:p w14:paraId="6637F97D" w14:textId="0670A1A8"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w:t>
      </w:r>
      <w:r w:rsidR="00703087">
        <w:rPr>
          <w:rFonts w:ascii="Times New Roman" w:hAnsi="Times New Roman" w:cs="Times New Roman"/>
          <w:b/>
        </w:rPr>
        <w:t xml:space="preserve"> </w:t>
      </w:r>
      <w:r w:rsidR="00912D13">
        <w:rPr>
          <w:rFonts w:ascii="Times New Roman" w:hAnsi="Times New Roman" w:cs="Times New Roman"/>
          <w:b/>
        </w:rPr>
        <w:t>set</w:t>
      </w:r>
    </w:p>
    <w:p w14:paraId="0C6B0C93" w14:textId="140933C8" w:rsidR="00982523" w:rsidRPr="0040630A" w:rsidRDefault="00982523" w:rsidP="00982523">
      <w:pPr>
        <w:pStyle w:val="BodyText"/>
        <w:spacing w:line="480" w:lineRule="auto"/>
        <w:ind w:firstLine="720"/>
        <w:rPr>
          <w:rFonts w:ascii="Times New Roman" w:hAnsi="Times New Roman" w:cs="Times New Roman"/>
        </w:rPr>
      </w:pPr>
      <w:r>
        <w:rPr>
          <w:rFonts w:ascii="Times New Roman" w:hAnsi="Times New Roman" w:cs="Times New Roman"/>
        </w:rPr>
        <w:t xml:space="preserve">It was common for there to be multiple clusters of hair snagged at a site during a single sampling session. </w:t>
      </w:r>
      <w:r w:rsidR="00703087">
        <w:rPr>
          <w:rFonts w:ascii="Times New Roman" w:hAnsi="Times New Roman" w:cs="Times New Roman"/>
        </w:rPr>
        <w:t>P</w:t>
      </w:r>
      <w:r w:rsidR="006B4F22">
        <w:rPr>
          <w:rFonts w:ascii="Times New Roman" w:hAnsi="Times New Roman" w:cs="Times New Roman"/>
        </w:rPr>
        <w:t>hotos from c</w:t>
      </w:r>
      <w:r w:rsidRPr="0040630A">
        <w:rPr>
          <w:rFonts w:ascii="Times New Roman" w:hAnsi="Times New Roman" w:cs="Times New Roman"/>
        </w:rPr>
        <w:t>amera</w:t>
      </w:r>
      <w:r w:rsidR="006B4F22">
        <w:rPr>
          <w:rFonts w:ascii="Times New Roman" w:hAnsi="Times New Roman" w:cs="Times New Roman"/>
        </w:rPr>
        <w:t xml:space="preserve">s placed at </w:t>
      </w:r>
      <w:r w:rsidR="00703087">
        <w:rPr>
          <w:rFonts w:ascii="Times New Roman" w:hAnsi="Times New Roman" w:cs="Times New Roman"/>
        </w:rPr>
        <w:t xml:space="preserve">a </w:t>
      </w:r>
      <w:r w:rsidR="001925B8">
        <w:rPr>
          <w:rFonts w:ascii="Times New Roman" w:hAnsi="Times New Roman" w:cs="Times New Roman"/>
        </w:rPr>
        <w:t>sub</w:t>
      </w:r>
      <w:r w:rsidR="00703087">
        <w:rPr>
          <w:rFonts w:ascii="Times New Roman" w:hAnsi="Times New Roman" w:cs="Times New Roman"/>
        </w:rPr>
        <w:t>sample of</w:t>
      </w:r>
      <w:r w:rsidRPr="0040630A">
        <w:rPr>
          <w:rFonts w:ascii="Times New Roman" w:hAnsi="Times New Roman" w:cs="Times New Roman"/>
        </w:rPr>
        <w:t xml:space="preserve"> traps in</w:t>
      </w:r>
      <w:r w:rsidR="006B4F22">
        <w:rPr>
          <w:rFonts w:ascii="Times New Roman" w:hAnsi="Times New Roman" w:cs="Times New Roman"/>
        </w:rPr>
        <w:t xml:space="preserve">dicated that bears sometimes </w:t>
      </w:r>
      <w:r w:rsidRPr="0040630A">
        <w:rPr>
          <w:rFonts w:ascii="Times New Roman" w:hAnsi="Times New Roman" w:cs="Times New Roman"/>
        </w:rPr>
        <w:t xml:space="preserve">visited </w:t>
      </w:r>
      <w:r w:rsidR="006B4F22">
        <w:rPr>
          <w:rFonts w:ascii="Times New Roman" w:hAnsi="Times New Roman" w:cs="Times New Roman"/>
        </w:rPr>
        <w:t xml:space="preserve">a site multiple </w:t>
      </w:r>
      <w:r w:rsidRPr="0040630A">
        <w:rPr>
          <w:rFonts w:ascii="Times New Roman" w:hAnsi="Times New Roman" w:cs="Times New Roman"/>
        </w:rPr>
        <w:t xml:space="preserve">times </w:t>
      </w:r>
      <w:r w:rsidR="006B4F22">
        <w:rPr>
          <w:rFonts w:ascii="Times New Roman" w:hAnsi="Times New Roman" w:cs="Times New Roman"/>
        </w:rPr>
        <w:t xml:space="preserve">during </w:t>
      </w:r>
      <w:r w:rsidRPr="0040630A">
        <w:rPr>
          <w:rFonts w:ascii="Times New Roman" w:hAnsi="Times New Roman" w:cs="Times New Roman"/>
        </w:rPr>
        <w:t>a single session</w:t>
      </w:r>
      <w:r>
        <w:rPr>
          <w:rFonts w:ascii="Times New Roman" w:hAnsi="Times New Roman" w:cs="Times New Roman"/>
        </w:rPr>
        <w:t xml:space="preserve"> and</w:t>
      </w:r>
      <w:r w:rsidR="006B4F22">
        <w:rPr>
          <w:rFonts w:ascii="Times New Roman" w:hAnsi="Times New Roman" w:cs="Times New Roman"/>
        </w:rPr>
        <w:t xml:space="preserve">/or </w:t>
      </w:r>
      <w:r w:rsidRPr="0040630A">
        <w:rPr>
          <w:rFonts w:ascii="Times New Roman" w:hAnsi="Times New Roman" w:cs="Times New Roman"/>
        </w:rPr>
        <w:t>us</w:t>
      </w:r>
      <w:r>
        <w:rPr>
          <w:rFonts w:ascii="Times New Roman" w:hAnsi="Times New Roman" w:cs="Times New Roman"/>
        </w:rPr>
        <w:t>ed</w:t>
      </w:r>
      <w:r w:rsidRPr="0040630A">
        <w:rPr>
          <w:rFonts w:ascii="Times New Roman" w:hAnsi="Times New Roman" w:cs="Times New Roman"/>
        </w:rPr>
        <w:t xml:space="preserve"> </w:t>
      </w:r>
      <w:r>
        <w:rPr>
          <w:rFonts w:ascii="Times New Roman" w:hAnsi="Times New Roman" w:cs="Times New Roman"/>
        </w:rPr>
        <w:t xml:space="preserve">multiple </w:t>
      </w:r>
      <w:r w:rsidRPr="0040630A">
        <w:rPr>
          <w:rFonts w:ascii="Times New Roman" w:hAnsi="Times New Roman" w:cs="Times New Roman"/>
        </w:rPr>
        <w:t xml:space="preserve">locations to </w:t>
      </w:r>
      <w:r>
        <w:rPr>
          <w:rFonts w:ascii="Times New Roman" w:hAnsi="Times New Roman" w:cs="Times New Roman"/>
        </w:rPr>
        <w:t xml:space="preserve">enter or exit </w:t>
      </w:r>
      <w:r w:rsidRPr="0040630A">
        <w:rPr>
          <w:rFonts w:ascii="Times New Roman" w:hAnsi="Times New Roman" w:cs="Times New Roman"/>
        </w:rPr>
        <w:t>the trap</w:t>
      </w:r>
      <w:r w:rsidR="006B4F22">
        <w:rPr>
          <w:rFonts w:ascii="Times New Roman" w:hAnsi="Times New Roman" w:cs="Times New Roman"/>
        </w:rPr>
        <w:t>, even during the same session</w:t>
      </w:r>
      <w:r w:rsidRPr="0040630A">
        <w:rPr>
          <w:rFonts w:ascii="Times New Roman" w:hAnsi="Times New Roman" w:cs="Times New Roman"/>
        </w:rPr>
        <w:t>. Th</w:t>
      </w:r>
      <w:r w:rsidR="006B4F22">
        <w:rPr>
          <w:rFonts w:ascii="Times New Roman" w:hAnsi="Times New Roman" w:cs="Times New Roman"/>
        </w:rPr>
        <w:t>e</w:t>
      </w:r>
      <w:r w:rsidRPr="0040630A">
        <w:rPr>
          <w:rFonts w:ascii="Times New Roman" w:hAnsi="Times New Roman" w:cs="Times New Roman"/>
        </w:rPr>
        <w:t xml:space="preserve"> number of samples left at a given site-</w:t>
      </w:r>
      <w:r w:rsidRPr="0040630A">
        <w:rPr>
          <w:rFonts w:ascii="Times New Roman" w:hAnsi="Times New Roman" w:cs="Times New Roman"/>
        </w:rPr>
        <w:lastRenderedPageBreak/>
        <w:t>session by individual bears</w:t>
      </w:r>
      <w:r w:rsidR="006B4F22">
        <w:rPr>
          <w:rFonts w:ascii="Times New Roman" w:hAnsi="Times New Roman" w:cs="Times New Roman"/>
        </w:rPr>
        <w:t xml:space="preserve"> thus showed wide variation</w:t>
      </w:r>
      <w:r w:rsidRPr="0040630A">
        <w:rPr>
          <w:rFonts w:ascii="Times New Roman" w:hAnsi="Times New Roman" w:cs="Times New Roman"/>
        </w:rPr>
        <w:t>;</w:t>
      </w:r>
      <w:r>
        <w:rPr>
          <w:rFonts w:ascii="Times New Roman" w:hAnsi="Times New Roman" w:cs="Times New Roman"/>
        </w:rPr>
        <w:t xml:space="preserve"> in 46.7</w:t>
      </w:r>
      <w:r w:rsidRPr="0040630A">
        <w:rPr>
          <w:rFonts w:ascii="Times New Roman" w:hAnsi="Times New Roman" w:cs="Times New Roman"/>
        </w:rPr>
        <w:t>% of</w:t>
      </w:r>
      <w:r>
        <w:rPr>
          <w:rFonts w:ascii="Times New Roman" w:hAnsi="Times New Roman" w:cs="Times New Roman"/>
        </w:rPr>
        <w:t xml:space="preserve"> cases</w:t>
      </w:r>
      <w:r w:rsidRPr="0040630A">
        <w:rPr>
          <w:rFonts w:ascii="Times New Roman" w:hAnsi="Times New Roman" w:cs="Times New Roman"/>
        </w:rPr>
        <w:t xml:space="preserve">, bears left only a single </w:t>
      </w:r>
      <w:r>
        <w:rPr>
          <w:rFonts w:ascii="Times New Roman" w:hAnsi="Times New Roman" w:cs="Times New Roman"/>
        </w:rPr>
        <w:t>cluster of hair</w:t>
      </w:r>
      <w:r w:rsidRPr="0040630A">
        <w:rPr>
          <w:rFonts w:ascii="Times New Roman" w:hAnsi="Times New Roman" w:cs="Times New Roman"/>
        </w:rPr>
        <w:t xml:space="preserve"> (</w:t>
      </w:r>
      <w:proofErr w:type="spellStart"/>
      <w:r w:rsidRPr="0040630A">
        <w:rPr>
          <w:rFonts w:ascii="Times New Roman" w:hAnsi="Times New Roman" w:cs="Times New Roman"/>
        </w:rPr>
        <w:t>Garshelis</w:t>
      </w:r>
      <w:proofErr w:type="spellEnd"/>
      <w:r w:rsidRPr="0040630A">
        <w:rPr>
          <w:rFonts w:ascii="Times New Roman" w:hAnsi="Times New Roman" w:cs="Times New Roman"/>
        </w:rPr>
        <w:t xml:space="preserve"> </w:t>
      </w:r>
      <w:r>
        <w:rPr>
          <w:rFonts w:ascii="Times New Roman" w:hAnsi="Times New Roman" w:cs="Times New Roman"/>
        </w:rPr>
        <w:t>and</w:t>
      </w:r>
      <w:r w:rsidRPr="0040630A">
        <w:rPr>
          <w:rFonts w:ascii="Times New Roman" w:hAnsi="Times New Roman" w:cs="Times New Roman"/>
        </w:rPr>
        <w:t xml:space="preserve"> Noyce 2013)</w:t>
      </w:r>
      <w:r>
        <w:rPr>
          <w:rFonts w:ascii="Times New Roman" w:hAnsi="Times New Roman" w:cs="Times New Roman"/>
        </w:rPr>
        <w:t>, whereas in 25.8% of cases, bears left three or more clusters of hair (up to 11) at a given site-session (Fig. 1)</w:t>
      </w:r>
      <w:r w:rsidRPr="0040630A">
        <w:rPr>
          <w:rFonts w:ascii="Times New Roman" w:hAnsi="Times New Roman" w:cs="Times New Roman"/>
        </w:rPr>
        <w:t xml:space="preserve">. </w:t>
      </w:r>
      <w:r>
        <w:rPr>
          <w:rFonts w:ascii="Times New Roman" w:hAnsi="Times New Roman" w:cs="Times New Roman"/>
        </w:rPr>
        <w:t xml:space="preserve">  </w:t>
      </w:r>
    </w:p>
    <w:p w14:paraId="01CE26EB" w14:textId="70AAEC10" w:rsidR="00031A27" w:rsidRDefault="00703087" w:rsidP="00337B1F">
      <w:pPr>
        <w:pStyle w:val="BodyText"/>
        <w:spacing w:line="480" w:lineRule="auto"/>
        <w:ind w:firstLine="720"/>
        <w:rPr>
          <w:rFonts w:ascii="Times New Roman" w:hAnsi="Times New Roman" w:cs="Times New Roman"/>
        </w:rPr>
      </w:pPr>
      <w:r>
        <w:rPr>
          <w:rFonts w:ascii="Times New Roman" w:hAnsi="Times New Roman" w:cs="Times New Roman"/>
        </w:rPr>
        <w:t>D</w:t>
      </w:r>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r w:rsidR="00F30189">
        <w:rPr>
          <w:rFonts w:ascii="Times New Roman" w:hAnsi="Times New Roman" w:cs="Times New Roman"/>
        </w:rPr>
        <w:t xml:space="preserve">subsets of </w:t>
      </w:r>
      <w:r w:rsidR="00B812AB" w:rsidRPr="00337B1F">
        <w:rPr>
          <w:rFonts w:ascii="Times New Roman" w:hAnsi="Times New Roman" w:cs="Times New Roman"/>
          <w:i/>
        </w:rPr>
        <w:t>n</w:t>
      </w:r>
      <w:r w:rsidR="00B812AB">
        <w:rPr>
          <w:rFonts w:ascii="Times New Roman" w:hAnsi="Times New Roman" w:cs="Times New Roman"/>
        </w:rPr>
        <w:t xml:space="preserve"> = 250 </w:t>
      </w:r>
      <w:r w:rsidR="00357080">
        <w:rPr>
          <w:rFonts w:ascii="Times New Roman" w:hAnsi="Times New Roman" w:cs="Times New Roman"/>
        </w:rPr>
        <w:t>observations</w:t>
      </w:r>
      <w:r w:rsidR="003C18B1">
        <w:rPr>
          <w:rFonts w:ascii="Times New Roman" w:hAnsi="Times New Roman" w:cs="Times New Roman"/>
        </w:rPr>
        <w:t xml:space="preserve"> </w:t>
      </w:r>
      <w:r w:rsidR="00F30189">
        <w:rPr>
          <w:rFonts w:ascii="Times New Roman" w:hAnsi="Times New Roman" w:cs="Times New Roman"/>
        </w:rPr>
        <w:t>tended to be lower</w:t>
      </w:r>
      <w:r w:rsidR="001925B8">
        <w:rPr>
          <w:rFonts w:ascii="Times New Roman" w:hAnsi="Times New Roman" w:cs="Times New Roman"/>
        </w:rPr>
        <w:t>, on average,</w:t>
      </w:r>
      <w:r w:rsidR="00F30189">
        <w:rPr>
          <w:rFonts w:ascii="Times New Roman" w:hAnsi="Times New Roman" w:cs="Times New Roman"/>
        </w:rPr>
        <w:t xml:space="preserve"> than estimates derived from </w:t>
      </w:r>
      <w:r w:rsidR="00982523">
        <w:rPr>
          <w:rFonts w:ascii="Times New Roman" w:hAnsi="Times New Roman" w:cs="Times New Roman"/>
        </w:rPr>
        <w:t>the</w:t>
      </w:r>
      <w:r w:rsidR="006B4F22">
        <w:rPr>
          <w:rFonts w:ascii="Times New Roman" w:hAnsi="Times New Roman" w:cs="Times New Roman"/>
        </w:rPr>
        <w:t xml:space="preserve"> full</w:t>
      </w:r>
      <w:r w:rsidR="00982523">
        <w:rPr>
          <w:rFonts w:ascii="Times New Roman" w:hAnsi="Times New Roman" w:cs="Times New Roman"/>
        </w:rPr>
        <w:t xml:space="preserve"> empirical </w:t>
      </w:r>
      <w:r w:rsidR="00D27FDC">
        <w:rPr>
          <w:rFonts w:ascii="Times New Roman" w:hAnsi="Times New Roman" w:cs="Times New Roman"/>
        </w:rPr>
        <w:t>data</w:t>
      </w:r>
      <w:r w:rsidR="00982523">
        <w:rPr>
          <w:rFonts w:ascii="Times New Roman" w:hAnsi="Times New Roman" w:cs="Times New Roman"/>
        </w:rPr>
        <w:t xml:space="preserve"> set</w:t>
      </w:r>
      <w:r w:rsidR="006B4F22">
        <w:rPr>
          <w:rFonts w:ascii="Times New Roman" w:hAnsi="Times New Roman" w:cs="Times New Roman"/>
        </w:rPr>
        <w:t xml:space="preserve"> (</w:t>
      </w:r>
      <w:r w:rsidR="00794384">
        <w:rPr>
          <w:rFonts w:ascii="Times New Roman" w:hAnsi="Times New Roman" w:cs="Times New Roman"/>
        </w:rPr>
        <w:t xml:space="preserve">Fig. 4, </w:t>
      </w:r>
      <w:r w:rsidR="002C3FCC">
        <w:rPr>
          <w:rFonts w:ascii="Times New Roman" w:hAnsi="Times New Roman" w:cs="Times New Roman"/>
        </w:rPr>
        <w:t xml:space="preserve">Fig. </w:t>
      </w:r>
      <w:r w:rsidR="009E2579">
        <w:rPr>
          <w:rFonts w:ascii="Times New Roman" w:hAnsi="Times New Roman" w:cs="Times New Roman"/>
        </w:rPr>
        <w:t>S2</w:t>
      </w:r>
      <w:r w:rsidR="00B812AB">
        <w:rPr>
          <w:rFonts w:ascii="Times New Roman" w:hAnsi="Times New Roman" w:cs="Times New Roman"/>
        </w:rPr>
        <w:t xml:space="preserve">). </w:t>
      </w:r>
      <w:r w:rsidR="003C18B1">
        <w:rPr>
          <w:rFonts w:ascii="Times New Roman" w:hAnsi="Times New Roman" w:cs="Times New Roman"/>
        </w:rPr>
        <w:t xml:space="preserve">Differences between estimates from subsampled and full data sets were </w:t>
      </w:r>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r w:rsidR="00357080">
        <w:rPr>
          <w:rFonts w:ascii="Times New Roman" w:hAnsi="Times New Roman" w:cs="Times New Roman"/>
        </w:rPr>
        <w:t xml:space="preserve">when </w:t>
      </w:r>
      <w:r w:rsidR="00B812AB">
        <w:rPr>
          <w:rFonts w:ascii="Times New Roman" w:hAnsi="Times New Roman" w:cs="Times New Roman"/>
        </w:rPr>
        <w:t xml:space="preserve">using SRS </w:t>
      </w:r>
      <w:r w:rsidR="00357080">
        <w:rPr>
          <w:rFonts w:ascii="Times New Roman" w:hAnsi="Times New Roman" w:cs="Times New Roman"/>
        </w:rPr>
        <w:t>(</w:t>
      </w:r>
      <w:r w:rsidR="00B812AB">
        <w:rPr>
          <w:rFonts w:ascii="Times New Roman" w:hAnsi="Times New Roman" w:cs="Times New Roman"/>
        </w:rPr>
        <w:t>versus SPR</w:t>
      </w:r>
      <w:r w:rsidR="00357080">
        <w:rPr>
          <w:rFonts w:ascii="Times New Roman" w:hAnsi="Times New Roman" w:cs="Times New Roman"/>
        </w:rPr>
        <w:t>)</w:t>
      </w:r>
      <w:r w:rsidR="007801F8">
        <w:rPr>
          <w:rFonts w:ascii="Times New Roman" w:hAnsi="Times New Roman" w:cs="Times New Roman"/>
        </w:rPr>
        <w:t>, and these differences became smaller as</w:t>
      </w:r>
      <w:r w:rsidR="00357080">
        <w:rPr>
          <w:rFonts w:ascii="Times New Roman" w:hAnsi="Times New Roman" w:cs="Times New Roman"/>
        </w:rPr>
        <w:t xml:space="preserve"> the size of the</w:t>
      </w:r>
      <w:r w:rsidR="007801F8">
        <w:rPr>
          <w:rFonts w:ascii="Times New Roman" w:hAnsi="Times New Roman" w:cs="Times New Roman"/>
        </w:rPr>
        <w:t xml:space="preserve"> subsample</w:t>
      </w:r>
      <w:r w:rsidR="00357080">
        <w:rPr>
          <w:rFonts w:ascii="Times New Roman" w:hAnsi="Times New Roman" w:cs="Times New Roman"/>
        </w:rPr>
        <w:t>d data sets</w:t>
      </w:r>
      <w:r w:rsidR="007801F8">
        <w:rPr>
          <w:rFonts w:ascii="Times New Roman" w:hAnsi="Times New Roman" w:cs="Times New Roman"/>
        </w:rPr>
        <w:t xml:space="preserve"> increased</w:t>
      </w:r>
      <w:r w:rsidR="00D27FDC">
        <w:rPr>
          <w:rFonts w:ascii="Times New Roman" w:hAnsi="Times New Roman" w:cs="Times New Roman"/>
        </w:rPr>
        <w:t xml:space="preserve"> (</w:t>
      </w:r>
      <w:r w:rsidR="006A4B94">
        <w:rPr>
          <w:rFonts w:ascii="Times New Roman" w:hAnsi="Times New Roman" w:cs="Times New Roman"/>
        </w:rPr>
        <w:t xml:space="preserve">Fig </w:t>
      </w:r>
      <w:r w:rsidR="009E2579">
        <w:rPr>
          <w:rFonts w:ascii="Times New Roman" w:hAnsi="Times New Roman" w:cs="Times New Roman"/>
        </w:rPr>
        <w:t>S2</w:t>
      </w:r>
      <w:r w:rsidR="001B30BE">
        <w:rPr>
          <w:rFonts w:ascii="Times New Roman" w:hAnsi="Times New Roman" w:cs="Times New Roman"/>
        </w:rPr>
        <w:t>)</w:t>
      </w:r>
      <w:r w:rsidR="007801F8">
        <w:rPr>
          <w:rFonts w:ascii="Times New Roman" w:hAnsi="Times New Roman" w:cs="Times New Roman"/>
        </w:rPr>
        <w:t>.</w:t>
      </w:r>
      <w:r w:rsidR="00465274">
        <w:rPr>
          <w:rFonts w:ascii="Times New Roman" w:hAnsi="Times New Roman" w:cs="Times New Roman"/>
        </w:rPr>
        <w:t xml:space="preserve"> </w:t>
      </w:r>
      <w:r w:rsidR="00794384">
        <w:rPr>
          <w:rFonts w:ascii="Times New Roman" w:hAnsi="Times New Roman" w:cs="Times New Roman"/>
        </w:rPr>
        <w:t>Lastly, i</w:t>
      </w:r>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r w:rsidR="007801F8">
        <w:rPr>
          <w:rFonts w:ascii="Times New Roman" w:hAnsi="Times New Roman" w:cs="Times New Roman"/>
        </w:rPr>
        <w:t xml:space="preserve">resulted in </w:t>
      </w:r>
      <w:r w:rsidR="00EF5BC9">
        <w:rPr>
          <w:rFonts w:ascii="Times New Roman" w:hAnsi="Times New Roman" w:cs="Times New Roman"/>
        </w:rPr>
        <w:t>estimates</w:t>
      </w:r>
      <w:r w:rsidR="007E495B">
        <w:rPr>
          <w:rFonts w:ascii="Times New Roman" w:hAnsi="Times New Roman" w:cs="Times New Roman"/>
        </w:rPr>
        <w:t xml:space="preserve"> from </w:t>
      </w:r>
      <w:r w:rsidR="007801F8">
        <w:rPr>
          <w:rFonts w:ascii="Times New Roman" w:hAnsi="Times New Roman" w:cs="Times New Roman"/>
        </w:rPr>
        <w:t xml:space="preserve">both </w:t>
      </w:r>
      <w:r w:rsidR="007E495B">
        <w:rPr>
          <w:rFonts w:ascii="Times New Roman" w:hAnsi="Times New Roman" w:cs="Times New Roman"/>
        </w:rPr>
        <w:t>SRS and SPR</w:t>
      </w:r>
      <w:r w:rsidR="006F3BEE">
        <w:rPr>
          <w:rFonts w:ascii="Times New Roman" w:hAnsi="Times New Roman" w:cs="Times New Roman"/>
        </w:rPr>
        <w:t xml:space="preserve"> </w:t>
      </w:r>
      <w:r w:rsidR="007801F8">
        <w:rPr>
          <w:rFonts w:ascii="Times New Roman" w:hAnsi="Times New Roman" w:cs="Times New Roman"/>
        </w:rPr>
        <w:t xml:space="preserve">that were </w:t>
      </w:r>
      <w:r w:rsidR="00EF5BC9">
        <w:rPr>
          <w:rFonts w:ascii="Times New Roman" w:hAnsi="Times New Roman" w:cs="Times New Roman"/>
        </w:rPr>
        <w:t xml:space="preserve">more consistent with the estimate from </w:t>
      </w:r>
      <w:r w:rsidR="007801F8">
        <w:rPr>
          <w:rFonts w:ascii="Times New Roman" w:hAnsi="Times New Roman" w:cs="Times New Roman"/>
        </w:rPr>
        <w:t xml:space="preserve">the full data set </w:t>
      </w:r>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r w:rsidR="00EA7BDE">
        <w:rPr>
          <w:rFonts w:ascii="Times New Roman" w:hAnsi="Times New Roman" w:cs="Times New Roman"/>
        </w:rPr>
        <w:t xml:space="preserve">Fig </w:t>
      </w:r>
      <w:r w:rsidR="009E2579">
        <w:rPr>
          <w:rFonts w:ascii="Times New Roman" w:hAnsi="Times New Roman" w:cs="Times New Roman"/>
        </w:rPr>
        <w:t>S2</w:t>
      </w:r>
      <w:r w:rsidR="00EA7BDE">
        <w:rPr>
          <w:rFonts w:ascii="Times New Roman" w:hAnsi="Times New Roman" w:cs="Times New Roman"/>
        </w:rPr>
        <w:t>)</w:t>
      </w:r>
      <w:r w:rsidR="001B30BE">
        <w:rPr>
          <w:rFonts w:ascii="Times New Roman" w:hAnsi="Times New Roman" w:cs="Times New Roman"/>
        </w:rPr>
        <w:t>.</w:t>
      </w:r>
    </w:p>
    <w:p w14:paraId="5CB7ABBC" w14:textId="7493A248"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r w:rsidR="00FF1B33">
        <w:rPr>
          <w:rFonts w:ascii="Times New Roman" w:hAnsi="Times New Roman" w:cs="Times New Roman"/>
          <w:b/>
        </w:rPr>
        <w:t>Data set</w:t>
      </w:r>
      <w:r w:rsidR="00912D13">
        <w:rPr>
          <w:rFonts w:ascii="Times New Roman" w:hAnsi="Times New Roman" w:cs="Times New Roman"/>
          <w:b/>
        </w:rPr>
        <w:t>s</w:t>
      </w:r>
    </w:p>
    <w:p w14:paraId="0D442524" w14:textId="4A9FA33B" w:rsidR="00F707F1" w:rsidRPr="00683D17" w:rsidRDefault="0017637A" w:rsidP="000F5E08">
      <w:pPr>
        <w:pStyle w:val="BodyText"/>
        <w:spacing w:line="480" w:lineRule="auto"/>
        <w:ind w:firstLine="720"/>
        <w:rPr>
          <w:rFonts w:ascii="Times New Roman" w:hAnsi="Times New Roman" w:cs="Times New Roman"/>
        </w:rPr>
      </w:pPr>
      <w:r>
        <w:rPr>
          <w:rFonts w:ascii="Times New Roman" w:hAnsi="Times New Roman" w:cs="Times New Roman"/>
        </w:rPr>
        <w:t>As expected, density estimat</w:t>
      </w:r>
      <w:r w:rsidR="00A72E89">
        <w:rPr>
          <w:rFonts w:ascii="Times New Roman" w:hAnsi="Times New Roman" w:cs="Times New Roman"/>
        </w:rPr>
        <w:t>ors</w:t>
      </w:r>
      <w:r>
        <w:rPr>
          <w:rFonts w:ascii="Times New Roman" w:hAnsi="Times New Roman" w:cs="Times New Roman"/>
        </w:rPr>
        <w:t xml:space="preserve"> were</w:t>
      </w:r>
      <w:r w:rsidR="00447022">
        <w:rPr>
          <w:rFonts w:ascii="Times New Roman" w:hAnsi="Times New Roman" w:cs="Times New Roman"/>
        </w:rPr>
        <w:t xml:space="preserve"> biased </w:t>
      </w:r>
      <w:r w:rsidR="00DC6565">
        <w:rPr>
          <w:rFonts w:ascii="Times New Roman" w:hAnsi="Times New Roman" w:cs="Times New Roman"/>
        </w:rPr>
        <w:t xml:space="preserve">when </w:t>
      </w:r>
      <w:r w:rsidR="00B84519">
        <w:rPr>
          <w:rFonts w:ascii="Times New Roman" w:hAnsi="Times New Roman" w:cs="Times New Roman"/>
        </w:rPr>
        <w:t>the model was mis-specified.  Examples included</w:t>
      </w:r>
      <w:r w:rsidR="00E61DF7">
        <w:rPr>
          <w:rFonts w:ascii="Times New Roman" w:hAnsi="Times New Roman" w:cs="Times New Roman"/>
        </w:rPr>
        <w:t xml:space="preserve"> scenarios where</w:t>
      </w:r>
      <w:r w:rsidR="00B84519">
        <w:rPr>
          <w:rFonts w:ascii="Times New Roman" w:hAnsi="Times New Roman" w:cs="Times New Roman"/>
        </w:rPr>
        <w:t xml:space="preserve">: (1) </w:t>
      </w:r>
      <w:r w:rsidR="00DC74BF">
        <w:rPr>
          <w:rFonts w:ascii="Times New Roman" w:hAnsi="Times New Roman" w:cs="Times New Roman"/>
        </w:rPr>
        <w:t xml:space="preserve">bears left multiple samples at a trap and </w:t>
      </w:r>
      <w:r w:rsidR="00DC6565">
        <w:rPr>
          <w:rFonts w:ascii="Times New Roman" w:hAnsi="Times New Roman" w:cs="Times New Roman"/>
        </w:rPr>
        <w:t>a</w:t>
      </w:r>
      <w:r w:rsidR="001D2D68">
        <w:rPr>
          <w:rFonts w:ascii="Times New Roman" w:hAnsi="Times New Roman" w:cs="Times New Roman"/>
        </w:rPr>
        <w:t xml:space="preserve"> </w:t>
      </w:r>
      <w:r w:rsidR="00DC6565">
        <w:rPr>
          <w:rFonts w:ascii="Times New Roman" w:hAnsi="Times New Roman" w:cs="Times New Roman"/>
        </w:rPr>
        <w:t>behavioral effect was present</w:t>
      </w:r>
      <w:r>
        <w:rPr>
          <w:rFonts w:ascii="Times New Roman" w:hAnsi="Times New Roman" w:cs="Times New Roman"/>
        </w:rPr>
        <w:t xml:space="preserve"> but not included in the </w:t>
      </w:r>
      <w:r w:rsidR="009D7052">
        <w:rPr>
          <w:rFonts w:ascii="Times New Roman" w:hAnsi="Times New Roman" w:cs="Times New Roman"/>
        </w:rPr>
        <w:t xml:space="preserve">SECR </w:t>
      </w:r>
      <w:r>
        <w:rPr>
          <w:rFonts w:ascii="Times New Roman" w:hAnsi="Times New Roman" w:cs="Times New Roman"/>
        </w:rPr>
        <w:t>model</w:t>
      </w:r>
      <w:r w:rsidR="00681BD9">
        <w:rPr>
          <w:rFonts w:ascii="Times New Roman" w:hAnsi="Times New Roman" w:cs="Times New Roman"/>
        </w:rPr>
        <w:t xml:space="preserve"> (t6, t7)</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r w:rsidR="00A72E89">
        <w:rPr>
          <w:rFonts w:ascii="Times New Roman" w:hAnsi="Times New Roman" w:cs="Times New Roman"/>
        </w:rPr>
        <w:t xml:space="preserve">unmodeled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r w:rsidR="00653EBC">
        <w:rPr>
          <w:rFonts w:ascii="Times New Roman" w:hAnsi="Times New Roman" w:cs="Times New Roman"/>
        </w:rPr>
        <w:t>3</w:t>
      </w:r>
      <w:r w:rsidR="006F3BEE">
        <w:rPr>
          <w:rFonts w:ascii="Times New Roman" w:hAnsi="Times New Roman" w:cs="Times New Roman"/>
        </w:rPr>
        <w:t xml:space="preserve"> of 8 simulated capture scenarios (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than those derived from the full data set</w:t>
      </w:r>
      <w:r w:rsidR="00653EBC">
        <w:rPr>
          <w:rFonts w:ascii="Times New Roman" w:hAnsi="Times New Roman" w:cs="Times New Roman"/>
        </w:rPr>
        <w:t>, and f</w:t>
      </w:r>
      <w:r w:rsidR="00124FD2">
        <w:rPr>
          <w:rFonts w:ascii="Times New Roman" w:hAnsi="Times New Roman" w:cs="Times New Roman"/>
        </w:rPr>
        <w:t xml:space="preserve">or these </w:t>
      </w:r>
      <w:r w:rsidR="00653EBC">
        <w:rPr>
          <w:rFonts w:ascii="Times New Roman" w:hAnsi="Times New Roman" w:cs="Times New Roman"/>
        </w:rPr>
        <w:t xml:space="preserve">3 </w:t>
      </w:r>
      <w:r w:rsidR="00124FD2">
        <w:rPr>
          <w:rFonts w:ascii="Times New Roman" w:hAnsi="Times New Roman" w:cs="Times New Roman"/>
        </w:rPr>
        <w:t xml:space="preserve">scenarios, </w:t>
      </w:r>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r w:rsidR="00653EBC">
        <w:rPr>
          <w:rFonts w:ascii="Times New Roman" w:hAnsi="Times New Roman" w:cs="Times New Roman"/>
        </w:rPr>
        <w:t xml:space="preserve"> (Fig 4)</w:t>
      </w:r>
      <w:r w:rsidR="00EC6544">
        <w:rPr>
          <w:rFonts w:ascii="Times New Roman" w:hAnsi="Times New Roman" w:cs="Times New Roman"/>
        </w:rPr>
        <w:t xml:space="preserve">. </w:t>
      </w:r>
      <w:r w:rsidR="00653EBC">
        <w:rPr>
          <w:rFonts w:ascii="Times New Roman" w:hAnsi="Times New Roman" w:cs="Times New Roman"/>
        </w:rPr>
        <w:t xml:space="preserve">In each of these scenarios, bears exhibited individual heterogeneity in their capture propensities and also left multiple samples at a trap. </w:t>
      </w:r>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w:t>
      </w:r>
      <w:r w:rsidR="00DC6565">
        <w:rPr>
          <w:rFonts w:ascii="Times New Roman" w:hAnsi="Times New Roman" w:cs="Times New Roman"/>
        </w:rPr>
        <w:lastRenderedPageBreak/>
        <w:t>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r w:rsidR="00653EBC">
        <w:rPr>
          <w:rFonts w:ascii="Times New Roman" w:hAnsi="Times New Roman" w:cs="Times New Roman"/>
        </w:rPr>
        <w:t>(</w:t>
      </w:r>
      <w:proofErr w:type="spellStart"/>
      <w:r w:rsidR="00653EBC">
        <w:rPr>
          <w:rFonts w:ascii="Times New Roman" w:hAnsi="Times New Roman" w:cs="Times New Roman"/>
        </w:rPr>
        <w:t>Fis</w:t>
      </w:r>
      <w:proofErr w:type="spellEnd"/>
      <w:r w:rsidR="00653EBC">
        <w:rPr>
          <w:rFonts w:ascii="Times New Roman" w:hAnsi="Times New Roman" w:cs="Times New Roman"/>
        </w:rPr>
        <w:t xml:space="preserve">. </w:t>
      </w:r>
      <w:r w:rsidR="00795AFC">
        <w:rPr>
          <w:rFonts w:ascii="Times New Roman" w:hAnsi="Times New Roman" w:cs="Times New Roman"/>
        </w:rPr>
        <w:t>S</w:t>
      </w:r>
      <w:r w:rsidR="003A1AEA">
        <w:rPr>
          <w:rFonts w:ascii="Times New Roman" w:hAnsi="Times New Roman" w:cs="Times New Roman"/>
        </w:rPr>
        <w:t>3</w:t>
      </w:r>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proofErr w:type="gram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k</w:t>
      </w:r>
      <w:proofErr w:type="gramEnd"/>
      <w:r w:rsidR="00A8589D" w:rsidRPr="008D220A">
        <w:rPr>
          <w:rFonts w:ascii="Times New Roman" w:hAnsi="Times New Roman" w:cs="Times New Roman"/>
          <w:i/>
          <w:vertAlign w:val="subscript"/>
        </w:rPr>
        <w:t>,t</w:t>
      </w:r>
      <w:proofErr w:type="spellEnd"/>
      <w:r w:rsidR="00A8589D" w:rsidRPr="00FF45CE">
        <w:rPr>
          <w:rFonts w:ascii="Times New Roman" w:hAnsi="Times New Roman" w:cs="Times New Roman"/>
        </w:rPr>
        <w:t>)</w:t>
      </w:r>
      <w:r w:rsidR="00A8589D">
        <w:rPr>
          <w:rFonts w:ascii="Times New Roman" w:hAnsi="Times New Roman" w:cs="Times New Roman"/>
        </w:rPr>
        <w:t xml:space="preserve"> and behavioral effects</w:t>
      </w:r>
      <w:r w:rsidR="00B13933">
        <w:rPr>
          <w:rFonts w:ascii="Times New Roman" w:hAnsi="Times New Roman" w:cs="Times New Roman"/>
        </w:rPr>
        <w:t xml:space="preserve"> that were</w:t>
      </w:r>
      <w:r w:rsidR="00A8589D">
        <w:rPr>
          <w:rFonts w:ascii="Times New Roman" w:hAnsi="Times New Roman" w:cs="Times New Roman"/>
        </w:rPr>
        <w:t xml:space="preserve"> biased low (</w:t>
      </w:r>
      <w:r w:rsidR="00653EBC">
        <w:rPr>
          <w:rFonts w:ascii="Times New Roman" w:hAnsi="Times New Roman" w:cs="Times New Roman"/>
        </w:rPr>
        <w:t>Fig. S</w:t>
      </w:r>
      <w:r w:rsidR="003A1AEA">
        <w:rPr>
          <w:rFonts w:ascii="Times New Roman" w:hAnsi="Times New Roman" w:cs="Times New Roman"/>
        </w:rPr>
        <w:t>4</w:t>
      </w:r>
      <w:r w:rsidR="00653EBC">
        <w:rPr>
          <w:rFonts w:ascii="Times New Roman" w:hAnsi="Times New Roman" w:cs="Times New Roman"/>
        </w:rPr>
        <w:t>, S</w:t>
      </w:r>
      <w:r w:rsidR="003A1AEA">
        <w:rPr>
          <w:rFonts w:ascii="Times New Roman" w:hAnsi="Times New Roman" w:cs="Times New Roman"/>
        </w:rPr>
        <w:t>5</w:t>
      </w:r>
      <w:r w:rsidR="00A8589D">
        <w:rPr>
          <w:rFonts w:ascii="Times New Roman" w:hAnsi="Times New Roman" w:cs="Times New Roman"/>
        </w:rPr>
        <w:t>).</w:t>
      </w:r>
      <w:r w:rsidR="0014747B" w:rsidRPr="0014747B">
        <w:rPr>
          <w:rFonts w:ascii="Times New Roman" w:hAnsi="Times New Roman" w:cs="Times New Roman"/>
        </w:rPr>
        <w:t xml:space="preserve"> </w:t>
      </w:r>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5004A6" w14:textId="2E6898F3" w:rsidR="009D7052" w:rsidRDefault="00AA7F68"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Though it may seem counter-intuitive,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sampling (SPR)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865700">
        <w:rPr>
          <w:rFonts w:ascii="Times New Roman" w:hAnsi="Times New Roman" w:cs="Times New Roman"/>
        </w:rPr>
        <w:t>when using SECR</w:t>
      </w:r>
      <w:r w:rsidR="007C166E">
        <w:rPr>
          <w:rFonts w:ascii="Times New Roman" w:hAnsi="Times New Roman" w:cs="Times New Roman"/>
        </w:rPr>
        <w:t>. For example,</w:t>
      </w:r>
      <w:r w:rsidR="00865700">
        <w:rPr>
          <w:rFonts w:ascii="Times New Roman" w:hAnsi="Times New Roman" w:cs="Times New Roman"/>
        </w:rPr>
        <w:t xml:space="preserve"> 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sidR="00D747AD">
        <w:rPr>
          <w:rFonts w:ascii="Times New Roman" w:hAnsi="Times New Roman" w:cs="Times New Roman"/>
        </w:rPr>
        <w:t xml:space="preserve"> in simulated populations than estimates derived using SRS.  They were likewise closer to th</w:t>
      </w:r>
      <w:r w:rsidR="00625811">
        <w:rPr>
          <w:rFonts w:ascii="Times New Roman" w:hAnsi="Times New Roman" w:cs="Times New Roman"/>
        </w:rPr>
        <w:t xml:space="preserve">e estimate derived using the full data set, both in simulated populations and </w:t>
      </w:r>
      <w:r w:rsidR="00FF0378">
        <w:rPr>
          <w:rFonts w:ascii="Times New Roman" w:hAnsi="Times New Roman" w:cs="Times New Roman"/>
        </w:rPr>
        <w:t xml:space="preserve">in the empirical study. </w:t>
      </w:r>
      <w:r>
        <w:rPr>
          <w:rFonts w:ascii="Times New Roman" w:hAnsi="Times New Roman" w:cs="Times New Roman"/>
        </w:rPr>
        <w:t>W</w:t>
      </w:r>
      <w:r w:rsidR="00865700">
        <w:rPr>
          <w:rFonts w:ascii="Times New Roman" w:hAnsi="Times New Roman" w:cs="Times New Roman"/>
        </w:rPr>
        <w:t xml:space="preserve">e </w:t>
      </w:r>
      <w:r w:rsidR="00FF0378">
        <w:rPr>
          <w:rFonts w:ascii="Times New Roman" w:hAnsi="Times New Roman" w:cs="Times New Roman"/>
        </w:rPr>
        <w:t>recognized</w:t>
      </w:r>
      <w:r w:rsidR="00865700">
        <w:rPr>
          <w:rFonts w:ascii="Times New Roman" w:hAnsi="Times New Roman" w:cs="Times New Roman"/>
        </w:rPr>
        <w:t xml:space="preserve"> that non-proportional sampling </w:t>
      </w:r>
      <w:r w:rsidR="00FF0378">
        <w:rPr>
          <w:rFonts w:ascii="Times New Roman" w:hAnsi="Times New Roman" w:cs="Times New Roman"/>
        </w:rPr>
        <w:t>could</w:t>
      </w:r>
      <w:r w:rsidR="00865700">
        <w:rPr>
          <w:rFonts w:ascii="Times New Roman" w:hAnsi="Times New Roman" w:cs="Times New Roman"/>
        </w:rPr>
        <w:t xml:space="preserve"> be problematic due to its effect on inclusions probabilities –</w:t>
      </w:r>
      <w:r w:rsidR="000860DC">
        <w:rPr>
          <w:rFonts w:ascii="Times New Roman" w:hAnsi="Times New Roman" w:cs="Times New Roman"/>
        </w:rPr>
        <w:t xml:space="preserve"> </w:t>
      </w:r>
      <w:r w:rsidR="00865700">
        <w:rPr>
          <w:rFonts w:ascii="Times New Roman" w:hAnsi="Times New Roman" w:cs="Times New Roman"/>
        </w:rPr>
        <w:t>samples left at in</w:t>
      </w:r>
      <w:r w:rsidR="00865700" w:rsidRPr="0040630A">
        <w:rPr>
          <w:rFonts w:ascii="Times New Roman" w:hAnsi="Times New Roman" w:cs="Times New Roman"/>
        </w:rPr>
        <w:t>frequently visited sites</w:t>
      </w:r>
      <w:r w:rsidR="00865700">
        <w:rPr>
          <w:rFonts w:ascii="Times New Roman" w:hAnsi="Times New Roman" w:cs="Times New Roman"/>
        </w:rPr>
        <w:t xml:space="preserve"> would</w:t>
      </w:r>
      <w:r w:rsidR="00865700" w:rsidRPr="0040630A">
        <w:rPr>
          <w:rFonts w:ascii="Times New Roman" w:hAnsi="Times New Roman" w:cs="Times New Roman"/>
        </w:rPr>
        <w:t xml:space="preserve"> </w:t>
      </w:r>
      <w:r w:rsidR="00865700">
        <w:rPr>
          <w:rFonts w:ascii="Times New Roman" w:hAnsi="Times New Roman" w:cs="Times New Roman"/>
        </w:rPr>
        <w:t xml:space="preserve">be more likely to be included in the subsample than </w:t>
      </w:r>
      <w:r w:rsidR="00865700" w:rsidRPr="0040630A">
        <w:rPr>
          <w:rFonts w:ascii="Times New Roman" w:hAnsi="Times New Roman" w:cs="Times New Roman"/>
        </w:rPr>
        <w:t>samples left at frequently visited sites</w:t>
      </w:r>
      <w:r w:rsidR="00865700">
        <w:rPr>
          <w:rFonts w:ascii="Times New Roman" w:hAnsi="Times New Roman" w:cs="Times New Roman"/>
        </w:rPr>
        <w:t xml:space="preserve">. </w:t>
      </w:r>
      <w:r w:rsidR="00FF0378">
        <w:rPr>
          <w:rFonts w:ascii="Times New Roman" w:hAnsi="Times New Roman" w:cs="Times New Roman"/>
        </w:rPr>
        <w:t>Potentially,</w:t>
      </w:r>
      <w:r w:rsidR="00E325B3">
        <w:rPr>
          <w:rFonts w:ascii="Times New Roman" w:hAnsi="Times New Roman" w:cs="Times New Roman"/>
        </w:rPr>
        <w:t xml:space="preserve"> </w:t>
      </w:r>
      <w:r w:rsidR="00865700">
        <w:rPr>
          <w:rFonts w:ascii="Times New Roman" w:hAnsi="Times New Roman" w:cs="Times New Roman"/>
        </w:rPr>
        <w:t xml:space="preserve">these variable inclusion probabilities could </w:t>
      </w:r>
      <w:r w:rsidR="003C5884">
        <w:rPr>
          <w:rFonts w:ascii="Times New Roman" w:hAnsi="Times New Roman" w:cs="Times New Roman"/>
        </w:rPr>
        <w:t>result in biased estimators of detection parameters (e.g.,</w:t>
      </w:r>
      <w:r w:rsidR="001A02AB" w:rsidRPr="001A02AB">
        <w:rPr>
          <w:rFonts w:ascii="Times New Roman" w:eastAsia="Times New Roman" w:hAnsi="Times New Roman" w:cs="Times New Roman"/>
          <w:i/>
          <w:color w:val="000000" w:themeColor="text1"/>
          <w:kern w:val="24"/>
        </w:rPr>
        <w:t xml:space="preserve"> </w:t>
      </w:r>
      <w:r w:rsidR="001A02AB" w:rsidRPr="0040630A">
        <w:rPr>
          <w:rFonts w:ascii="Times New Roman" w:eastAsia="Times New Roman" w:hAnsi="Times New Roman" w:cs="Times New Roman"/>
          <w:i/>
          <w:color w:val="000000" w:themeColor="text1"/>
          <w:kern w:val="24"/>
        </w:rPr>
        <w:t>g</w:t>
      </w:r>
      <w:r w:rsidR="001A02AB" w:rsidRPr="0040630A">
        <w:rPr>
          <w:rFonts w:ascii="Times New Roman" w:eastAsia="Times New Roman" w:hAnsi="Times New Roman" w:cs="Times New Roman"/>
          <w:i/>
          <w:color w:val="000000" w:themeColor="text1"/>
          <w:kern w:val="24"/>
          <w:position w:val="-6"/>
          <w:vertAlign w:val="subscript"/>
        </w:rPr>
        <w:t>0</w:t>
      </w:r>
      <w:r w:rsidR="001A02AB">
        <w:rPr>
          <w:rFonts w:ascii="Times New Roman" w:eastAsia="Times New Roman" w:hAnsi="Times New Roman" w:cs="Times New Roman"/>
          <w:i/>
          <w:color w:val="000000" w:themeColor="text1"/>
          <w:kern w:val="24"/>
          <w:position w:val="-6"/>
          <w:vertAlign w:val="subscript"/>
        </w:rPr>
        <w:t xml:space="preserve"> </w:t>
      </w:r>
      <w:r w:rsidR="001A02AB">
        <w:t xml:space="preserve">and </w:t>
      </w:r>
      <w:r w:rsidR="003C5884" w:rsidRPr="00BE0A32">
        <w:rPr>
          <w:rFonts w:ascii="Times New Roman" w:hAnsi="Times New Roman" w:cs="Times New Roman"/>
          <w:i/>
        </w:rPr>
        <w:t>σ</w:t>
      </w:r>
      <w:r w:rsidR="003C5884">
        <w:rPr>
          <w:rFonts w:ascii="Times New Roman" w:hAnsi="Times New Roman" w:cs="Times New Roman"/>
        </w:rPr>
        <w:t>)</w:t>
      </w:r>
      <w:r w:rsidR="001A02AB">
        <w:rPr>
          <w:rFonts w:ascii="Times New Roman" w:hAnsi="Times New Roman" w:cs="Times New Roman"/>
        </w:rPr>
        <w:t xml:space="preserve"> and </w:t>
      </w:r>
      <w:r>
        <w:rPr>
          <w:rFonts w:ascii="Times New Roman" w:hAnsi="Times New Roman" w:cs="Times New Roman"/>
        </w:rPr>
        <w:t>ultimately</w:t>
      </w:r>
      <w:r w:rsidR="001A02AB">
        <w:rPr>
          <w:rFonts w:ascii="Times New Roman" w:hAnsi="Times New Roman" w:cs="Times New Roman"/>
        </w:rPr>
        <w:t>, density</w:t>
      </w:r>
      <w:r w:rsidR="003C5884">
        <w:rPr>
          <w:rFonts w:ascii="Times New Roman" w:hAnsi="Times New Roman" w:cs="Times New Roman"/>
        </w:rPr>
        <w:t>.</w:t>
      </w:r>
      <w:r w:rsidR="007140DA">
        <w:rPr>
          <w:rFonts w:ascii="Times New Roman" w:hAnsi="Times New Roman" w:cs="Times New Roman"/>
        </w:rPr>
        <w:t xml:space="preserve"> </w:t>
      </w:r>
      <w:r w:rsidR="003C5884">
        <w:rPr>
          <w:rFonts w:ascii="Times New Roman" w:hAnsi="Times New Roman" w:cs="Times New Roman"/>
        </w:rPr>
        <w:t xml:space="preserve"> </w:t>
      </w:r>
    </w:p>
    <w:p w14:paraId="53CF49B7" w14:textId="42B7393B" w:rsidR="00B527EC" w:rsidRDefault="009D7052"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Indeed, </w:t>
      </w:r>
      <w:r w:rsidR="00FF0378">
        <w:rPr>
          <w:rFonts w:ascii="Times New Roman" w:hAnsi="Times New Roman" w:cs="Times New Roman"/>
        </w:rPr>
        <w:t>we found tha</w:t>
      </w:r>
      <w:r>
        <w:rPr>
          <w:rFonts w:ascii="Times New Roman" w:hAnsi="Times New Roman" w:cs="Times New Roman"/>
        </w:rPr>
        <w:t>t</w:t>
      </w:r>
      <w:r w:rsidR="00FF0378">
        <w:rPr>
          <w:rFonts w:ascii="Times New Roman" w:hAnsi="Times New Roman" w:cs="Times New Roman"/>
        </w:rPr>
        <w:t xml:space="preserve"> both within the constructs of our 8 simulated capture </w:t>
      </w:r>
      <w:r w:rsidR="007C166E">
        <w:rPr>
          <w:rFonts w:ascii="Times New Roman" w:hAnsi="Times New Roman" w:cs="Times New Roman"/>
        </w:rPr>
        <w:t>history scenarios</w:t>
      </w:r>
      <w:r w:rsidR="00FF0378">
        <w:rPr>
          <w:rFonts w:ascii="Times New Roman" w:hAnsi="Times New Roman" w:cs="Times New Roman"/>
        </w:rPr>
        <w:t xml:space="preserve"> and in the empirical </w:t>
      </w:r>
      <w:r w:rsidR="007C166E">
        <w:rPr>
          <w:rFonts w:ascii="Times New Roman" w:hAnsi="Times New Roman" w:cs="Times New Roman"/>
        </w:rPr>
        <w:t xml:space="preserve">black bear </w:t>
      </w:r>
      <w:r w:rsidR="00FF0378">
        <w:rPr>
          <w:rFonts w:ascii="Times New Roman" w:hAnsi="Times New Roman" w:cs="Times New Roman"/>
        </w:rPr>
        <w:t>data se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selection of </w:t>
      </w:r>
      <w:r w:rsidR="00247F7B">
        <w:rPr>
          <w:rFonts w:ascii="Times New Roman" w:hAnsi="Times New Roman" w:cs="Times New Roman"/>
        </w:rPr>
        <w:t xml:space="preserve">fewer </w:t>
      </w:r>
      <w:r w:rsidR="003C5884">
        <w:rPr>
          <w:rFonts w:ascii="Times New Roman" w:hAnsi="Times New Roman" w:cs="Times New Roman"/>
        </w:rPr>
        <w:t xml:space="preserve">redundant </w:t>
      </w:r>
      <w:r w:rsidR="00247F7B">
        <w:rPr>
          <w:rFonts w:ascii="Times New Roman" w:hAnsi="Times New Roman" w:cs="Times New Roman"/>
        </w:rPr>
        <w:t xml:space="preserve">samples </w:t>
      </w:r>
      <w:r w:rsidR="00B527EC">
        <w:rPr>
          <w:rFonts w:ascii="Times New Roman" w:hAnsi="Times New Roman" w:cs="Times New Roman"/>
        </w:rPr>
        <w:t>than SRS</w:t>
      </w:r>
      <w:r w:rsidR="00247F7B">
        <w:rPr>
          <w:rFonts w:ascii="Times New Roman" w:hAnsi="Times New Roman" w:cs="Times New Roman"/>
        </w:rPr>
        <w:t xml:space="preserve">. </w:t>
      </w:r>
      <w:r w:rsidR="00615C1F">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Pr>
          <w:rFonts w:ascii="Times New Roman" w:hAnsi="Times New Roman" w:cs="Times New Roman"/>
        </w:rPr>
        <w:t xml:space="preserve"> both</w:t>
      </w:r>
      <w:r w:rsidR="00B527EC" w:rsidRPr="00B7563B">
        <w:rPr>
          <w:rFonts w:ascii="Times New Roman" w:hAnsi="Times New Roman" w:cs="Times New Roman"/>
        </w:rPr>
        <w:t xml:space="preserve"> </w:t>
      </w:r>
      <w:r>
        <w:rPr>
          <w:rFonts w:ascii="Times New Roman" w:hAnsi="Times New Roman" w:cs="Times New Roman"/>
        </w:rPr>
        <w:t>of which were clear</w:t>
      </w:r>
      <w:r w:rsidR="00343B84">
        <w:rPr>
          <w:rFonts w:ascii="Times New Roman" w:hAnsi="Times New Roman" w:cs="Times New Roman"/>
        </w:rPr>
        <w:t>ly true</w:t>
      </w:r>
      <w:r>
        <w:rPr>
          <w:rFonts w:ascii="Times New Roman" w:hAnsi="Times New Roman" w:cs="Times New Roman"/>
        </w:rPr>
        <w:t xml:space="preserve"> in the empirical study and are widely acknowledged </w:t>
      </w:r>
      <w:r w:rsidR="00343B84">
        <w:rPr>
          <w:rFonts w:ascii="Times New Roman" w:hAnsi="Times New Roman" w:cs="Times New Roman"/>
        </w:rPr>
        <w:t xml:space="preserve">to be true </w:t>
      </w:r>
      <w:r>
        <w:rPr>
          <w:rFonts w:ascii="Times New Roman" w:hAnsi="Times New Roman" w:cs="Times New Roman"/>
        </w:rPr>
        <w:t xml:space="preserve">by bear researchers conducting hair-trapping </w:t>
      </w:r>
      <w:r w:rsidR="00343B84">
        <w:rPr>
          <w:rFonts w:ascii="Times New Roman" w:hAnsi="Times New Roman" w:cs="Times New Roman"/>
        </w:rPr>
        <w:t xml:space="preserve">studies </w:t>
      </w:r>
      <w:commentRangeStart w:id="21"/>
      <w:r w:rsidR="00343B84">
        <w:rPr>
          <w:rFonts w:ascii="Times New Roman" w:hAnsi="Times New Roman" w:cs="Times New Roman"/>
        </w:rPr>
        <w:t>(  )</w:t>
      </w:r>
      <w:commentRangeEnd w:id="21"/>
      <w:r w:rsidR="00E325B3">
        <w:rPr>
          <w:rStyle w:val="CommentReference"/>
        </w:rPr>
        <w:commentReference w:id="21"/>
      </w:r>
      <w:r>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 was most </w:t>
      </w:r>
      <w:r w:rsidR="00343B84">
        <w:rPr>
          <w:rFonts w:ascii="Times New Roman" w:hAnsi="Times New Roman" w:cs="Times New Roman"/>
        </w:rPr>
        <w:lastRenderedPageBreak/>
        <w:t xml:space="preserve">evident </w:t>
      </w:r>
      <w:r w:rsidR="00B527EC" w:rsidRPr="00B7563B">
        <w:rPr>
          <w:rFonts w:ascii="Times New Roman" w:hAnsi="Times New Roman" w:cs="Times New Roman"/>
        </w:rPr>
        <w:t xml:space="preserve">when </w:t>
      </w:r>
      <w:r w:rsidR="00B527EC">
        <w:rPr>
          <w:rFonts w:ascii="Times New Roman" w:hAnsi="Times New Roman" w:cs="Times New Roman"/>
        </w:rPr>
        <w:t xml:space="preserve">relatively few samples </w:t>
      </w:r>
      <w:r w:rsidR="00E31F45">
        <w:rPr>
          <w:rFonts w:ascii="Times New Roman" w:hAnsi="Times New Roman" w:cs="Times New Roman"/>
        </w:rPr>
        <w:t xml:space="preserve">were </w:t>
      </w:r>
      <w:r w:rsidR="007C166E">
        <w:rPr>
          <w:rFonts w:ascii="Times New Roman" w:hAnsi="Times New Roman" w:cs="Times New Roman"/>
        </w:rPr>
        <w:t>processed</w:t>
      </w:r>
      <w:r w:rsidR="0010485B">
        <w:rPr>
          <w:rFonts w:ascii="Times New Roman" w:hAnsi="Times New Roman" w:cs="Times New Roman"/>
        </w:rPr>
        <w:t xml:space="preserve">, which is often the case in </w:t>
      </w:r>
      <w:r w:rsidR="00E31F45">
        <w:rPr>
          <w:rFonts w:ascii="Times New Roman" w:hAnsi="Times New Roman" w:cs="Times New Roman"/>
        </w:rPr>
        <w:t xml:space="preserve">field studies </w:t>
      </w:r>
      <w:r w:rsidR="0010485B">
        <w:rPr>
          <w:rFonts w:ascii="Times New Roman" w:hAnsi="Times New Roman" w:cs="Times New Roman"/>
        </w:rPr>
        <w:t xml:space="preserve">with constrained </w:t>
      </w:r>
      <w:r w:rsidR="00E31F45">
        <w:rPr>
          <w:rFonts w:ascii="Times New Roman" w:hAnsi="Times New Roman" w:cs="Times New Roman"/>
        </w:rPr>
        <w:t>budgets</w:t>
      </w:r>
      <w:r w:rsidR="001516F8">
        <w:rPr>
          <w:rFonts w:ascii="Times New Roman" w:hAnsi="Times New Roman" w:cs="Times New Roman"/>
        </w:rPr>
        <w:t xml:space="preserve"> </w:t>
      </w:r>
      <w:r w:rsidR="001516F8" w:rsidRPr="0040630A">
        <w:rPr>
          <w:rFonts w:ascii="Times New Roman" w:hAnsi="Times New Roman" w:cs="Times New Roman"/>
        </w:rPr>
        <w:t xml:space="preserve">(Boulanger </w:t>
      </w:r>
      <w:r w:rsidR="001516F8" w:rsidRPr="0040630A">
        <w:rPr>
          <w:rFonts w:ascii="Times New Roman" w:hAnsi="Times New Roman" w:cs="Times New Roman"/>
          <w:i/>
        </w:rPr>
        <w:t>et al.</w:t>
      </w:r>
      <w:r w:rsidR="001516F8" w:rsidRPr="0040630A">
        <w:rPr>
          <w:rFonts w:ascii="Times New Roman" w:hAnsi="Times New Roman" w:cs="Times New Roman"/>
        </w:rPr>
        <w:t xml:space="preserve"> 2004; Petit </w:t>
      </w:r>
      <w:r w:rsidR="001516F8">
        <w:rPr>
          <w:rFonts w:ascii="Times New Roman" w:hAnsi="Times New Roman" w:cs="Times New Roman"/>
        </w:rPr>
        <w:t>and</w:t>
      </w:r>
      <w:r w:rsidR="001516F8" w:rsidRPr="0040630A">
        <w:rPr>
          <w:rFonts w:ascii="Times New Roman" w:hAnsi="Times New Roman" w:cs="Times New Roman"/>
        </w:rPr>
        <w:t xml:space="preserve"> </w:t>
      </w:r>
      <w:proofErr w:type="spellStart"/>
      <w:r w:rsidR="001516F8" w:rsidRPr="0040630A">
        <w:rPr>
          <w:rFonts w:ascii="Times New Roman" w:hAnsi="Times New Roman" w:cs="Times New Roman"/>
        </w:rPr>
        <w:t>Valiere</w:t>
      </w:r>
      <w:proofErr w:type="spellEnd"/>
      <w:r w:rsidR="001516F8" w:rsidRPr="0040630A">
        <w:rPr>
          <w:rFonts w:ascii="Times New Roman" w:hAnsi="Times New Roman" w:cs="Times New Roman"/>
        </w:rPr>
        <w:t xml:space="preserve"> 2006; </w:t>
      </w:r>
      <w:proofErr w:type="spellStart"/>
      <w:r w:rsidR="001516F8" w:rsidRPr="0040630A">
        <w:rPr>
          <w:rFonts w:ascii="Times New Roman" w:hAnsi="Times New Roman" w:cs="Times New Roman"/>
        </w:rPr>
        <w:t>Gervasi</w:t>
      </w:r>
      <w:proofErr w:type="spellEnd"/>
      <w:r w:rsidR="001516F8" w:rsidRPr="0040630A">
        <w:rPr>
          <w:rFonts w:ascii="Times New Roman" w:hAnsi="Times New Roman" w:cs="Times New Roman"/>
        </w:rPr>
        <w:t xml:space="preserve"> </w:t>
      </w:r>
      <w:r w:rsidR="001516F8" w:rsidRPr="0040630A">
        <w:rPr>
          <w:rFonts w:ascii="Times New Roman" w:hAnsi="Times New Roman" w:cs="Times New Roman"/>
          <w:i/>
        </w:rPr>
        <w:t>et al.</w:t>
      </w:r>
      <w:r w:rsidR="001516F8" w:rsidRPr="0040630A">
        <w:rPr>
          <w:rFonts w:ascii="Times New Roman" w:hAnsi="Times New Roman" w:cs="Times New Roman"/>
        </w:rPr>
        <w:t xml:space="preserve"> 2008; </w:t>
      </w:r>
      <w:proofErr w:type="spellStart"/>
      <w:r w:rsidR="001516F8" w:rsidRPr="0040630A">
        <w:rPr>
          <w:rFonts w:ascii="Times New Roman" w:hAnsi="Times New Roman" w:cs="Times New Roman"/>
        </w:rPr>
        <w:t>Settlage</w:t>
      </w:r>
      <w:proofErr w:type="spellEnd"/>
      <w:r w:rsidR="001516F8" w:rsidRPr="0040630A">
        <w:rPr>
          <w:rFonts w:ascii="Times New Roman" w:hAnsi="Times New Roman" w:cs="Times New Roman"/>
        </w:rPr>
        <w:t xml:space="preserve"> </w:t>
      </w:r>
      <w:r w:rsidR="001516F8" w:rsidRPr="0040630A">
        <w:rPr>
          <w:rFonts w:ascii="Times New Roman" w:hAnsi="Times New Roman" w:cs="Times New Roman"/>
          <w:i/>
        </w:rPr>
        <w:t>et al.</w:t>
      </w:r>
      <w:r w:rsidR="001516F8" w:rsidRPr="0040630A">
        <w:rPr>
          <w:rFonts w:ascii="Times New Roman" w:hAnsi="Times New Roman" w:cs="Times New Roman"/>
        </w:rPr>
        <w:t xml:space="preserve"> 2008</w:t>
      </w:r>
      <w:r w:rsidR="001516F8">
        <w:rPr>
          <w:rFonts w:ascii="Times New Roman" w:hAnsi="Times New Roman" w:cs="Times New Roman"/>
        </w:rPr>
        <w:t>)</w:t>
      </w:r>
      <w:r w:rsidR="00E31F45">
        <w:rPr>
          <w:rFonts w:ascii="Times New Roman" w:hAnsi="Times New Roman" w:cs="Times New Roman"/>
        </w:rPr>
        <w:t xml:space="preserve">. </w:t>
      </w:r>
    </w:p>
    <w:p w14:paraId="524BE398" w14:textId="36C801E3"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0D1D1D34" w:rsidR="00B7563B"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 xml:space="preserve">Bears in the empirical study exhibited substantial heterogeneity in the </w:t>
      </w:r>
      <w:r w:rsidR="00B13933">
        <w:rPr>
          <w:rFonts w:ascii="Times New Roman" w:hAnsi="Times New Roman" w:cs="Times New Roman"/>
        </w:rPr>
        <w:t>number</w:t>
      </w:r>
      <w:r>
        <w:rPr>
          <w:rFonts w:ascii="Times New Roman" w:hAnsi="Times New Roman" w:cs="Times New Roman"/>
        </w:rPr>
        <w:t xml:space="preserve"> of samples deposited at a given site-session; in </w:t>
      </w:r>
      <w:r w:rsidRPr="00A63616">
        <w:rPr>
          <w:rFonts w:ascii="Times New Roman" w:hAnsi="Times New Roman" w:cs="Times New Roman"/>
        </w:rPr>
        <w:t>47%</w:t>
      </w:r>
      <w:r>
        <w:rPr>
          <w:rFonts w:ascii="Times New Roman" w:hAnsi="Times New Roman" w:cs="Times New Roman"/>
        </w:rPr>
        <w:t xml:space="preserve"> of cases</w:t>
      </w:r>
      <w:r w:rsidRPr="00A63616">
        <w:rPr>
          <w:rFonts w:ascii="Times New Roman" w:hAnsi="Times New Roman" w:cs="Times New Roman"/>
        </w:rPr>
        <w:t xml:space="preserve">, bears left only a single sample at a given site-session, but some left as many </w:t>
      </w:r>
      <w:r>
        <w:rPr>
          <w:rFonts w:ascii="Times New Roman" w:hAnsi="Times New Roman" w:cs="Times New Roman"/>
        </w:rPr>
        <w:t xml:space="preserve">as 11 (Fig. 1, Noyce and </w:t>
      </w:r>
      <w:proofErr w:type="spellStart"/>
      <w:r>
        <w:rPr>
          <w:rFonts w:ascii="Times New Roman" w:hAnsi="Times New Roman" w:cs="Times New Roman"/>
        </w:rPr>
        <w:t>Garshelis</w:t>
      </w:r>
      <w:proofErr w:type="spellEnd"/>
      <w:r>
        <w:rPr>
          <w:rFonts w:ascii="Times New Roman" w:hAnsi="Times New Roman" w:cs="Times New Roman"/>
        </w:rPr>
        <w:t xml:space="preserve"> 2013).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r w:rsidR="00FF1B33">
        <w:rPr>
          <w:rFonts w:ascii="Times New Roman" w:hAnsi="Times New Roman" w:cs="Times New Roman"/>
        </w:rPr>
        <w:t>data set</w:t>
      </w:r>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p>
    <w:p w14:paraId="45BEBED5" w14:textId="77777777"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 xml:space="preserve">models (Borchers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B121BD">
        <w:rPr>
          <w:rFonts w:ascii="Times New Roman" w:hAnsi="Times New Roman" w:cs="Times New Roman"/>
        </w:rPr>
        <w:t>R</w:t>
      </w:r>
      <w:r w:rsidR="00615C1F">
        <w:rPr>
          <w:rFonts w:ascii="Times New Roman" w:hAnsi="Times New Roman" w:cs="Times New Roman"/>
        </w:rPr>
        <w:t xml:space="preserve">ecently developed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 </w:t>
      </w:r>
      <w:r w:rsidR="00B121BD">
        <w:rPr>
          <w:rFonts w:ascii="Times New Roman" w:hAnsi="Times New Roman" w:cs="Times New Roman"/>
        </w:rPr>
        <w:t xml:space="preserve">also </w:t>
      </w:r>
      <w:r w:rsidR="00581267">
        <w:rPr>
          <w:rFonts w:ascii="Times New Roman" w:hAnsi="Times New Roman" w:cs="Times New Roman"/>
        </w:rPr>
        <w:t xml:space="preserve">allow the use of partially identified genetic samples, which are often excluded from analysis </w:t>
      </w:r>
      <w:r w:rsidR="006C4E9C">
        <w:rPr>
          <w:rFonts w:ascii="Times New Roman" w:hAnsi="Times New Roman" w:cs="Times New Roman"/>
        </w:rPr>
        <w:t xml:space="preserve">in the SECR framework due to the “shadow effect” </w:t>
      </w:r>
      <w:r w:rsidR="006C4E9C" w:rsidRPr="00A63616">
        <w:rPr>
          <w:rFonts w:ascii="Times New Roman" w:hAnsi="Times New Roman" w:cs="Times New Roman"/>
        </w:rPr>
        <w:t xml:space="preserve">- erroneously </w:t>
      </w:r>
      <w:r w:rsidR="006C4E9C" w:rsidRPr="00A63616">
        <w:rPr>
          <w:rFonts w:ascii="Times New Roman" w:hAnsi="Times New Roman" w:cs="Times New Roman"/>
        </w:rPr>
        <w:lastRenderedPageBreak/>
        <w:t>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C4E9C" w:rsidRPr="00A63616">
        <w:rPr>
          <w:rFonts w:ascii="Times New Roman" w:hAnsi="Times New Roman" w:cs="Times New Roman"/>
        </w:rPr>
        <w:t xml:space="preserve"> (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We suspect it may be possible to develop SECR models that accommodate non-SRS subsampling designs. For the scenarios we considered, however, the effects of subsampling on SECR density estimates were relatively minor.</w:t>
      </w:r>
    </w:p>
    <w:p w14:paraId="41ABC5E6" w14:textId="77777777" w:rsidR="00431C0C" w:rsidRDefault="00431C0C" w:rsidP="00266254">
      <w:pPr>
        <w:pStyle w:val="BodyText"/>
        <w:spacing w:line="480" w:lineRule="auto"/>
        <w:rPr>
          <w:rFonts w:ascii="Times New Roman" w:hAnsi="Times New Roman" w:cs="Times New Roman"/>
          <w:b/>
        </w:rPr>
      </w:pPr>
      <w:bookmarkStart w:id="22" w:name="subsampling-performance"/>
      <w:bookmarkEnd w:id="22"/>
      <w:r w:rsidRPr="00A116ED">
        <w:rPr>
          <w:rFonts w:ascii="Times New Roman" w:hAnsi="Times New Roman" w:cs="Times New Roman"/>
          <w:b/>
        </w:rPr>
        <w:t>MANAGEMENT IMPLICATIONS</w:t>
      </w:r>
    </w:p>
    <w:p w14:paraId="75D3DE32" w14:textId="146B5938"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r w:rsidR="00FF1B33">
        <w:rPr>
          <w:rFonts w:ascii="Times New Roman" w:hAnsi="Times New Roman" w:cs="Times New Roman"/>
        </w:rPr>
        <w:t>data 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w:t>
      </w:r>
      <w:r w:rsidR="003A2923">
        <w:rPr>
          <w:rFonts w:ascii="Times New Roman" w:hAnsi="Times New Roman" w:cs="Times New Roman"/>
        </w:rPr>
        <w:t xml:space="preserve">randomly </w:t>
      </w:r>
      <w:r w:rsidR="00AA6B05">
        <w:rPr>
          <w:rFonts w:ascii="Times New Roman" w:hAnsi="Times New Roman" w:cs="Times New Roman"/>
        </w:rPr>
        <w:t>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3A2923">
        <w:rPr>
          <w:rFonts w:ascii="Times New Roman" w:hAnsi="Times New Roman" w:cs="Times New Roman"/>
        </w:rPr>
        <w:t xml:space="preserve">choose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 and particularly</w:t>
      </w:r>
      <w:r w:rsidR="00FD5610">
        <w:rPr>
          <w:rFonts w:ascii="Times New Roman" w:hAnsi="Times New Roman" w:cs="Times New Roman"/>
        </w:rPr>
        <w:t xml:space="preserve">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w:t>
      </w:r>
      <w:r w:rsidR="00F40876">
        <w:rPr>
          <w:rFonts w:ascii="Times New Roman" w:hAnsi="Times New Roman" w:cs="Times New Roman"/>
        </w:rPr>
        <w:t>p.</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23" w:name="future-analysis"/>
      <w:bookmarkStart w:id="24" w:name="references"/>
      <w:bookmarkEnd w:id="23"/>
      <w:bookmarkEnd w:id="24"/>
      <w:r>
        <w:rPr>
          <w:rFonts w:ascii="Times New Roman" w:hAnsi="Times New Roman" w:cs="Times New Roman"/>
          <w:color w:val="auto"/>
          <w:sz w:val="24"/>
          <w:szCs w:val="24"/>
        </w:rPr>
        <w:lastRenderedPageBreak/>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25"/>
      <w:r>
        <w:rPr>
          <w:rFonts w:ascii="Times New Roman" w:hAnsi="Times New Roman" w:cs="Times New Roman"/>
          <w:color w:val="auto"/>
          <w:sz w:val="24"/>
          <w:szCs w:val="24"/>
        </w:rPr>
        <w:t>LITERATURE CITED</w:t>
      </w:r>
      <w:commentRangeEnd w:id="25"/>
      <w:r w:rsidR="003A14C2">
        <w:rPr>
          <w:rStyle w:val="CommentReference"/>
          <w:rFonts w:asciiTheme="minorHAnsi" w:eastAsiaTheme="minorHAnsi" w:hAnsiTheme="minorHAnsi" w:cstheme="minorBidi"/>
          <w:b w:val="0"/>
          <w:bCs w:val="0"/>
          <w:color w:val="auto"/>
        </w:rPr>
        <w:commentReference w:id="25"/>
      </w:r>
    </w:p>
    <w:p w14:paraId="42A6B627" w14:textId="4D1D6CF4"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r w:rsidR="006070CC" w:rsidRPr="006070CC">
        <w:t xml:space="preserve"> </w:t>
      </w:r>
      <w:r w:rsidR="006070CC">
        <w:t>Accessed 15 November, 2015.</w:t>
      </w:r>
      <w:r w:rsidRPr="0097175B">
        <w:t>Analytics, R., and S. Weston. 2015. foreach: Provides Foreach Looping Construct for R. &lt;http://cran.r-project.org/package=foreach&gt;.</w:t>
      </w:r>
      <w:r w:rsidR="006070CC" w:rsidRPr="006070CC">
        <w:t xml:space="preserve"> </w:t>
      </w:r>
      <w:r w:rsidR="006070CC">
        <w:t>Accessed 15 November, 2015.</w:t>
      </w:r>
    </w:p>
    <w:p w14:paraId="10A6DA33" w14:textId="3B60E348"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p>
    <w:p w14:paraId="6C0D9CCF" w14:textId="709AB7CA" w:rsidR="006C4E9C" w:rsidRPr="0097175B" w:rsidRDefault="006C4E9C" w:rsidP="00787DA3">
      <w:pPr>
        <w:pStyle w:val="NormalWeb"/>
        <w:spacing w:line="480" w:lineRule="auto"/>
        <w:ind w:left="480" w:hanging="480"/>
      </w:pPr>
      <w:r w:rsidRPr="006C4E9C">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w:t>
      </w:r>
      <w:del w:id="26" w:author="JOHN FIEBERG" w:date="2018-08-03T12:50:00Z">
        <w:r w:rsidRPr="006C4E9C" w:rsidDel="00A80243">
          <w:delText>(</w:delText>
        </w:r>
      </w:del>
      <w:r w:rsidRPr="006C4E9C">
        <w:t>2018</w:t>
      </w:r>
      <w:del w:id="27" w:author="JOHN FIEBERG" w:date="2018-08-03T12:50:00Z">
        <w:r w:rsidRPr="006C4E9C" w:rsidDel="00A80243">
          <w:delText>)</w:delText>
        </w:r>
      </w:del>
      <w:r w:rsidRPr="006C4E9C">
        <w:t>. Spatial Capture-Recapture for Categorically Marked Populations with An Application to Genetic Capture-Recapt</w:t>
      </w:r>
      <w:commentRangeStart w:id="28"/>
      <w:commentRangeStart w:id="29"/>
      <w:r w:rsidRPr="006C4E9C">
        <w:t xml:space="preserve">ure. </w:t>
      </w:r>
      <w:r w:rsidR="006070CC">
        <w:t xml:space="preserve">Preprint, </w:t>
      </w:r>
      <w:proofErr w:type="spellStart"/>
      <w:r w:rsidR="006070CC">
        <w:t>BioRxiv</w:t>
      </w:r>
      <w:proofErr w:type="spellEnd"/>
      <w:r w:rsidR="006070CC">
        <w:t xml:space="preserve"> </w:t>
      </w:r>
      <w:r w:rsidRPr="006C4E9C">
        <w:t>10.1101/265678.</w:t>
      </w:r>
      <w:commentRangeEnd w:id="28"/>
      <w:r w:rsidR="003F3B11">
        <w:rPr>
          <w:rStyle w:val="CommentReference"/>
          <w:rFonts w:asciiTheme="minorHAnsi" w:eastAsiaTheme="minorHAnsi" w:hAnsiTheme="minorHAnsi" w:cstheme="minorBidi"/>
        </w:rPr>
        <w:commentReference w:id="28"/>
      </w:r>
      <w:commentRangeEnd w:id="29"/>
      <w:r w:rsidR="006070CC">
        <w:rPr>
          <w:rStyle w:val="CommentReference"/>
          <w:rFonts w:asciiTheme="minorHAnsi" w:eastAsiaTheme="minorHAnsi" w:hAnsiTheme="minorHAnsi" w:cstheme="minorBidi"/>
        </w:rPr>
        <w:commentReference w:id="29"/>
      </w:r>
    </w:p>
    <w:p w14:paraId="61459993" w14:textId="0952658C"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r w:rsidR="006070CC">
        <w:rPr>
          <w:rFonts w:ascii="Times New Roman" w:hAnsi="Times New Roman" w:cs="Times New Roman"/>
        </w:rPr>
        <w:t xml:space="preserve"> </w:t>
      </w:r>
      <w:r w:rsidR="006070CC">
        <w:t>Accessed 15 November, 2015.</w:t>
      </w:r>
    </w:p>
    <w:p w14:paraId="0A4295B0" w14:textId="77777777" w:rsidR="00A80243" w:rsidRPr="0097175B" w:rsidRDefault="00A80243" w:rsidP="00A80243">
      <w:pPr>
        <w:pStyle w:val="NormalWeb"/>
        <w:spacing w:line="480" w:lineRule="auto"/>
        <w:ind w:left="480" w:hanging="480"/>
      </w:pPr>
      <w:r w:rsidRPr="0097175B">
        <w:t xml:space="preserve">Borchers, D. 2012. A non-technical overview of spatially explicit capture--recapture models. Journal of Ornithology 152:435–444. </w:t>
      </w:r>
    </w:p>
    <w:p w14:paraId="0CEA3863" w14:textId="68D58384" w:rsidR="00D71699" w:rsidRPr="0097175B" w:rsidRDefault="00D71699" w:rsidP="00787DA3">
      <w:pPr>
        <w:pStyle w:val="NormalWeb"/>
        <w:spacing w:line="480" w:lineRule="auto"/>
        <w:ind w:left="480" w:hanging="480"/>
      </w:pPr>
      <w:r w:rsidRPr="00D71699">
        <w:lastRenderedPageBreak/>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647B5DA6" w14:textId="77777777"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6BC4907B" w14:textId="5E787381" w:rsidR="00787DA3" w:rsidRPr="0097175B"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p>
    <w:p w14:paraId="46827676" w14:textId="1EF0169D"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xml:space="preserve">. 2009. Subsampling Hair Samples Affects Accuracy and Precision of DNA-Based Population Estimates. The Journal of Wildlife Management 73:1184–1188. </w:t>
      </w:r>
    </w:p>
    <w:p w14:paraId="1607777E" w14:textId="24F75E85"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
    <w:p w14:paraId="401F797F" w14:textId="6B678A68"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r w:rsidR="006070CC" w:rsidRPr="006070CC">
        <w:t xml:space="preserve"> </w:t>
      </w:r>
      <w:r w:rsidR="006070CC">
        <w:t>Accessed 15 November, 2015.</w:t>
      </w:r>
    </w:p>
    <w:p w14:paraId="1284D28F" w14:textId="4EBB165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p>
    <w:p w14:paraId="0C8E6E20" w14:textId="397B4D76"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r w:rsidR="003A14C2">
        <w:t>Pages 71</w:t>
      </w:r>
      <w:r w:rsidR="003A14C2" w:rsidRPr="0097175B">
        <w:t>–85</w:t>
      </w:r>
      <w:r w:rsidR="003A14C2">
        <w:t xml:space="preserve"> in L. </w:t>
      </w:r>
      <w:proofErr w:type="spellStart"/>
      <w:r w:rsidR="003A14C2" w:rsidRPr="003A14C2">
        <w:t>Cornicelli</w:t>
      </w:r>
      <w:proofErr w:type="spellEnd"/>
      <w:r w:rsidR="003A14C2" w:rsidRPr="003A14C2">
        <w:t xml:space="preserve">, M. Carstensen, M. </w:t>
      </w:r>
      <w:proofErr w:type="spellStart"/>
      <w:r w:rsidR="003A14C2" w:rsidRPr="003A14C2">
        <w:t>Grund</w:t>
      </w:r>
      <w:proofErr w:type="spellEnd"/>
      <w:r w:rsidR="003A14C2" w:rsidRPr="003A14C2">
        <w:t xml:space="preserve">, M. Larson, and J. SW. Lawrence editors. </w:t>
      </w:r>
      <w:r w:rsidR="003A14C2" w:rsidRPr="003A14C2">
        <w:lastRenderedPageBreak/>
        <w:t>Summaries of wildlife research findings 2015.  Minnesota Department of Natural Resources. St. Paul, USA</w:t>
      </w:r>
      <w:r w:rsidRPr="0097175B">
        <w:t>.</w:t>
      </w:r>
    </w:p>
    <w:p w14:paraId="4F23819D" w14:textId="2E83551A" w:rsidR="00787DA3" w:rsidRDefault="00787DA3" w:rsidP="00787DA3">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p>
    <w:p w14:paraId="20304286"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89126F8" w14:textId="592F7D2D" w:rsidR="00787DA3" w:rsidRPr="0097175B" w:rsidRDefault="00787DA3" w:rsidP="00787DA3">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r w:rsidR="001635DB">
        <w:t xml:space="preserve"> Accessed 15 </w:t>
      </w:r>
      <w:proofErr w:type="gramStart"/>
      <w:r w:rsidR="001635DB">
        <w:t>November,</w:t>
      </w:r>
      <w:proofErr w:type="gramEnd"/>
      <w:r w:rsidR="001635DB">
        <w:t xml:space="preserve"> 2015.</w:t>
      </w:r>
    </w:p>
    <w:p w14:paraId="7390DD9E"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68CB36A9" w14:textId="773EA59B"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p>
    <w:p w14:paraId="56FCD3A0" w14:textId="77777777"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xml:space="preserve">, and J. H. Plaxico. 2016. Characterizing recolonization by a reintroduced bear </w:t>
      </w:r>
      <w:r>
        <w:lastRenderedPageBreak/>
        <w:t>population using genetic spatial capture–recapture. Journal of Wildlife Management 80:1390–1407.</w:t>
      </w:r>
    </w:p>
    <w:p w14:paraId="3C4F7FFC" w14:textId="1C651F11" w:rsidR="00787DA3" w:rsidRPr="0097175B"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xml:space="preserve">. 2006. Estimating population size with noninvasive capture-mark-recapture data. Conservation Biology 20:1062–1073. </w:t>
      </w:r>
    </w:p>
    <w:p w14:paraId="50EDBEBD" w14:textId="78687AC1" w:rsidR="00787DA3" w:rsidRPr="0097175B" w:rsidRDefault="00787DA3" w:rsidP="00787DA3">
      <w:pPr>
        <w:pStyle w:val="NormalWeb"/>
        <w:spacing w:line="480" w:lineRule="auto"/>
        <w:ind w:left="480" w:hanging="480"/>
      </w:pPr>
      <w:r w:rsidRPr="0097175B">
        <w:t xml:space="preserve">R Core Team. 2015. R: A Language and Environment for </w:t>
      </w:r>
      <w:commentRangeStart w:id="30"/>
      <w:commentRangeStart w:id="31"/>
      <w:r w:rsidRPr="0097175B">
        <w:t>Statistical Computing. Vienna, Austria. &lt;http://www.r-project.org/&gt;.</w:t>
      </w:r>
      <w:commentRangeEnd w:id="30"/>
      <w:r w:rsidR="003E35E3">
        <w:rPr>
          <w:rStyle w:val="CommentReference"/>
          <w:rFonts w:asciiTheme="minorHAnsi" w:eastAsiaTheme="minorHAnsi" w:hAnsiTheme="minorHAnsi" w:cstheme="minorBidi"/>
        </w:rPr>
        <w:commentReference w:id="30"/>
      </w:r>
      <w:commentRangeEnd w:id="31"/>
      <w:r w:rsidR="00324723">
        <w:rPr>
          <w:rStyle w:val="CommentReference"/>
          <w:rFonts w:asciiTheme="minorHAnsi" w:eastAsiaTheme="minorHAnsi" w:hAnsiTheme="minorHAnsi" w:cstheme="minorBidi"/>
        </w:rPr>
        <w:commentReference w:id="31"/>
      </w:r>
      <w:r w:rsidR="006070CC">
        <w:t xml:space="preserve"> Accessed 15 November, 2015.</w:t>
      </w:r>
    </w:p>
    <w:p w14:paraId="4BBB2A7B" w14:textId="77777777" w:rsidR="00787DA3" w:rsidRPr="0097175B"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66599802" w14:textId="100F82B6" w:rsidR="00787DA3" w:rsidRPr="0097175B"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p>
    <w:p w14:paraId="4EE3B267" w14:textId="14B66F17"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Ursus 18:179–188. </w:t>
      </w:r>
    </w:p>
    <w:p w14:paraId="104004B8"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0301BE85" w14:textId="77777777"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74F6A637" w14:textId="00672911"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00734E27">
        <w:rPr>
          <w:rFonts w:ascii="Times New Roman" w:hAnsi="Times New Roman" w:cs="Times New Roman"/>
          <w:i w:val="0"/>
        </w:rPr>
        <w:fldChar w:fldCharType="begin"/>
      </w:r>
      <w:r w:rsidR="00734E27">
        <w:rPr>
          <w:rFonts w:ascii="Times New Roman" w:hAnsi="Times New Roman" w:cs="Times New Roman"/>
          <w:i w:val="0"/>
        </w:rPr>
        <w:instrText xml:space="preserve"> SEQ Figure \* ARABIC </w:instrText>
      </w:r>
      <w:r w:rsidR="00734E27">
        <w:rPr>
          <w:rFonts w:ascii="Times New Roman" w:hAnsi="Times New Roman" w:cs="Times New Roman"/>
          <w:i w:val="0"/>
        </w:rPr>
        <w:fldChar w:fldCharType="separate"/>
      </w:r>
      <w:r w:rsidR="00734E27">
        <w:rPr>
          <w:rFonts w:ascii="Times New Roman" w:hAnsi="Times New Roman" w:cs="Times New Roman"/>
          <w:i w:val="0"/>
          <w:noProof/>
        </w:rPr>
        <w:t>1</w:t>
      </w:r>
      <w:r w:rsidR="00734E27">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4 genetic mark-recapture study in northern Minnesota</w:t>
      </w:r>
      <w:r w:rsidR="008B5217" w:rsidRPr="00294E0E">
        <w:rPr>
          <w:rFonts w:ascii="Times New Roman" w:hAnsi="Times New Roman" w:cs="Times New Roman"/>
          <w:i w:val="0"/>
        </w:rPr>
        <w:t xml:space="preserve">.  </w:t>
      </w:r>
    </w:p>
    <w:p w14:paraId="35538B23" w14:textId="77777777"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23EAAEBF" wp14:editId="4386833C">
            <wp:extent cx="6647074" cy="4153711"/>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659709" cy="4161607"/>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109F1D16"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586D8CE9" w:rsidR="0001644A" w:rsidRPr="00294E0E" w:rsidRDefault="00C93A31" w:rsidP="005751F1">
      <w:pPr>
        <w:pStyle w:val="Caption"/>
        <w:spacing w:line="360" w:lineRule="auto"/>
        <w:rPr>
          <w:rFonts w:ascii="Times New Roman" w:hAnsi="Times New Roman" w:cs="Times New Roman"/>
          <w:i w:val="0"/>
        </w:rPr>
      </w:pPr>
      <w:r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6633D18B">
            <wp:simplePos x="0" y="0"/>
            <wp:positionH relativeFrom="margin">
              <wp:posOffset>-229235</wp:posOffset>
            </wp:positionH>
            <wp:positionV relativeFrom="paragraph">
              <wp:posOffset>8255</wp:posOffset>
            </wp:positionV>
            <wp:extent cx="2638425" cy="435102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3767" r="4452"/>
                    <a:stretch/>
                  </pic:blipFill>
                  <pic:spPr bwMode="auto">
                    <a:xfrm>
                      <a:off x="0" y="0"/>
                      <a:ext cx="2638425" cy="43510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A7A27"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0066AC" w:rsidRPr="00F15945" w:rsidRDefault="000066AC"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0066AC" w:rsidRPr="00F15945" w:rsidRDefault="000066AC"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13DF98BF">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0066AC" w:rsidRDefault="000066AC" w:rsidP="004E5F87">
                            <w:pPr>
                              <w:rPr>
                                <w:rFonts w:ascii="Times" w:hAnsi="Times" w:cs="Times"/>
                                <w:sz w:val="36"/>
                                <w:szCs w:val="36"/>
                              </w:rPr>
                            </w:pPr>
                            <w:r>
                              <w:rPr>
                                <w:rFonts w:ascii="Times" w:hAnsi="Times" w:cs="Times"/>
                                <w:sz w:val="36"/>
                                <w:szCs w:val="36"/>
                              </w:rPr>
                              <w:t>A</w:t>
                            </w:r>
                          </w:p>
                          <w:p w14:paraId="759175E7" w14:textId="77777777" w:rsidR="000066AC" w:rsidRPr="00F15945" w:rsidRDefault="000066AC"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0066AC" w:rsidRDefault="000066AC" w:rsidP="004E5F87">
                      <w:pPr>
                        <w:rPr>
                          <w:rFonts w:ascii="Times" w:hAnsi="Times" w:cs="Times"/>
                          <w:sz w:val="36"/>
                          <w:szCs w:val="36"/>
                        </w:rPr>
                      </w:pPr>
                      <w:r>
                        <w:rPr>
                          <w:rFonts w:ascii="Times" w:hAnsi="Times" w:cs="Times"/>
                          <w:sz w:val="36"/>
                          <w:szCs w:val="36"/>
                        </w:rPr>
                        <w:t>A</w:t>
                      </w:r>
                    </w:p>
                    <w:p w14:paraId="759175E7" w14:textId="77777777" w:rsidR="000066AC" w:rsidRPr="00F15945" w:rsidRDefault="000066AC"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used to generate the 8 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CE9AA4C"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 xml:space="preserve">b = </w:t>
            </w:r>
            <w:r w:rsidR="00FA1897">
              <w:rPr>
                <w:rFonts w:ascii="Times New Roman" w:hAnsi="Times New Roman" w:cs="Times New Roman"/>
              </w:rPr>
              <w:t>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p>
    <w:p w14:paraId="3424248E" w14:textId="7DFD2AF1"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Ratio of density estimates obtained using subsamples of the simulated and empirica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r w:rsidR="00CB2315">
        <w:rPr>
          <w:rFonts w:ascii="Times New Roman" w:hAnsi="Times New Roman" w:cs="Times New Roman"/>
          <w:i w:val="0"/>
          <w:noProof/>
        </w:rPr>
        <w:t xml:space="preserve">Boxes extend to the first and third quartiles of values, and whiskers extend to 1.5 times the interquartile range in either direction from the mean value. </w:t>
      </w:r>
      <w:r w:rsidR="00EA7BDE" w:rsidRPr="005751F1">
        <w:rPr>
          <w:rFonts w:ascii="Times New Roman" w:hAnsi="Times New Roman" w:cs="Times New Roman"/>
          <w:i w:val="0"/>
          <w:noProof/>
        </w:rPr>
        <w:t>Simulation scenarios incorporated trap specific behavioral effects (t2, t6, t7), individual heterogeneity in capture probability (t3, t6, t7), redundancy in sample deposition (t4, t5, t6, t7), and/or uneven distribution of activity centers (t7 and t8; Figure 4) with 30 individuals over 6 trapping periods. Empirical data (labelled ‘Empirical’) were collected from individual black bears (</w:t>
      </w:r>
      <w:r w:rsidR="009C5665" w:rsidRPr="00020F5B">
        <w:rPr>
          <w:rFonts w:ascii="Times New Roman" w:hAnsi="Times New Roman" w:cs="Times New Roman"/>
          <w:noProof/>
        </w:rPr>
        <w:t>Ursus americanus</w:t>
      </w:r>
      <w:r w:rsidR="00EA7BDE" w:rsidRPr="005751F1">
        <w:rPr>
          <w:rFonts w:ascii="Times New Roman" w:hAnsi="Times New Roman" w:cs="Times New Roman"/>
          <w:i w:val="0"/>
          <w:noProof/>
        </w:rPr>
        <w:t>) from May through July 2012 in a genetic mark-recapture study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r>
        <w:rPr>
          <w:noProof/>
        </w:rPr>
        <w:drawing>
          <wp:inline distT="0" distB="0" distL="0" distR="0" wp14:anchorId="5F1F00FC" wp14:editId="3684888C">
            <wp:extent cx="6764421" cy="450961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764421" cy="4509613"/>
                    </a:xfrm>
                    <a:prstGeom prst="rect">
                      <a:avLst/>
                    </a:prstGeom>
                  </pic:spPr>
                </pic:pic>
              </a:graphicData>
            </a:graphic>
          </wp:inline>
        </w:drawing>
      </w:r>
      <w:r w:rsidR="00EA7BDE" w:rsidRPr="00EA7BDE">
        <w:rPr>
          <w:noProof/>
        </w:rPr>
        <w:t xml:space="preserve"> </w:t>
      </w:r>
      <w:r w:rsidR="00C744B4" w:rsidRPr="00294E0E">
        <w:rPr>
          <w:rFonts w:ascii="Times New Roman" w:hAnsi="Times New Roman" w:cs="Times New Roman"/>
          <w:noProof/>
        </w:rPr>
        <w:br w:type="page"/>
      </w:r>
    </w:p>
    <w:p w14:paraId="699B1AD3" w14:textId="2503419E"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r w:rsidR="00FF1B33">
        <w:rPr>
          <w:rFonts w:ascii="Times New Roman" w:eastAsia="Times New Roman" w:hAnsi="Times New Roman" w:cs="Times New Roman"/>
          <w:i w:val="0"/>
          <w:color w:val="000000" w:themeColor="text1"/>
          <w:kern w:val="24"/>
        </w:rPr>
        <w:t>data set</w:t>
      </w:r>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w:t>
      </w:r>
      <w:r w:rsidR="00926E33">
        <w:rPr>
          <w:rFonts w:ascii="Times New Roman" w:eastAsia="Times New Roman" w:hAnsi="Times New Roman" w:cs="Times New Roman"/>
          <w:i w:val="0"/>
          <w:color w:val="000000" w:themeColor="text1"/>
          <w:kern w:val="24"/>
        </w:rPr>
        <w:t xml:space="preserve">and full data sets </w:t>
      </w:r>
      <w:r w:rsidR="00EA7BDE" w:rsidRPr="005751F1">
        <w:rPr>
          <w:rFonts w:ascii="Times New Roman" w:eastAsia="Times New Roman" w:hAnsi="Times New Roman" w:cs="Times New Roman"/>
          <w:i w:val="0"/>
          <w:color w:val="000000" w:themeColor="text1"/>
          <w:kern w:val="24"/>
        </w:rPr>
        <w:t>relative to the true density of the simulated population (</w:t>
      </w:r>
      <w:r w:rsidR="00EA7BDE" w:rsidRPr="00220808">
        <w:rPr>
          <w:rFonts w:ascii="Times New Roman" w:eastAsia="Times New Roman" w:hAnsi="Times New Roman" w:cs="Times New Roman"/>
          <w:color w:val="000000" w:themeColor="text1"/>
          <w:kern w:val="24"/>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r w:rsidR="00CB2315" w:rsidRPr="00CB2315">
        <w:rPr>
          <w:rFonts w:ascii="Times New Roman" w:hAnsi="Times New Roman" w:cs="Times New Roman"/>
          <w:i w:val="0"/>
          <w:noProof/>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over 6 trapping periods.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r w:rsidRPr="00294E0E">
        <w:rPr>
          <w:rFonts w:ascii="Times New Roman" w:hAnsi="Times New Roman" w:cs="Times New Roman"/>
          <w:noProof/>
        </w:rPr>
        <w:drawing>
          <wp:inline distT="0" distB="0" distL="0" distR="0" wp14:anchorId="2FA3C30C" wp14:editId="58E3074B">
            <wp:extent cx="6390837" cy="426055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390837" cy="4260557"/>
                    </a:xfrm>
                    <a:prstGeom prst="rect">
                      <a:avLst/>
                    </a:prstGeom>
                  </pic:spPr>
                </pic:pic>
              </a:graphicData>
            </a:graphic>
          </wp:inline>
        </w:drawing>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commentRangeStart w:id="32"/>
      <w:r>
        <w:rPr>
          <w:rFonts w:ascii="Times New Roman" w:hAnsi="Times New Roman" w:cs="Times New Roman"/>
          <w:noProof/>
        </w:rPr>
        <w:drawing>
          <wp:inline distT="0" distB="0" distL="0" distR="0" wp14:anchorId="64E129DE" wp14:editId="71EE66AE">
            <wp:extent cx="6186793" cy="4124528"/>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190966" cy="4127310"/>
                    </a:xfrm>
                    <a:prstGeom prst="rect">
                      <a:avLst/>
                    </a:prstGeom>
                    <a:noFill/>
                    <a:ln>
                      <a:noFill/>
                    </a:ln>
                  </pic:spPr>
                </pic:pic>
              </a:graphicData>
            </a:graphic>
          </wp:inline>
        </w:drawing>
      </w:r>
      <w:commentRangeEnd w:id="32"/>
      <w:r w:rsidR="00827011">
        <w:rPr>
          <w:rStyle w:val="CommentReference"/>
        </w:rPr>
        <w:commentReference w:id="32"/>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1F4D6015"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r w:rsidR="00E56FAC">
        <w:rPr>
          <w:rFonts w:ascii="Times New Roman" w:hAnsi="Times New Roman" w:cs="Times New Roman"/>
          <w:i w:val="0"/>
        </w:rPr>
        <w:t xml:space="preserve"> for simulation of capture histories (Eq 1-5)</w:t>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5BD997F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r w:rsidR="00132A4A">
              <w:rPr>
                <w:rFonts w:ascii="Times New Roman" w:eastAsia="Times New Roman" w:hAnsi="Times New Roman" w:cs="Times New Roman"/>
                <w:color w:val="000000" w:themeColor="text1"/>
                <w:kern w:val="24"/>
              </w:rPr>
              <w:t xml:space="preserve"> (30 in all scenarios)</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191C7C5B"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r w:rsidR="00132A4A">
              <w:rPr>
                <w:rFonts w:ascii="Times New Roman" w:eastAsia="Times New Roman" w:hAnsi="Times New Roman" w:cs="Times New Roman"/>
                <w:color w:val="000000" w:themeColor="text1"/>
                <w:kern w:val="24"/>
              </w:rPr>
              <w:t xml:space="preserve"> (36 in all scenarios)</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4DB63CE"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r w:rsidR="00132A4A">
              <w:rPr>
                <w:rFonts w:ascii="Times New Roman" w:eastAsia="Times New Roman" w:hAnsi="Times New Roman" w:cs="Times New Roman"/>
                <w:color w:val="000000" w:themeColor="text1"/>
                <w:kern w:val="24"/>
              </w:rPr>
              <w:t xml:space="preserve"> </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34FBC836"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r w:rsidR="00132A4A">
              <w:rPr>
                <w:rFonts w:ascii="Times New Roman" w:eastAsia="Times New Roman" w:hAnsi="Times New Roman" w:cs="Times New Roman"/>
                <w:color w:val="000000" w:themeColor="text1"/>
                <w:kern w:val="24"/>
              </w:rPr>
              <w:t xml:space="preserve"> (6 in all scenario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045A9D4E"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r w:rsidR="00E56FAC">
              <w:rPr>
                <w:rFonts w:ascii="Times New Roman" w:eastAsia="Times New Roman" w:hAnsi="Times New Roman" w:cs="Times New Roman"/>
                <w:color w:val="000000" w:themeColor="text1"/>
                <w:kern w:val="24"/>
              </w:rPr>
              <w:t xml:space="preserve"> (200m in all scenario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2932A7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r w:rsidR="00E56FAC">
              <w:rPr>
                <w:rFonts w:ascii="Times New Roman" w:eastAsia="Times New Roman" w:hAnsi="Times New Roman" w:cs="Times New Roman"/>
                <w:color w:val="000000" w:themeColor="text1"/>
                <w:kern w:val="24"/>
              </w:rPr>
              <w:t xml:space="preserve"> (.75 in t6 and t7, 0 in all other scenario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56BCA082"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r w:rsidR="00E56FAC">
              <w:rPr>
                <w:rFonts w:ascii="Times New Roman" w:eastAsia="Times New Roman" w:hAnsi="Times New Roman" w:cs="Times New Roman"/>
                <w:color w:val="000000" w:themeColor="text1"/>
                <w:kern w:val="24"/>
              </w:rPr>
              <w:t xml:space="preserve"> </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A6937BD"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r w:rsidR="00FA1897">
              <w:rPr>
                <w:rFonts w:ascii="Times New Roman" w:eastAsia="Times New Roman" w:hAnsi="Times New Roman" w:cs="Times New Roman"/>
                <w:color w:val="000000" w:themeColor="text1"/>
                <w:kern w:val="24"/>
              </w:rPr>
              <w:t xml:space="preserve"> (.5 in all scenarios)</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41E08A61"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E56FAC">
              <w:rPr>
                <w:rFonts w:ascii="Times New Roman" w:eastAsia="Times New Roman" w:hAnsi="Times New Roman" w:cs="Times New Roman"/>
                <w:color w:val="000000" w:themeColor="text1"/>
                <w:kern w:val="24"/>
              </w:rPr>
              <w:t>(</w:t>
            </w:r>
            <w:r w:rsidR="00FA1897">
              <w:rPr>
                <w:rFonts w:ascii="Times New Roman" w:eastAsia="Times New Roman" w:hAnsi="Times New Roman" w:cs="Times New Roman"/>
                <w:color w:val="000000" w:themeColor="text1"/>
                <w:kern w:val="24"/>
              </w:rPr>
              <w:t>1</w:t>
            </w:r>
            <w:r w:rsidR="00E56FAC">
              <w:rPr>
                <w:rFonts w:ascii="Times New Roman" w:eastAsia="Times New Roman" w:hAnsi="Times New Roman" w:cs="Times New Roman"/>
                <w:color w:val="000000" w:themeColor="text1"/>
                <w:kern w:val="24"/>
              </w:rPr>
              <w:t xml:space="preserve"> in t2, t5, t6 and 0 in all other scenarios)</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5D324FE9" w:rsidR="00404765" w:rsidRPr="00E56FAC"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r w:rsidR="00E56FAC">
              <w:rPr>
                <w:rFonts w:ascii="Times New Roman" w:eastAsia="Times New Roman" w:hAnsi="Times New Roman" w:cs="Times New Roman"/>
                <w:i/>
                <w:color w:val="000000" w:themeColor="text1"/>
                <w:kern w:val="24"/>
              </w:rPr>
              <w:t xml:space="preserve"> </w:t>
            </w:r>
            <w:r w:rsidR="00E56FAC">
              <w:rPr>
                <w:rFonts w:ascii="Times New Roman" w:eastAsia="Times New Roman" w:hAnsi="Times New Roman" w:cs="Times New Roman"/>
                <w:color w:val="000000" w:themeColor="text1"/>
                <w:kern w:val="24"/>
              </w:rPr>
              <w:t>(846m in all scenarios)</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6FD0B263"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r w:rsidR="00E56FAC">
              <w:rPr>
                <w:rFonts w:ascii="Times New Roman" w:eastAsia="Times New Roman" w:hAnsi="Times New Roman" w:cs="Times New Roman"/>
                <w:color w:val="000000" w:themeColor="text1"/>
                <w:kern w:val="24"/>
              </w:rPr>
              <w:t xml:space="preserve"> (1.25 in t3, t5, t6 and t7, 0 in all other scenario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34587095"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r w:rsidR="00E56FAC">
              <w:rPr>
                <w:rFonts w:ascii="Times New Roman" w:eastAsia="Times New Roman" w:hAnsi="Times New Roman" w:cs="Times New Roman"/>
                <w:color w:val="000000" w:themeColor="text1"/>
                <w:kern w:val="24"/>
              </w:rPr>
              <w:t xml:space="preserve"> </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41FF3064"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r w:rsidR="005A5298">
        <w:rPr>
          <w:rFonts w:ascii="Times New Roman" w:hAnsi="Times New Roman" w:cs="Times New Roman"/>
          <w:i w:val="0"/>
        </w:rPr>
        <w:t>S</w:t>
      </w:r>
      <w:r w:rsidR="00E43DA9">
        <w:rPr>
          <w:rFonts w:ascii="Times New Roman" w:hAnsi="Times New Roman" w:cs="Times New Roman"/>
          <w:i w:val="0"/>
        </w:rPr>
        <w:t>1</w:t>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FC86B9C" w14:textId="7F93A500" w:rsidR="00795AFC" w:rsidRDefault="00795AFC" w:rsidP="00795AFC">
      <w:pPr>
        <w:spacing w:line="480" w:lineRule="auto"/>
      </w:pPr>
      <w:r>
        <w:rPr>
          <w:rFonts w:ascii="Times New Roman" w:hAnsi="Times New Roman" w:cs="Times New Roman"/>
        </w:rPr>
        <w:lastRenderedPageBreak/>
        <w:t xml:space="preserve">Figure S2: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empirical 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26D51CCF" w14:textId="77777777" w:rsidR="00795AFC" w:rsidRPr="00445422" w:rsidRDefault="00795AFC" w:rsidP="00795AFC">
      <w:pPr>
        <w:spacing w:line="480" w:lineRule="auto"/>
      </w:pPr>
      <w:r w:rsidRPr="00294E0E">
        <w:rPr>
          <w:rFonts w:ascii="Times New Roman" w:hAnsi="Times New Roman" w:cs="Times New Roman"/>
          <w:noProof/>
        </w:rPr>
        <w:drawing>
          <wp:inline distT="0" distB="0" distL="0" distR="0" wp14:anchorId="58BF0292" wp14:editId="4A368878">
            <wp:extent cx="6265573" cy="4177049"/>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265573" cy="4177049"/>
                    </a:xfrm>
                    <a:prstGeom prst="rect">
                      <a:avLst/>
                    </a:prstGeom>
                  </pic:spPr>
                </pic:pic>
              </a:graphicData>
            </a:graphic>
          </wp:inline>
        </w:drawing>
      </w:r>
    </w:p>
    <w:p w14:paraId="7B3D41C8" w14:textId="77777777" w:rsidR="003A1AEA" w:rsidRDefault="003A1AEA">
      <w:pPr>
        <w:rPr>
          <w:ins w:id="33" w:author="Nick Gondek" w:date="2018-08-02T16:43:00Z"/>
          <w:rFonts w:ascii="Times New Roman" w:hAnsi="Times New Roman" w:cs="Times New Roman"/>
        </w:rPr>
      </w:pPr>
      <w:ins w:id="34" w:author="Nick Gondek" w:date="2018-08-02T16:43:00Z">
        <w:r>
          <w:rPr>
            <w:rFonts w:ascii="Times New Roman" w:hAnsi="Times New Roman" w:cs="Times New Roman"/>
          </w:rPr>
          <w:br w:type="page"/>
        </w:r>
      </w:ins>
    </w:p>
    <w:p w14:paraId="6A2DF6D4" w14:textId="66D62E56" w:rsidR="00795AFC" w:rsidRDefault="00795AFC" w:rsidP="00795AFC">
      <w:pPr>
        <w:spacing w:line="360" w:lineRule="auto"/>
        <w:rPr>
          <w:rFonts w:ascii="Times New Roman" w:hAnsi="Times New Roman" w:cs="Times New Roman"/>
        </w:rPr>
      </w:pPr>
      <w:r w:rsidRPr="00B23100">
        <w:rPr>
          <w:rFonts w:ascii="Times New Roman" w:hAnsi="Times New Roman" w:cs="Times New Roman"/>
        </w:rPr>
        <w:lastRenderedPageBreak/>
        <w:t xml:space="preserve">Figure </w:t>
      </w:r>
      <w:r>
        <w:rPr>
          <w:rFonts w:ascii="Times New Roman" w:hAnsi="Times New Roman" w:cs="Times New Roman"/>
        </w:rPr>
        <w:t>S3</w:t>
      </w:r>
      <w:r w:rsidRPr="00B23100">
        <w:rPr>
          <w:rFonts w:ascii="Times New Roman" w:hAnsi="Times New Roman" w:cs="Times New Roman"/>
        </w:rPr>
        <w:t xml:space="preserve">: Ratio of density estimates obtained using subsamples of the simulated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data set</w:t>
      </w:r>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Pr="00CB2315">
        <w:rPr>
          <w:rFonts w:ascii="Times New Roman" w:hAnsi="Times New Roman" w:cs="Times New Roman"/>
          <w:i/>
          <w:noProof/>
        </w:rPr>
        <w:t xml:space="preserve"> </w:t>
      </w:r>
      <w:r w:rsidRPr="005751F1">
        <w:rPr>
          <w:rFonts w:ascii="Times New Roman" w:hAnsi="Times New Roman" w:cs="Times New Roman"/>
          <w:noProof/>
        </w:rPr>
        <w:t>Boxes extend to the first and third quartiles of values, and whiskers extend to 1.5 times the interquartile range in either direction from the mean value</w:t>
      </w:r>
      <w:r>
        <w:rPr>
          <w:rFonts w:ascii="Times New Roman" w:hAnsi="Times New Roman" w:cs="Times New Roman"/>
          <w:noProof/>
        </w:rPr>
        <w:t>.</w:t>
      </w:r>
      <w:r>
        <w:rPr>
          <w:rFonts w:ascii="Times New Roman" w:hAnsi="Times New Roman" w:cs="Times New Roman"/>
        </w:rPr>
        <w:t xml:space="preserve"> </w:t>
      </w:r>
      <w:r w:rsidRPr="005B366C">
        <w:rPr>
          <w:rFonts w:ascii="Times New Roman" w:hAnsi="Times New Roman" w:cs="Times New Roman"/>
        </w:rPr>
        <w:t>S</w:t>
      </w:r>
      <w:r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Pr="00B23100">
        <w:rPr>
          <w:rFonts w:ascii="Times New Roman" w:hAnsi="Times New Roman" w:cs="Times New Roman"/>
        </w:rPr>
        <w:t xml:space="preserve"> Scenarios t1, t2, t3, and t8 did not include redundancy in sample deposition and did not exceed 550 samples deposited over 6 sampling periods in any simulation. All simulations included 30 individuals over 6 trapping periods.</w:t>
      </w:r>
      <w:r w:rsidRPr="00456A15">
        <w:t xml:space="preserve"> </w:t>
      </w:r>
      <w:r w:rsidRPr="00456A15">
        <w:rPr>
          <w:rFonts w:ascii="Times New Roman" w:hAnsi="Times New Roman" w:cs="Times New Roman"/>
        </w:rPr>
        <w:t>Data were subsampled using either Simple Random Sampling (SRS) or using an approach that gave preference to unique site-sessions, Site-Session Preferred (SPR).</w:t>
      </w:r>
      <w:r>
        <w:br/>
      </w:r>
      <w:commentRangeStart w:id="35"/>
      <w:commentRangeStart w:id="36"/>
      <w:r>
        <w:rPr>
          <w:noProof/>
        </w:rPr>
        <w:drawing>
          <wp:inline distT="0" distB="0" distL="0" distR="0" wp14:anchorId="00630EFE" wp14:editId="4BA29AF1">
            <wp:extent cx="5286375" cy="52863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86817" cy="5286817"/>
                    </a:xfrm>
                    <a:prstGeom prst="rect">
                      <a:avLst/>
                    </a:prstGeom>
                    <a:noFill/>
                    <a:ln>
                      <a:noFill/>
                    </a:ln>
                  </pic:spPr>
                </pic:pic>
              </a:graphicData>
            </a:graphic>
          </wp:inline>
        </w:drawing>
      </w:r>
      <w:commentRangeEnd w:id="35"/>
      <w:r w:rsidR="006434B8">
        <w:rPr>
          <w:rStyle w:val="CommentReference"/>
        </w:rPr>
        <w:commentReference w:id="35"/>
      </w:r>
      <w:commentRangeEnd w:id="36"/>
      <w:r w:rsidR="0039220E">
        <w:rPr>
          <w:rStyle w:val="CommentReference"/>
        </w:rPr>
        <w:commentReference w:id="36"/>
      </w:r>
    </w:p>
    <w:p w14:paraId="531784F0" w14:textId="303ACF67" w:rsidR="00456A15" w:rsidRDefault="007E794B" w:rsidP="00EA7BDE">
      <w:pPr>
        <w:pStyle w:val="Bibliography"/>
        <w:spacing w:line="360" w:lineRule="auto"/>
        <w:rPr>
          <w:rFonts w:ascii="Times New Roman" w:hAnsi="Times New Roman" w:cs="Times New Roman"/>
          <w:noProof/>
        </w:rPr>
      </w:pPr>
      <w:r w:rsidRPr="00D85430">
        <w:rPr>
          <w:rFonts w:ascii="Times New Roman" w:hAnsi="Times New Roman" w:cs="Times New Roman"/>
        </w:rPr>
        <w:lastRenderedPageBreak/>
        <w:t xml:space="preserve">Figure </w:t>
      </w:r>
      <w:r w:rsidR="00795AFC">
        <w:rPr>
          <w:rFonts w:ascii="Times New Roman" w:hAnsi="Times New Roman" w:cs="Times New Roman"/>
        </w:rPr>
        <w:t>S4</w:t>
      </w:r>
      <w:r w:rsidR="00D6736A">
        <w:rPr>
          <w:rFonts w:ascii="Times New Roman" w:hAnsi="Times New Roman" w:cs="Times New Roman"/>
        </w:rPr>
        <w:t>.</w:t>
      </w:r>
      <w:r w:rsidRPr="00D85430">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20808">
        <w:rPr>
          <w:rFonts w:ascii="Times New Roman" w:hAnsi="Times New Roman" w:cs="Times New Roman"/>
          <w:vertAlign w:val="subscript"/>
        </w:rPr>
        <w:t xml:space="preserve">0 </w:t>
      </w:r>
      <w:r w:rsidRPr="00D85430">
        <w:rPr>
          <w:rFonts w:ascii="Times New Roman" w:hAnsi="Times New Roman" w:cs="Times New Roman"/>
        </w:rPr>
        <w:t>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redundancy in sample deposition (t4, t5, t6, t7), and/or uneven distribution of activity centers (t7 and t8; Figure 4) with 30 individuals over 6 trapping periods</w:t>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Scenarios t1, t3 and t8 did not include redundancy in sample deposition and did not exceed 550 samples deposited over 6 sampling periods in any simulation.</w:t>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drawing>
          <wp:inline distT="0" distB="0" distL="0" distR="0" wp14:anchorId="5BE0F2E1" wp14:editId="511B45B0">
            <wp:extent cx="5972175" cy="5688439"/>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t="5382"/>
                    <a:stretch/>
                  </pic:blipFill>
                  <pic:spPr bwMode="auto">
                    <a:xfrm>
                      <a:off x="0" y="0"/>
                      <a:ext cx="5978410" cy="5694378"/>
                    </a:xfrm>
                    <a:prstGeom prst="rect">
                      <a:avLst/>
                    </a:prstGeom>
                    <a:noFill/>
                    <a:ln>
                      <a:noFill/>
                    </a:ln>
                    <a:extLst>
                      <a:ext uri="{53640926-AAD7-44D8-BBD7-CCE9431645EC}">
                        <a14:shadowObscured xmlns:a14="http://schemas.microsoft.com/office/drawing/2010/main"/>
                      </a:ext>
                    </a:extLst>
                  </pic:spPr>
                </pic:pic>
              </a:graphicData>
            </a:graphic>
          </wp:inline>
        </w:drawing>
      </w:r>
    </w:p>
    <w:p w14:paraId="5033554B" w14:textId="272AC545" w:rsidR="00A8589D" w:rsidRDefault="00445422" w:rsidP="00EA7BDE">
      <w:pPr>
        <w:spacing w:line="360" w:lineRule="auto"/>
        <w:rPr>
          <w:rFonts w:ascii="Times New Roman" w:hAnsi="Times New Roman" w:cs="Times New Roman"/>
        </w:rPr>
      </w:pPr>
      <w:r w:rsidRPr="000748F7">
        <w:rPr>
          <w:rFonts w:ascii="Times New Roman" w:hAnsi="Times New Roman" w:cs="Times New Roman"/>
        </w:rPr>
        <w:lastRenderedPageBreak/>
        <w:t xml:space="preserve">Figure </w:t>
      </w:r>
      <w:r w:rsidR="00795AFC">
        <w:rPr>
          <w:rFonts w:ascii="Times New Roman" w:hAnsi="Times New Roman" w:cs="Times New Roman"/>
        </w:rPr>
        <w:t>S5</w:t>
      </w:r>
      <w:r w:rsidR="00D6736A">
        <w:rPr>
          <w:rFonts w:ascii="Times New Roman" w:hAnsi="Times New Roman" w:cs="Times New Roman"/>
        </w:rPr>
        <w:t>.</w:t>
      </w:r>
      <w:r w:rsidRPr="000748F7">
        <w:rPr>
          <w:rFonts w:ascii="Times New Roman" w:hAnsi="Times New Roman" w:cs="Times New Roman"/>
        </w:rPr>
        <w:t xml:space="preserve"> </w:t>
      </w:r>
      <w:r w:rsidR="006174DD">
        <w:rPr>
          <w:rFonts w:ascii="Times New Roman" w:hAnsi="Times New Roman" w:cs="Times New Roman"/>
        </w:rPr>
        <w:t xml:space="preserve">Initial </w:t>
      </w:r>
      <w:r w:rsidR="002C5219">
        <w:rPr>
          <w:rFonts w:ascii="Times New Roman" w:hAnsi="Times New Roman" w:cs="Times New Roman"/>
        </w:rPr>
        <w:t>c</w:t>
      </w:r>
      <w:r w:rsidR="002C5219" w:rsidRPr="00D85430">
        <w:rPr>
          <w:rFonts w:ascii="Times New Roman" w:hAnsi="Times New Roman" w:cs="Times New Roman"/>
        </w:rPr>
        <w:t>apture probabilities</w:t>
      </w:r>
      <w:r w:rsidR="002967A0">
        <w:rPr>
          <w:rFonts w:ascii="Times New Roman" w:hAnsi="Times New Roman" w:cs="Times New Roman"/>
        </w:rPr>
        <w:t xml:space="preserve"> at 0 distance between the activity center and trap and when </w:t>
      </w:r>
      <w:proofErr w:type="spellStart"/>
      <w:r w:rsidR="002967A0">
        <w:rPr>
          <w:rFonts w:ascii="Times New Roman" w:hAnsi="Times New Roman" w:cs="Times New Roman"/>
        </w:rPr>
        <w:t>δ</w:t>
      </w:r>
      <w:proofErr w:type="gramStart"/>
      <w:r w:rsidR="002967A0">
        <w:rPr>
          <w:rFonts w:ascii="Times New Roman" w:hAnsi="Times New Roman" w:cs="Times New Roman"/>
          <w:vertAlign w:val="subscript"/>
        </w:rPr>
        <w:t>i</w:t>
      </w:r>
      <w:proofErr w:type="spellEnd"/>
      <w:r w:rsidR="002967A0">
        <w:rPr>
          <w:rFonts w:ascii="Times New Roman" w:hAnsi="Times New Roman" w:cs="Times New Roman"/>
          <w:vertAlign w:val="subscript"/>
        </w:rPr>
        <w:t xml:space="preserve"> </w:t>
      </w:r>
      <w:r w:rsidR="002967A0">
        <w:rPr>
          <w:rFonts w:ascii="Times New Roman" w:hAnsi="Times New Roman" w:cs="Times New Roman"/>
        </w:rPr>
        <w:t xml:space="preserve"> =</w:t>
      </w:r>
      <w:proofErr w:type="gramEnd"/>
      <w:r w:rsidR="002967A0">
        <w:rPr>
          <w:rFonts w:ascii="Times New Roman" w:hAnsi="Times New Roman" w:cs="Times New Roman"/>
        </w:rPr>
        <w:t xml:space="preserve"> 0</w:t>
      </w:r>
      <w:r w:rsidR="002C5219">
        <w:rPr>
          <w:rFonts w:ascii="Times New Roman" w:hAnsi="Times New Roman" w:cs="Times New Roman"/>
        </w:rPr>
        <w:t xml:space="preserve">, </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2C5219">
        <w:rPr>
          <w:rFonts w:ascii="Times New Roman" w:hAnsi="Times New Roman" w:cs="Times New Roman"/>
        </w:rPr>
        <w:t>,</w:t>
      </w:r>
      <w:r w:rsidR="002C5219" w:rsidRPr="00D85430">
        <w:rPr>
          <w:rFonts w:ascii="Times New Roman" w:hAnsi="Times New Roman" w:cs="Times New Roman"/>
        </w:rPr>
        <w:t xml:space="preserve"> </w:t>
      </w:r>
      <w:r w:rsidR="008E2F2B">
        <w:rPr>
          <w:rFonts w:ascii="Times New Roman" w:hAnsi="Times New Roman" w:cs="Times New Roman"/>
        </w:rPr>
        <w:t>and</w:t>
      </w:r>
      <w:r w:rsidR="00D70510">
        <w:rPr>
          <w:rFonts w:ascii="Times New Roman" w:hAnsi="Times New Roman" w:cs="Times New Roman"/>
        </w:rPr>
        <w:t xml:space="preserve"> trap specific</w:t>
      </w:r>
      <w:r w:rsidR="008E2F2B">
        <w:rPr>
          <w:rFonts w:ascii="Times New Roman" w:hAnsi="Times New Roman" w:cs="Times New Roman"/>
        </w:rPr>
        <w:t xml:space="preserve"> recapture </w:t>
      </w:r>
      <w:r w:rsidR="00D70510">
        <w:rPr>
          <w:rFonts w:ascii="Times New Roman" w:hAnsi="Times New Roman" w:cs="Times New Roman"/>
        </w:rPr>
        <w:t>probabilitie</w:t>
      </w:r>
      <w:r w:rsidR="002C5219">
        <w:rPr>
          <w:rFonts w:ascii="Times New Roman" w:hAnsi="Times New Roman" w:cs="Times New Roman"/>
        </w:rPr>
        <w:t xml:space="preserve">s, </w:t>
      </w:r>
      <m:oMath>
        <m:acc>
          <m:accPr>
            <m:ctrlPr>
              <w:rPr>
                <w:rFonts w:ascii="Cambria Math" w:hAnsi="Cambria Math" w:cs="Times New Roman"/>
              </w:rPr>
            </m:ctrlPr>
          </m:accPr>
          <m:e>
            <m:r>
              <w:rPr>
                <w:rFonts w:ascii="Cambria Math" w:hAnsi="Cambria Math" w:cs="Times New Roman"/>
              </w:rPr>
              <m:t>g</m:t>
            </m:r>
          </m:e>
        </m:acc>
      </m:oMath>
      <w:r w:rsidR="006174DD">
        <w:rPr>
          <w:rFonts w:ascii="Times New Roman" w:hAnsi="Times New Roman" w:cs="Times New Roman"/>
          <w:vertAlign w:val="subscript"/>
        </w:rPr>
        <w:t>bk</w:t>
      </w:r>
      <w:r w:rsidR="002C5219">
        <w:rPr>
          <w:rFonts w:ascii="Times New Roman" w:hAnsi="Times New Roman" w:cs="Times New Roman"/>
        </w:rPr>
        <w:t>,</w:t>
      </w:r>
      <m:oMath>
        <m:r>
          <m:rPr>
            <m:sty m:val="p"/>
          </m:rPr>
          <w:rPr>
            <w:rFonts w:ascii="Cambria Math" w:hAnsi="Cambria Math" w:cs="Times New Roman"/>
          </w:rPr>
          <m:t xml:space="preserve"> </m:t>
        </m:r>
      </m:oMath>
      <w:r w:rsidRPr="000748F7">
        <w:rPr>
          <w:rFonts w:ascii="Times New Roman" w:hAnsi="Times New Roman" w:cs="Times New Roman"/>
        </w:rPr>
        <w:t>versus subsampling type</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 xml:space="preserve">scenario </w:t>
      </w:r>
      <w:r w:rsidR="008E2F2B">
        <w:rPr>
          <w:rFonts w:ascii="Times New Roman" w:hAnsi="Times New Roman" w:cs="Times New Roman"/>
        </w:rPr>
        <w:t>using model g</w:t>
      </w:r>
      <w:r w:rsidR="008E2F2B" w:rsidRPr="000B197E">
        <w:rPr>
          <w:rFonts w:ascii="Times New Roman" w:hAnsi="Times New Roman" w:cs="Times New Roman"/>
          <w:vertAlign w:val="subscript"/>
        </w:rPr>
        <w:t>0</w:t>
      </w:r>
      <w:r w:rsidR="008E2F2B">
        <w:rPr>
          <w:rFonts w:ascii="Times New Roman" w:hAnsi="Times New Roman" w:cs="Times New Roman"/>
        </w:rPr>
        <w:t xml:space="preserve"> ~ b</w:t>
      </w:r>
      <w:r w:rsidR="008E2F2B" w:rsidRPr="000B197E">
        <w:rPr>
          <w:rFonts w:ascii="Times New Roman" w:hAnsi="Times New Roman" w:cs="Times New Roman"/>
          <w:vertAlign w:val="subscript"/>
        </w:rPr>
        <w:t>k</w:t>
      </w:r>
      <w:r w:rsidR="000B197E">
        <w:rPr>
          <w:rFonts w:ascii="Times New Roman" w:hAnsi="Times New Roman" w:cs="Times New Roman"/>
          <w:vertAlign w:val="subscript"/>
        </w:rPr>
        <w:t xml:space="preserve"> </w:t>
      </w:r>
      <w:r w:rsidR="000B197E">
        <w:rPr>
          <w:rFonts w:ascii="Times New Roman" w:hAnsi="Times New Roman" w:cs="Times New Roman"/>
        </w:rPr>
        <w:t>on the logit scale</w:t>
      </w:r>
      <w:r w:rsidR="007E794B">
        <w:rPr>
          <w:rFonts w:ascii="Times New Roman" w:hAnsi="Times New Roman" w:cs="Times New Roman"/>
        </w:rPr>
        <w:t>.</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2D1F54">
        <w:rPr>
          <w:rFonts w:ascii="Times New Roman" w:hAnsi="Times New Roman" w:cs="Times New Roman"/>
        </w:rPr>
        <w:t xml:space="preserve"> Horizontal lines represent simulation </w:t>
      </w:r>
      <w:r w:rsidR="000B197E">
        <w:rPr>
          <w:rFonts w:ascii="Times New Roman" w:hAnsi="Times New Roman" w:cs="Times New Roman"/>
        </w:rPr>
        <w:t>parameter values g</w:t>
      </w:r>
      <w:r w:rsidR="000B197E">
        <w:rPr>
          <w:rFonts w:ascii="Times New Roman" w:hAnsi="Times New Roman" w:cs="Times New Roman"/>
          <w:vertAlign w:val="subscript"/>
        </w:rPr>
        <w:t xml:space="preserve">0 </w:t>
      </w:r>
      <w:r w:rsidR="000B197E">
        <w:rPr>
          <w:rFonts w:ascii="Times New Roman" w:hAnsi="Times New Roman" w:cs="Times New Roman"/>
        </w:rPr>
        <w:t xml:space="preserve">= .5 and b = 1, as defined in Equation 3,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2D1F54">
        <w:rPr>
          <w:rFonts w:ascii="Times New Roman" w:hAnsi="Times New Roman" w:cs="Times New Roman"/>
        </w:rPr>
        <w:t>.</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w:t>
      </w:r>
      <w:bookmarkStart w:id="37" w:name="_GoBack"/>
      <w:bookmarkEnd w:id="37"/>
      <w:r w:rsidR="007E794B">
        <w:rPr>
          <w:rFonts w:ascii="Times New Roman" w:hAnsi="Times New Roman" w:cs="Times New Roman"/>
        </w:rPr>
        <w:t xml:space="preserve">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r w:rsidR="007E794B" w:rsidRPr="005751F1">
        <w:rPr>
          <w:rFonts w:ascii="Times New Roman" w:hAnsi="Times New Roman" w:cs="Times New Roman"/>
        </w:rPr>
        <w:t>.</w:t>
      </w:r>
      <w:r w:rsidR="00D70510">
        <w:rPr>
          <w:rFonts w:ascii="Times New Roman" w:hAnsi="Times New Roman" w:cs="Times New Roman"/>
        </w:rPr>
        <w:t xml:space="preserve"> </w:t>
      </w:r>
      <w:r w:rsidR="00B23100">
        <w:rPr>
          <w:rFonts w:ascii="Times New Roman" w:hAnsi="Times New Roman" w:cs="Times New Roman"/>
          <w:noProof/>
        </w:rPr>
        <w:t>All simulations included 30 individuals over 6 trapping periods.</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3E9637E2" w14:textId="46253945" w:rsidR="008F2518" w:rsidRPr="00445422" w:rsidRDefault="002D1F54" w:rsidP="000066AC">
      <w:commentRangeStart w:id="38"/>
      <w:commentRangeStart w:id="39"/>
      <w:r>
        <w:rPr>
          <w:noProof/>
        </w:rPr>
        <w:drawing>
          <wp:inline distT="0" distB="0" distL="0" distR="0" wp14:anchorId="2CE3A003" wp14:editId="2FFE8BF2">
            <wp:extent cx="4667250" cy="4667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667274" cy="4667274"/>
                    </a:xfrm>
                    <a:prstGeom prst="rect">
                      <a:avLst/>
                    </a:prstGeom>
                    <a:noFill/>
                    <a:ln>
                      <a:noFill/>
                    </a:ln>
                    <a:extLst>
                      <a:ext uri="{53640926-AAD7-44D8-BBD7-CCE9431645EC}">
                        <a14:shadowObscured xmlns:a14="http://schemas.microsoft.com/office/drawing/2010/main"/>
                      </a:ext>
                    </a:extLst>
                  </pic:spPr>
                </pic:pic>
              </a:graphicData>
            </a:graphic>
          </wp:inline>
        </w:drawing>
      </w:r>
      <w:commentRangeEnd w:id="38"/>
      <w:commentRangeEnd w:id="39"/>
      <w:r w:rsidR="0015757F">
        <w:rPr>
          <w:rStyle w:val="CommentReference"/>
        </w:rPr>
        <w:commentReference w:id="38"/>
      </w:r>
      <w:r w:rsidR="001355EB">
        <w:rPr>
          <w:rStyle w:val="CommentReference"/>
        </w:rPr>
        <w:commentReference w:id="39"/>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aren Noyce" w:date="2018-07-06T17:12:00Z" w:initials="KN">
    <w:p w14:paraId="4BE16B72" w14:textId="77777777" w:rsidR="000066AC" w:rsidRDefault="000066AC">
      <w:pPr>
        <w:pStyle w:val="CommentText"/>
      </w:pPr>
      <w:r>
        <w:rPr>
          <w:rStyle w:val="CommentReference"/>
        </w:rPr>
        <w:annotationRef/>
      </w:r>
      <w:r>
        <w:t>I don't know what format they want this, but you should indicate that I am now retired.</w:t>
      </w:r>
    </w:p>
  </w:comment>
  <w:comment w:id="1" w:author="Nick Gondek" w:date="2018-07-23T17:39:00Z" w:initials="NG">
    <w:p w14:paraId="21E3DF44" w14:textId="77777777" w:rsidR="000066AC" w:rsidRDefault="000066AC">
      <w:pPr>
        <w:pStyle w:val="CommentText"/>
      </w:pPr>
      <w:r>
        <w:rPr>
          <w:rStyle w:val="CommentReference"/>
        </w:rPr>
        <w:annotationRef/>
      </w:r>
      <w:r>
        <w:t>I’m not quite sure either – unfortunately, Wildlife Biology’s author guidelines are pretty brief and make no mention of it. (</w:t>
      </w:r>
      <w:r w:rsidRPr="00ED00D7">
        <w:t>http://www.wildlifebiology.org/authors/author-guidelines</w:t>
      </w:r>
      <w:r>
        <w:t>)</w:t>
      </w:r>
    </w:p>
  </w:comment>
  <w:comment w:id="2" w:author="JOHN FIEBERG" w:date="2018-07-25T08:46:00Z" w:initials="JF">
    <w:p w14:paraId="6E30DB19" w14:textId="3FDF7898" w:rsidR="000066AC" w:rsidRDefault="000066AC">
      <w:pPr>
        <w:pStyle w:val="CommentText"/>
      </w:pPr>
      <w:r>
        <w:rPr>
          <w:rStyle w:val="CommentReference"/>
        </w:rPr>
        <w:annotationRef/>
      </w:r>
      <w:r>
        <w:t>Not sure how best to do this, but this is probably sufficient for now (the journal will let us know if they want a different format).  And, perhaps Dave will have a suggestion.</w:t>
      </w:r>
    </w:p>
  </w:comment>
  <w:comment w:id="5" w:author="JOHN FIEBERG" w:date="2018-07-06T17:12:00Z" w:initials="JF">
    <w:p w14:paraId="3DF8E7EE" w14:textId="77777777" w:rsidR="000066AC" w:rsidRDefault="000066AC" w:rsidP="008939FB">
      <w:pPr>
        <w:pStyle w:val="CommentText"/>
      </w:pPr>
      <w:r>
        <w:rPr>
          <w:rStyle w:val="CommentReference"/>
        </w:rPr>
        <w:annotationRef/>
      </w:r>
      <w:r>
        <w:t>We may want to include one or more references post-2008.  Dave may be able to help here.</w:t>
      </w:r>
    </w:p>
  </w:comment>
  <w:comment w:id="6" w:author="JOHN FIEBERG" w:date="2018-07-06T17:12:00Z" w:initials="JF">
    <w:p w14:paraId="710128E5" w14:textId="77777777" w:rsidR="000066AC" w:rsidRDefault="000066AC" w:rsidP="008939FB">
      <w:pPr>
        <w:pStyle w:val="CommentText"/>
      </w:pPr>
      <w:r>
        <w:rPr>
          <w:rStyle w:val="CommentReference"/>
        </w:rPr>
        <w:annotationRef/>
      </w:r>
      <w:r>
        <w:t>We will want to include a study area section pertinent to the black bear data.  Dave and Karen should be able to help put that together.</w:t>
      </w:r>
    </w:p>
  </w:comment>
  <w:comment w:id="9" w:author="JOHN FIEBERG" w:date="2018-07-25T08:52:00Z" w:initials="JF">
    <w:p w14:paraId="52414FD0" w14:textId="558ABE07" w:rsidR="000066AC" w:rsidRDefault="000066AC">
      <w:pPr>
        <w:pStyle w:val="CommentText"/>
      </w:pPr>
      <w:r>
        <w:rPr>
          <w:rStyle w:val="CommentReference"/>
        </w:rPr>
        <w:annotationRef/>
      </w:r>
      <w:r>
        <w:t>Dave, please fill in.</w:t>
      </w:r>
    </w:p>
  </w:comment>
  <w:comment w:id="10" w:author="Karen Noyce" w:date="2018-07-06T17:12:00Z" w:initials="KN">
    <w:p w14:paraId="29D81F66" w14:textId="77777777" w:rsidR="000066AC" w:rsidRDefault="000066AC">
      <w:pPr>
        <w:pStyle w:val="CommentText"/>
      </w:pPr>
      <w:r>
        <w:rPr>
          <w:rStyle w:val="CommentReference"/>
        </w:rPr>
        <w:annotationRef/>
      </w:r>
      <w:r>
        <w:rPr>
          <w:rFonts w:ascii="Times New Roman" w:hAnsi="Times New Roman" w:cs="Times New Roman"/>
        </w:rPr>
        <w:t xml:space="preserve">Dave should choose the ref here </w:t>
      </w:r>
      <w:r>
        <w:rPr>
          <w:rStyle w:val="CommentReference"/>
        </w:rPr>
        <w:annotationRef/>
      </w:r>
    </w:p>
  </w:comment>
  <w:comment w:id="21" w:author="Nick Gondek" w:date="2018-07-23T18:35:00Z" w:initials="NG">
    <w:p w14:paraId="1A5934A8" w14:textId="77777777" w:rsidR="000066AC" w:rsidRDefault="000066AC">
      <w:pPr>
        <w:pStyle w:val="CommentText"/>
      </w:pPr>
      <w:r>
        <w:rPr>
          <w:rStyle w:val="CommentReference"/>
        </w:rPr>
        <w:annotationRef/>
      </w:r>
      <w:r>
        <w:t>Dave might have some in mind?</w:t>
      </w:r>
    </w:p>
    <w:p w14:paraId="6B45DF8E" w14:textId="77777777" w:rsidR="000066AC" w:rsidRDefault="000066AC">
      <w:pPr>
        <w:pStyle w:val="CommentText"/>
      </w:pPr>
    </w:p>
  </w:comment>
  <w:comment w:id="25" w:author="JOHN FIEBERG" w:date="2018-07-25T21:34:00Z" w:initials="JF">
    <w:p w14:paraId="2B5055DE" w14:textId="423AB2F8" w:rsidR="000066AC" w:rsidRDefault="000066AC">
      <w:pPr>
        <w:pStyle w:val="CommentText"/>
      </w:pPr>
      <w:r>
        <w:rPr>
          <w:rStyle w:val="CommentReference"/>
        </w:rPr>
        <w:annotationRef/>
      </w:r>
      <w:r>
        <w:t>These probably still need a close look.</w:t>
      </w:r>
    </w:p>
    <w:p w14:paraId="60F0B892" w14:textId="748D1E2A" w:rsidR="000066AC" w:rsidRDefault="000066AC">
      <w:pPr>
        <w:pStyle w:val="CommentText"/>
      </w:pPr>
    </w:p>
    <w:p w14:paraId="64CB26E5" w14:textId="071B5FB6" w:rsidR="000066AC" w:rsidRDefault="000066AC" w:rsidP="003F3B11">
      <w:pPr>
        <w:pStyle w:val="CommentText"/>
        <w:numPr>
          <w:ilvl w:val="0"/>
          <w:numId w:val="8"/>
        </w:numPr>
      </w:pPr>
      <w:r>
        <w:t>Check all the info to make sure correct</w:t>
      </w:r>
    </w:p>
    <w:p w14:paraId="4033704E" w14:textId="44CB279B" w:rsidR="000066AC" w:rsidRDefault="000066AC" w:rsidP="003F3B11">
      <w:pPr>
        <w:pStyle w:val="CommentText"/>
        <w:numPr>
          <w:ilvl w:val="0"/>
          <w:numId w:val="8"/>
        </w:numPr>
      </w:pPr>
      <w:r>
        <w:t>Make sure ordered correctly</w:t>
      </w:r>
    </w:p>
    <w:p w14:paraId="40BB303D" w14:textId="772C75D3" w:rsidR="000066AC" w:rsidRDefault="000066AC" w:rsidP="003F3B11">
      <w:pPr>
        <w:pStyle w:val="CommentText"/>
        <w:numPr>
          <w:ilvl w:val="0"/>
          <w:numId w:val="8"/>
        </w:numPr>
      </w:pPr>
      <w:r>
        <w:t>Check to make sure all of these are cited and that all citations in the main text show up here.</w:t>
      </w:r>
    </w:p>
    <w:p w14:paraId="7FB11E34" w14:textId="04D38F87" w:rsidR="000066AC" w:rsidRDefault="000066AC" w:rsidP="00A80243">
      <w:pPr>
        <w:pStyle w:val="CommentText"/>
      </w:pPr>
    </w:p>
    <w:p w14:paraId="71B5F503" w14:textId="77777777" w:rsidR="000066AC" w:rsidRPr="00A80243" w:rsidRDefault="000066AC"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Titles of journals should be abbreviated following Biological Abstracts. If in doubt, give the title in full. Do not refer to unpublished material. </w:t>
      </w:r>
    </w:p>
    <w:p w14:paraId="6C85715F" w14:textId="72E2F3CB" w:rsidR="000066AC" w:rsidRDefault="000066AC" w:rsidP="00A80243">
      <w:pPr>
        <w:shd w:val="clear" w:color="auto" w:fill="FFFFFF"/>
        <w:spacing w:before="100" w:beforeAutospacing="1" w:after="100" w:afterAutospacing="1"/>
        <w:rPr>
          <w:rFonts w:ascii="Arial" w:eastAsia="Times New Roman" w:hAnsi="Arial" w:cs="Arial"/>
          <w:color w:val="222222"/>
        </w:rPr>
      </w:pPr>
      <w:r w:rsidRPr="00A80243">
        <w:rPr>
          <w:rFonts w:ascii="Arial" w:eastAsia="Times New Roman" w:hAnsi="Arial" w:cs="Arial"/>
          <w:color w:val="222222"/>
        </w:rPr>
        <w:t xml:space="preserve">The list of references should be arranged alphabetically on authors' names and chronologically per author. If the author's name is also mentioned with co-authors the following order should be used: publications of the single author, arranged chronologically - publications of the same author with one co-author, arranged chronologically - publications of the author with more than one co-author, arranged chronologically. Publications by the same author(s) in the same year </w:t>
      </w:r>
      <w:proofErr w:type="spellStart"/>
      <w:r w:rsidRPr="00A80243">
        <w:rPr>
          <w:rFonts w:ascii="Arial" w:eastAsia="Times New Roman" w:hAnsi="Arial" w:cs="Arial"/>
          <w:color w:val="222222"/>
        </w:rPr>
        <w:t>shoul</w:t>
      </w:r>
      <w:proofErr w:type="spellEnd"/>
      <w:r w:rsidRPr="00A80243">
        <w:rPr>
          <w:rFonts w:ascii="Arial" w:eastAsia="Times New Roman" w:hAnsi="Arial" w:cs="Arial"/>
          <w:color w:val="222222"/>
        </w:rPr>
        <w:t xml:space="preserve"> be listed as 2004a, 2004b, etc. Reference lists not conforming to this format will be returned for revision.</w:t>
      </w:r>
    </w:p>
    <w:p w14:paraId="07AFA670" w14:textId="0369B3A4" w:rsidR="000066AC" w:rsidRDefault="000066AC" w:rsidP="00A80243">
      <w:pPr>
        <w:shd w:val="clear" w:color="auto" w:fill="FFFFFF"/>
        <w:spacing w:before="100" w:beforeAutospacing="1" w:after="100" w:afterAutospacing="1"/>
        <w:rPr>
          <w:rFonts w:ascii="Arial" w:eastAsia="Times New Roman" w:hAnsi="Arial" w:cs="Arial"/>
          <w:color w:val="222222"/>
        </w:rPr>
      </w:pPr>
    </w:p>
    <w:p w14:paraId="091D5267" w14:textId="2EFC1C18" w:rsidR="000066AC" w:rsidRPr="00A80243" w:rsidRDefault="000066AC" w:rsidP="00A80243">
      <w:pPr>
        <w:shd w:val="clear" w:color="auto" w:fill="FFFFFF"/>
        <w:spacing w:before="100" w:beforeAutospacing="1" w:after="100" w:afterAutospacing="1"/>
        <w:rPr>
          <w:rFonts w:ascii="Arial" w:eastAsia="Times New Roman" w:hAnsi="Arial" w:cs="Arial"/>
          <w:color w:val="222222"/>
        </w:rPr>
      </w:pPr>
      <w:r>
        <w:rPr>
          <w:rFonts w:ascii="Arial" w:eastAsia="Times New Roman" w:hAnsi="Arial" w:cs="Arial"/>
          <w:color w:val="222222"/>
        </w:rPr>
        <w:t xml:space="preserve">Look too at their format </w:t>
      </w:r>
      <w:proofErr w:type="spellStart"/>
      <w:r>
        <w:rPr>
          <w:rFonts w:ascii="Arial" w:eastAsia="Times New Roman" w:hAnsi="Arial" w:cs="Arial"/>
          <w:color w:val="222222"/>
        </w:rPr>
        <w:t>tilte</w:t>
      </w:r>
      <w:proofErr w:type="spellEnd"/>
      <w:r>
        <w:rPr>
          <w:rFonts w:ascii="Arial" w:eastAsia="Times New Roman" w:hAnsi="Arial" w:cs="Arial"/>
          <w:color w:val="222222"/>
        </w:rPr>
        <w:t>. – journal vol: 1-2.</w:t>
      </w:r>
    </w:p>
    <w:p w14:paraId="4335EABC" w14:textId="77777777" w:rsidR="000066AC" w:rsidRDefault="000066AC" w:rsidP="00A80243">
      <w:pPr>
        <w:pStyle w:val="CommentText"/>
      </w:pPr>
    </w:p>
  </w:comment>
  <w:comment w:id="28" w:author="JOHN FIEBERG" w:date="2018-07-25T21:34:00Z" w:initials="JF">
    <w:p w14:paraId="3A2D856C" w14:textId="57A7D5B5" w:rsidR="000066AC" w:rsidRDefault="000066AC">
      <w:pPr>
        <w:pStyle w:val="CommentText"/>
      </w:pPr>
      <w:r>
        <w:rPr>
          <w:rStyle w:val="CommentReference"/>
        </w:rPr>
        <w:annotationRef/>
      </w:r>
      <w:r>
        <w:t>Journal?</w:t>
      </w:r>
    </w:p>
  </w:comment>
  <w:comment w:id="29" w:author="Nick Gondek" w:date="2018-07-31T17:34:00Z" w:initials="NG">
    <w:p w14:paraId="73C45DD3" w14:textId="3EFE756E" w:rsidR="000066AC" w:rsidRDefault="000066AC">
      <w:pPr>
        <w:pStyle w:val="CommentText"/>
      </w:pPr>
      <w:r>
        <w:rPr>
          <w:rStyle w:val="CommentReference"/>
        </w:rPr>
        <w:annotationRef/>
      </w:r>
      <w:r>
        <w:t xml:space="preserve">This is pre-print on </w:t>
      </w:r>
      <w:proofErr w:type="spellStart"/>
      <w:r>
        <w:t>BioXRiv</w:t>
      </w:r>
      <w:proofErr w:type="spellEnd"/>
      <w:r>
        <w:t xml:space="preserve"> (Reminds me that I need to look into that…) so I am unsure what to put. </w:t>
      </w:r>
    </w:p>
  </w:comment>
  <w:comment w:id="30" w:author="JOHN FIEBERG" w:date="2018-07-25T21:39:00Z" w:initials="JF">
    <w:p w14:paraId="50228419" w14:textId="219BE114" w:rsidR="000066AC" w:rsidRDefault="000066AC">
      <w:pPr>
        <w:pStyle w:val="CommentText"/>
      </w:pPr>
      <w:r>
        <w:rPr>
          <w:rStyle w:val="CommentReference"/>
        </w:rPr>
        <w:annotationRef/>
      </w:r>
      <w:r>
        <w:t>accessed date. Update too?</w:t>
      </w:r>
    </w:p>
  </w:comment>
  <w:comment w:id="31" w:author="Nick Gondek" w:date="2018-07-31T17:56:00Z" w:initials="NG">
    <w:p w14:paraId="1601F04F" w14:textId="432E3C8F" w:rsidR="000066AC" w:rsidRDefault="000066AC">
      <w:pPr>
        <w:pStyle w:val="CommentText"/>
      </w:pPr>
      <w:r>
        <w:rPr>
          <w:rStyle w:val="CommentReference"/>
        </w:rPr>
        <w:annotationRef/>
      </w:r>
      <w:r>
        <w:t>Surely we could just update this to R Core team 2018, but isn’t it weird to have the accessed date be 3 years prior?</w:t>
      </w:r>
    </w:p>
  </w:comment>
  <w:comment w:id="32" w:author="JOHN FIEBERG" w:date="2018-08-03T12:55:00Z" w:initials="JF">
    <w:p w14:paraId="4CA466C4" w14:textId="35ADC53E" w:rsidR="000066AC" w:rsidRDefault="000066AC">
      <w:pPr>
        <w:pStyle w:val="CommentText"/>
      </w:pPr>
      <w:r>
        <w:rPr>
          <w:rStyle w:val="CommentReference"/>
        </w:rPr>
        <w:annotationRef/>
      </w:r>
      <w:r>
        <w:t>I like this too.</w:t>
      </w:r>
    </w:p>
  </w:comment>
  <w:comment w:id="35" w:author="JOHN FIEBERG" w:date="2018-08-03T13:06:00Z" w:initials="JF">
    <w:p w14:paraId="71DE50BC" w14:textId="6CDA5178" w:rsidR="000066AC" w:rsidRDefault="000066AC">
      <w:pPr>
        <w:pStyle w:val="CommentText"/>
      </w:pPr>
      <w:r>
        <w:rPr>
          <w:rStyle w:val="CommentReference"/>
        </w:rPr>
        <w:annotationRef/>
      </w:r>
      <w:r>
        <w:t xml:space="preserve">Consider letting the scales be free – the bottom panels are so scrunched that it is difficult to compare SRS and SPR.   </w:t>
      </w:r>
    </w:p>
  </w:comment>
  <w:comment w:id="36" w:author="Nick Gondek" w:date="2018-08-11T17:28:00Z" w:initials="NG">
    <w:p w14:paraId="035E884C" w14:textId="55EDCA37" w:rsidR="0039220E" w:rsidRDefault="0039220E">
      <w:pPr>
        <w:pStyle w:val="CommentText"/>
      </w:pPr>
      <w:r>
        <w:rPr>
          <w:rStyle w:val="CommentReference"/>
        </w:rPr>
        <w:annotationRef/>
      </w:r>
      <w:r>
        <w:t xml:space="preserve">Here it is with free y scales…. But it doesn’t look that much different since there are enough outliers to force the scales wide enough to scrunch the bars. </w:t>
      </w:r>
      <w:r>
        <w:rPr>
          <w:noProof/>
        </w:rPr>
        <w:drawing>
          <wp:inline distT="0" distB="0" distL="0" distR="0" wp14:anchorId="16A17604" wp14:editId="5EF7726E">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comment>
  <w:comment w:id="38" w:author="Nick Gondek" w:date="2018-08-11T16:47:00Z" w:initials="NG">
    <w:p w14:paraId="0365E43F" w14:textId="77777777" w:rsidR="000066AC" w:rsidRDefault="000066AC">
      <w:pPr>
        <w:pStyle w:val="CommentText"/>
      </w:pPr>
      <w:r>
        <w:rPr>
          <w:rStyle w:val="CommentReference"/>
        </w:rPr>
        <w:annotationRef/>
      </w:r>
      <w:r>
        <w:t xml:space="preserve">Like this? As is, the horizontal lines are the parameter </w:t>
      </w:r>
      <w:proofErr w:type="gramStart"/>
      <w:r>
        <w:t>values</w:t>
      </w:r>
      <w:proofErr w:type="gramEnd"/>
      <w:r>
        <w:t xml:space="preserve"> so I feel like we are comparing relative to the parameters, but here is the ratio version: </w:t>
      </w:r>
    </w:p>
    <w:p w14:paraId="64EBF5E7" w14:textId="77777777" w:rsidR="000066AC" w:rsidRDefault="000066AC">
      <w:pPr>
        <w:pStyle w:val="CommentText"/>
      </w:pPr>
    </w:p>
    <w:p w14:paraId="17A2AF92" w14:textId="41D6BB43" w:rsidR="000066AC" w:rsidRDefault="000066AC">
      <w:pPr>
        <w:pStyle w:val="CommentText"/>
      </w:pPr>
      <w:r>
        <w:rPr>
          <w:noProof/>
        </w:rPr>
        <w:drawing>
          <wp:inline distT="0" distB="0" distL="0" distR="0" wp14:anchorId="408B26B2" wp14:editId="39490878">
            <wp:extent cx="5943600" cy="594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comment>
  <w:comment w:id="39" w:author="JOHN FIEBERG" w:date="2018-08-03T13:08:00Z" w:initials="JF">
    <w:p w14:paraId="247B0319" w14:textId="0248796A" w:rsidR="000066AC" w:rsidRDefault="000066AC">
      <w:pPr>
        <w:pStyle w:val="CommentText"/>
      </w:pPr>
      <w:r>
        <w:rPr>
          <w:rStyle w:val="CommentReference"/>
        </w:rPr>
        <w:annotationRef/>
      </w:r>
      <w:r>
        <w:t>Consider showing g0 and bk estimates relative to (go and 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BE16B72" w15:done="0"/>
  <w15:commentEx w15:paraId="21E3DF44" w15:paraIdParent="4BE16B72" w15:done="0"/>
  <w15:commentEx w15:paraId="6E30DB19" w15:done="0"/>
  <w15:commentEx w15:paraId="3DF8E7EE" w15:done="0"/>
  <w15:commentEx w15:paraId="710128E5" w15:done="0"/>
  <w15:commentEx w15:paraId="52414FD0" w15:done="0"/>
  <w15:commentEx w15:paraId="29D81F66" w15:done="0"/>
  <w15:commentEx w15:paraId="6B45DF8E" w15:done="0"/>
  <w15:commentEx w15:paraId="4335EABC" w15:done="0"/>
  <w15:commentEx w15:paraId="3A2D856C" w15:done="0"/>
  <w15:commentEx w15:paraId="73C45DD3" w15:paraIdParent="3A2D856C" w15:done="0"/>
  <w15:commentEx w15:paraId="50228419" w15:done="0"/>
  <w15:commentEx w15:paraId="1601F04F" w15:paraIdParent="50228419" w15:done="0"/>
  <w15:commentEx w15:paraId="4CA466C4" w15:done="0"/>
  <w15:commentEx w15:paraId="71DE50BC" w15:done="0"/>
  <w15:commentEx w15:paraId="035E884C" w15:paraIdParent="71DE50BC" w15:done="0"/>
  <w15:commentEx w15:paraId="17A2AF92" w15:done="0"/>
  <w15:commentEx w15:paraId="247B03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16B72" w16cid:durableId="1F00915D"/>
  <w16cid:commentId w16cid:paraId="21E3DF44" w16cid:durableId="1F009186"/>
  <w16cid:commentId w16cid:paraId="6E30DB19" w16cid:durableId="1F09CA7C"/>
  <w16cid:commentId w16cid:paraId="3DF8E7EE" w16cid:durableId="1F00915E"/>
  <w16cid:commentId w16cid:paraId="710128E5" w16cid:durableId="1F009160"/>
  <w16cid:commentId w16cid:paraId="52414FD0" w16cid:durableId="1F09CA7F"/>
  <w16cid:commentId w16cid:paraId="29D81F66" w16cid:durableId="1F009162"/>
  <w16cid:commentId w16cid:paraId="6B45DF8E" w16cid:durableId="1F009E76"/>
  <w16cid:commentId w16cid:paraId="4335EABC" w16cid:durableId="1F19855C"/>
  <w16cid:commentId w16cid:paraId="3A2D856C" w16cid:durableId="1F09CAA2"/>
  <w16cid:commentId w16cid:paraId="73C45DD3" w16cid:durableId="1F0B1C33"/>
  <w16cid:commentId w16cid:paraId="50228419" w16cid:durableId="1F09CAAA"/>
  <w16cid:commentId w16cid:paraId="1601F04F" w16cid:durableId="1F0B2165"/>
  <w16cid:commentId w16cid:paraId="4CA466C4" w16cid:durableId="1F198564"/>
  <w16cid:commentId w16cid:paraId="71DE50BC" w16cid:durableId="1F198566"/>
  <w16cid:commentId w16cid:paraId="035E884C" w16cid:durableId="1F199B59"/>
  <w16cid:commentId w16cid:paraId="17A2AF92" w16cid:durableId="1F1991BF"/>
  <w16cid:commentId w16cid:paraId="247B0319" w16cid:durableId="1F1985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98209" w14:textId="77777777" w:rsidR="00EF3460" w:rsidRDefault="00EF3460">
      <w:pPr>
        <w:spacing w:after="0"/>
      </w:pPr>
      <w:r>
        <w:separator/>
      </w:r>
    </w:p>
  </w:endnote>
  <w:endnote w:type="continuationSeparator" w:id="0">
    <w:p w14:paraId="663FE88A" w14:textId="77777777" w:rsidR="00EF3460" w:rsidRDefault="00EF34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85ED3" w14:textId="77777777" w:rsidR="00EF3460" w:rsidRDefault="00EF3460">
      <w:r>
        <w:separator/>
      </w:r>
    </w:p>
  </w:footnote>
  <w:footnote w:type="continuationSeparator" w:id="0">
    <w:p w14:paraId="2EC8147B" w14:textId="77777777" w:rsidR="00EF3460" w:rsidRDefault="00EF3460">
      <w:r>
        <w:continuationSeparator/>
      </w:r>
    </w:p>
  </w:footnote>
  <w:footnote w:id="1">
    <w:p w14:paraId="52744DA6" w14:textId="77777777" w:rsidR="000066AC" w:rsidRDefault="000066AC"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0066AC" w:rsidRDefault="000066AC" w:rsidP="00C22C4A">
      <w:pPr>
        <w:pStyle w:val="FootnoteText"/>
      </w:pPr>
    </w:p>
  </w:footnote>
  <w:footnote w:id="2">
    <w:p w14:paraId="20CE2A1F" w14:textId="77777777" w:rsidR="000066AC" w:rsidRDefault="000066AC"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Gondek">
    <w15:presenceInfo w15:providerId="Windows Live" w15:userId="44a32fb9f4d60b3a"/>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4CE"/>
    <w:rsid w:val="00001958"/>
    <w:rsid w:val="00003653"/>
    <w:rsid w:val="000066AC"/>
    <w:rsid w:val="00011C8B"/>
    <w:rsid w:val="0001644A"/>
    <w:rsid w:val="000171DF"/>
    <w:rsid w:val="000176C1"/>
    <w:rsid w:val="00020CAC"/>
    <w:rsid w:val="00020D4B"/>
    <w:rsid w:val="00020F5B"/>
    <w:rsid w:val="00022DD5"/>
    <w:rsid w:val="0002495B"/>
    <w:rsid w:val="000306C8"/>
    <w:rsid w:val="00031A27"/>
    <w:rsid w:val="0004569E"/>
    <w:rsid w:val="00051C92"/>
    <w:rsid w:val="00052D4C"/>
    <w:rsid w:val="00053454"/>
    <w:rsid w:val="00054DEE"/>
    <w:rsid w:val="00055021"/>
    <w:rsid w:val="00057159"/>
    <w:rsid w:val="00060005"/>
    <w:rsid w:val="00061FA0"/>
    <w:rsid w:val="00064980"/>
    <w:rsid w:val="00066437"/>
    <w:rsid w:val="000748F7"/>
    <w:rsid w:val="00075C6F"/>
    <w:rsid w:val="00076E86"/>
    <w:rsid w:val="0008243D"/>
    <w:rsid w:val="00083852"/>
    <w:rsid w:val="0008386C"/>
    <w:rsid w:val="00085816"/>
    <w:rsid w:val="000860DC"/>
    <w:rsid w:val="000919B0"/>
    <w:rsid w:val="00095292"/>
    <w:rsid w:val="00097F8E"/>
    <w:rsid w:val="000A0EF2"/>
    <w:rsid w:val="000A1EFF"/>
    <w:rsid w:val="000A45C6"/>
    <w:rsid w:val="000A4786"/>
    <w:rsid w:val="000A5338"/>
    <w:rsid w:val="000A68B2"/>
    <w:rsid w:val="000B197E"/>
    <w:rsid w:val="000B4BA5"/>
    <w:rsid w:val="000B7059"/>
    <w:rsid w:val="000C3BE1"/>
    <w:rsid w:val="000C4689"/>
    <w:rsid w:val="000C7739"/>
    <w:rsid w:val="000D269E"/>
    <w:rsid w:val="000D7957"/>
    <w:rsid w:val="000E2818"/>
    <w:rsid w:val="000E3BDC"/>
    <w:rsid w:val="000E5B13"/>
    <w:rsid w:val="000E6CCC"/>
    <w:rsid w:val="000F10CC"/>
    <w:rsid w:val="000F165D"/>
    <w:rsid w:val="000F3753"/>
    <w:rsid w:val="000F5E08"/>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2A4A"/>
    <w:rsid w:val="001355EB"/>
    <w:rsid w:val="00135750"/>
    <w:rsid w:val="00144459"/>
    <w:rsid w:val="001452E4"/>
    <w:rsid w:val="0014747B"/>
    <w:rsid w:val="001516F8"/>
    <w:rsid w:val="00152197"/>
    <w:rsid w:val="0015757F"/>
    <w:rsid w:val="00157665"/>
    <w:rsid w:val="001604C1"/>
    <w:rsid w:val="001623B1"/>
    <w:rsid w:val="00163450"/>
    <w:rsid w:val="001635DB"/>
    <w:rsid w:val="0017436A"/>
    <w:rsid w:val="00175546"/>
    <w:rsid w:val="0017637A"/>
    <w:rsid w:val="00177401"/>
    <w:rsid w:val="0018082E"/>
    <w:rsid w:val="00181410"/>
    <w:rsid w:val="00184EBB"/>
    <w:rsid w:val="001850FC"/>
    <w:rsid w:val="00186057"/>
    <w:rsid w:val="00186427"/>
    <w:rsid w:val="001925B8"/>
    <w:rsid w:val="001A02AB"/>
    <w:rsid w:val="001A13BD"/>
    <w:rsid w:val="001A489F"/>
    <w:rsid w:val="001A4E71"/>
    <w:rsid w:val="001A64C1"/>
    <w:rsid w:val="001A6CEE"/>
    <w:rsid w:val="001B0FFD"/>
    <w:rsid w:val="001B1A16"/>
    <w:rsid w:val="001B30BE"/>
    <w:rsid w:val="001B365F"/>
    <w:rsid w:val="001B37A4"/>
    <w:rsid w:val="001C0326"/>
    <w:rsid w:val="001C633E"/>
    <w:rsid w:val="001C680B"/>
    <w:rsid w:val="001D1289"/>
    <w:rsid w:val="001D179A"/>
    <w:rsid w:val="001D2D68"/>
    <w:rsid w:val="001D7115"/>
    <w:rsid w:val="001E5567"/>
    <w:rsid w:val="001E74A1"/>
    <w:rsid w:val="001E7618"/>
    <w:rsid w:val="001F27C9"/>
    <w:rsid w:val="001F2F29"/>
    <w:rsid w:val="001F396A"/>
    <w:rsid w:val="001F6097"/>
    <w:rsid w:val="001F65F4"/>
    <w:rsid w:val="001F744B"/>
    <w:rsid w:val="00205642"/>
    <w:rsid w:val="002059F9"/>
    <w:rsid w:val="00207577"/>
    <w:rsid w:val="00210894"/>
    <w:rsid w:val="002169B0"/>
    <w:rsid w:val="0021733A"/>
    <w:rsid w:val="0021744D"/>
    <w:rsid w:val="00220808"/>
    <w:rsid w:val="0022165A"/>
    <w:rsid w:val="00221D17"/>
    <w:rsid w:val="00221D75"/>
    <w:rsid w:val="00227480"/>
    <w:rsid w:val="00230C90"/>
    <w:rsid w:val="00245644"/>
    <w:rsid w:val="00247F7B"/>
    <w:rsid w:val="00257040"/>
    <w:rsid w:val="002578FC"/>
    <w:rsid w:val="002649C7"/>
    <w:rsid w:val="00266254"/>
    <w:rsid w:val="00270E80"/>
    <w:rsid w:val="00272418"/>
    <w:rsid w:val="00274B25"/>
    <w:rsid w:val="00275627"/>
    <w:rsid w:val="00281F92"/>
    <w:rsid w:val="002924D1"/>
    <w:rsid w:val="002936B8"/>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1F54"/>
    <w:rsid w:val="002D6C62"/>
    <w:rsid w:val="002D735F"/>
    <w:rsid w:val="002E133E"/>
    <w:rsid w:val="002E7958"/>
    <w:rsid w:val="002F4438"/>
    <w:rsid w:val="002F50F4"/>
    <w:rsid w:val="00300668"/>
    <w:rsid w:val="003046EB"/>
    <w:rsid w:val="003053BB"/>
    <w:rsid w:val="00305793"/>
    <w:rsid w:val="00312A9F"/>
    <w:rsid w:val="003134DC"/>
    <w:rsid w:val="00315392"/>
    <w:rsid w:val="0031696C"/>
    <w:rsid w:val="0032231A"/>
    <w:rsid w:val="00324723"/>
    <w:rsid w:val="00337B1F"/>
    <w:rsid w:val="003438B5"/>
    <w:rsid w:val="00343B84"/>
    <w:rsid w:val="00352CEB"/>
    <w:rsid w:val="00357080"/>
    <w:rsid w:val="00357655"/>
    <w:rsid w:val="00360377"/>
    <w:rsid w:val="00363DA8"/>
    <w:rsid w:val="0036470E"/>
    <w:rsid w:val="0036520F"/>
    <w:rsid w:val="0036582C"/>
    <w:rsid w:val="00367ABD"/>
    <w:rsid w:val="00367CE7"/>
    <w:rsid w:val="0037043A"/>
    <w:rsid w:val="00371112"/>
    <w:rsid w:val="00372FB6"/>
    <w:rsid w:val="003738B8"/>
    <w:rsid w:val="0037515C"/>
    <w:rsid w:val="00376709"/>
    <w:rsid w:val="00376EE0"/>
    <w:rsid w:val="00381C45"/>
    <w:rsid w:val="00382B48"/>
    <w:rsid w:val="00383C89"/>
    <w:rsid w:val="0038597E"/>
    <w:rsid w:val="0038778A"/>
    <w:rsid w:val="003879EA"/>
    <w:rsid w:val="00391808"/>
    <w:rsid w:val="0039220E"/>
    <w:rsid w:val="00392415"/>
    <w:rsid w:val="00392DBA"/>
    <w:rsid w:val="00392E3A"/>
    <w:rsid w:val="00396772"/>
    <w:rsid w:val="00397752"/>
    <w:rsid w:val="003A14C2"/>
    <w:rsid w:val="003A1AEA"/>
    <w:rsid w:val="003A1D80"/>
    <w:rsid w:val="003A2923"/>
    <w:rsid w:val="003A45F7"/>
    <w:rsid w:val="003A63C6"/>
    <w:rsid w:val="003B5581"/>
    <w:rsid w:val="003C0145"/>
    <w:rsid w:val="003C18B1"/>
    <w:rsid w:val="003C2214"/>
    <w:rsid w:val="003C3675"/>
    <w:rsid w:val="003C5884"/>
    <w:rsid w:val="003C6CDF"/>
    <w:rsid w:val="003D6F4B"/>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31C0C"/>
    <w:rsid w:val="0043763D"/>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908F8"/>
    <w:rsid w:val="004A0057"/>
    <w:rsid w:val="004A4058"/>
    <w:rsid w:val="004A7B3A"/>
    <w:rsid w:val="004B0964"/>
    <w:rsid w:val="004B10DB"/>
    <w:rsid w:val="004B5B4B"/>
    <w:rsid w:val="004B736E"/>
    <w:rsid w:val="004C012C"/>
    <w:rsid w:val="004C1866"/>
    <w:rsid w:val="004C1E21"/>
    <w:rsid w:val="004C3FF5"/>
    <w:rsid w:val="004D0782"/>
    <w:rsid w:val="004D7195"/>
    <w:rsid w:val="004E08AC"/>
    <w:rsid w:val="004E188B"/>
    <w:rsid w:val="004E29B3"/>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4CDE"/>
    <w:rsid w:val="005274EB"/>
    <w:rsid w:val="0054074F"/>
    <w:rsid w:val="00540A2F"/>
    <w:rsid w:val="00540F5C"/>
    <w:rsid w:val="00541677"/>
    <w:rsid w:val="00550B11"/>
    <w:rsid w:val="00550FF2"/>
    <w:rsid w:val="00552F9D"/>
    <w:rsid w:val="0055477A"/>
    <w:rsid w:val="0056345E"/>
    <w:rsid w:val="00570501"/>
    <w:rsid w:val="005751F1"/>
    <w:rsid w:val="00581267"/>
    <w:rsid w:val="00585CBF"/>
    <w:rsid w:val="00590D07"/>
    <w:rsid w:val="00591D7A"/>
    <w:rsid w:val="00594D5B"/>
    <w:rsid w:val="005A0B0A"/>
    <w:rsid w:val="005A2523"/>
    <w:rsid w:val="005A2EEC"/>
    <w:rsid w:val="005A3EB2"/>
    <w:rsid w:val="005A3ED7"/>
    <w:rsid w:val="005A5298"/>
    <w:rsid w:val="005A6EA7"/>
    <w:rsid w:val="005B366C"/>
    <w:rsid w:val="005C01D1"/>
    <w:rsid w:val="005C2723"/>
    <w:rsid w:val="005C4C86"/>
    <w:rsid w:val="005C54EA"/>
    <w:rsid w:val="005C7B10"/>
    <w:rsid w:val="005D02F8"/>
    <w:rsid w:val="005D142A"/>
    <w:rsid w:val="005D1E03"/>
    <w:rsid w:val="005D1F74"/>
    <w:rsid w:val="005D2678"/>
    <w:rsid w:val="005D46B5"/>
    <w:rsid w:val="005D5CDD"/>
    <w:rsid w:val="005D5D07"/>
    <w:rsid w:val="005D73D5"/>
    <w:rsid w:val="005D74CB"/>
    <w:rsid w:val="005D7C94"/>
    <w:rsid w:val="005E069A"/>
    <w:rsid w:val="005E3F2B"/>
    <w:rsid w:val="005E7600"/>
    <w:rsid w:val="005F02F2"/>
    <w:rsid w:val="005F4DE4"/>
    <w:rsid w:val="006070CC"/>
    <w:rsid w:val="00613E1A"/>
    <w:rsid w:val="00615C1F"/>
    <w:rsid w:val="006173F8"/>
    <w:rsid w:val="006174DD"/>
    <w:rsid w:val="00623139"/>
    <w:rsid w:val="0062558D"/>
    <w:rsid w:val="00625811"/>
    <w:rsid w:val="00625DFC"/>
    <w:rsid w:val="006306CC"/>
    <w:rsid w:val="00631159"/>
    <w:rsid w:val="0063146D"/>
    <w:rsid w:val="006314A6"/>
    <w:rsid w:val="00632A76"/>
    <w:rsid w:val="00633359"/>
    <w:rsid w:val="00633A30"/>
    <w:rsid w:val="006434B8"/>
    <w:rsid w:val="0064637E"/>
    <w:rsid w:val="00646587"/>
    <w:rsid w:val="0065241F"/>
    <w:rsid w:val="00652EF8"/>
    <w:rsid w:val="00653EBC"/>
    <w:rsid w:val="00654E47"/>
    <w:rsid w:val="00656961"/>
    <w:rsid w:val="0066248F"/>
    <w:rsid w:val="006652B6"/>
    <w:rsid w:val="00665CFE"/>
    <w:rsid w:val="0066722D"/>
    <w:rsid w:val="006745A7"/>
    <w:rsid w:val="00675275"/>
    <w:rsid w:val="00676CC6"/>
    <w:rsid w:val="006812CA"/>
    <w:rsid w:val="00681BD9"/>
    <w:rsid w:val="00683D17"/>
    <w:rsid w:val="006843F8"/>
    <w:rsid w:val="00686C71"/>
    <w:rsid w:val="00696830"/>
    <w:rsid w:val="00696B3A"/>
    <w:rsid w:val="00696CE6"/>
    <w:rsid w:val="006A24DA"/>
    <w:rsid w:val="006A2EBD"/>
    <w:rsid w:val="006A4B94"/>
    <w:rsid w:val="006B023B"/>
    <w:rsid w:val="006B0D44"/>
    <w:rsid w:val="006B14AB"/>
    <w:rsid w:val="006B4F22"/>
    <w:rsid w:val="006B5729"/>
    <w:rsid w:val="006B66C8"/>
    <w:rsid w:val="006C3422"/>
    <w:rsid w:val="006C4E9C"/>
    <w:rsid w:val="006D47FC"/>
    <w:rsid w:val="006E54DC"/>
    <w:rsid w:val="006E78EA"/>
    <w:rsid w:val="006F0502"/>
    <w:rsid w:val="006F12F2"/>
    <w:rsid w:val="006F284C"/>
    <w:rsid w:val="006F3BEE"/>
    <w:rsid w:val="006F7EAF"/>
    <w:rsid w:val="00701336"/>
    <w:rsid w:val="00703087"/>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A76"/>
    <w:rsid w:val="00743CA0"/>
    <w:rsid w:val="0075070A"/>
    <w:rsid w:val="00751D2D"/>
    <w:rsid w:val="007540F0"/>
    <w:rsid w:val="007548E4"/>
    <w:rsid w:val="007602D4"/>
    <w:rsid w:val="0076050E"/>
    <w:rsid w:val="007638C6"/>
    <w:rsid w:val="007648AB"/>
    <w:rsid w:val="00765E7D"/>
    <w:rsid w:val="00766B0C"/>
    <w:rsid w:val="007720A8"/>
    <w:rsid w:val="007801F8"/>
    <w:rsid w:val="00782147"/>
    <w:rsid w:val="00784D58"/>
    <w:rsid w:val="00784EE1"/>
    <w:rsid w:val="00785E6D"/>
    <w:rsid w:val="00787DA3"/>
    <w:rsid w:val="00792AD1"/>
    <w:rsid w:val="0079361C"/>
    <w:rsid w:val="00794384"/>
    <w:rsid w:val="00794B97"/>
    <w:rsid w:val="00795A41"/>
    <w:rsid w:val="00795AFC"/>
    <w:rsid w:val="00796F0B"/>
    <w:rsid w:val="007A0C23"/>
    <w:rsid w:val="007A20DF"/>
    <w:rsid w:val="007A3C3E"/>
    <w:rsid w:val="007A4DD4"/>
    <w:rsid w:val="007A4FBD"/>
    <w:rsid w:val="007A581C"/>
    <w:rsid w:val="007A6BF0"/>
    <w:rsid w:val="007C03C6"/>
    <w:rsid w:val="007C0AEC"/>
    <w:rsid w:val="007C166E"/>
    <w:rsid w:val="007C56AE"/>
    <w:rsid w:val="007C73A8"/>
    <w:rsid w:val="007C7F2A"/>
    <w:rsid w:val="007D0C6E"/>
    <w:rsid w:val="007D1F73"/>
    <w:rsid w:val="007E110D"/>
    <w:rsid w:val="007E1CC2"/>
    <w:rsid w:val="007E20F8"/>
    <w:rsid w:val="007E495B"/>
    <w:rsid w:val="007E5EF8"/>
    <w:rsid w:val="007E6C0B"/>
    <w:rsid w:val="007E794B"/>
    <w:rsid w:val="007F2B5E"/>
    <w:rsid w:val="007F542E"/>
    <w:rsid w:val="008017FE"/>
    <w:rsid w:val="00803ADD"/>
    <w:rsid w:val="00807F36"/>
    <w:rsid w:val="008177F8"/>
    <w:rsid w:val="00824099"/>
    <w:rsid w:val="00827011"/>
    <w:rsid w:val="0083678D"/>
    <w:rsid w:val="008369D2"/>
    <w:rsid w:val="008430F4"/>
    <w:rsid w:val="00843ADD"/>
    <w:rsid w:val="00845025"/>
    <w:rsid w:val="0084537A"/>
    <w:rsid w:val="008504DD"/>
    <w:rsid w:val="008524F0"/>
    <w:rsid w:val="0085259C"/>
    <w:rsid w:val="008532AA"/>
    <w:rsid w:val="00853996"/>
    <w:rsid w:val="00856713"/>
    <w:rsid w:val="00862FA7"/>
    <w:rsid w:val="00864731"/>
    <w:rsid w:val="00865700"/>
    <w:rsid w:val="008713FA"/>
    <w:rsid w:val="008740CB"/>
    <w:rsid w:val="00874D1F"/>
    <w:rsid w:val="008807D4"/>
    <w:rsid w:val="00885226"/>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C7F50"/>
    <w:rsid w:val="008D21AC"/>
    <w:rsid w:val="008D220A"/>
    <w:rsid w:val="008D228C"/>
    <w:rsid w:val="008D28D8"/>
    <w:rsid w:val="008D3B6E"/>
    <w:rsid w:val="008D3C3A"/>
    <w:rsid w:val="008D6863"/>
    <w:rsid w:val="008E2F2B"/>
    <w:rsid w:val="008E510C"/>
    <w:rsid w:val="008E6441"/>
    <w:rsid w:val="008F238D"/>
    <w:rsid w:val="008F2518"/>
    <w:rsid w:val="008F281A"/>
    <w:rsid w:val="009021A4"/>
    <w:rsid w:val="00904F8E"/>
    <w:rsid w:val="009053CB"/>
    <w:rsid w:val="00906F4B"/>
    <w:rsid w:val="009070B6"/>
    <w:rsid w:val="00912D13"/>
    <w:rsid w:val="00923438"/>
    <w:rsid w:val="0092564D"/>
    <w:rsid w:val="00926B92"/>
    <w:rsid w:val="00926E33"/>
    <w:rsid w:val="00927359"/>
    <w:rsid w:val="009336CA"/>
    <w:rsid w:val="00935148"/>
    <w:rsid w:val="009363A7"/>
    <w:rsid w:val="009378D5"/>
    <w:rsid w:val="0094173E"/>
    <w:rsid w:val="00943F0A"/>
    <w:rsid w:val="009577FF"/>
    <w:rsid w:val="00957EB0"/>
    <w:rsid w:val="009602AD"/>
    <w:rsid w:val="00964508"/>
    <w:rsid w:val="00967A77"/>
    <w:rsid w:val="00970871"/>
    <w:rsid w:val="00970F62"/>
    <w:rsid w:val="00971B6E"/>
    <w:rsid w:val="009723CA"/>
    <w:rsid w:val="00976FD7"/>
    <w:rsid w:val="00980F4A"/>
    <w:rsid w:val="00982523"/>
    <w:rsid w:val="009852C1"/>
    <w:rsid w:val="00994C20"/>
    <w:rsid w:val="00995469"/>
    <w:rsid w:val="00997D44"/>
    <w:rsid w:val="00997FBB"/>
    <w:rsid w:val="009A1ABD"/>
    <w:rsid w:val="009A2D42"/>
    <w:rsid w:val="009B08C7"/>
    <w:rsid w:val="009B4083"/>
    <w:rsid w:val="009B508A"/>
    <w:rsid w:val="009B794F"/>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E2579"/>
    <w:rsid w:val="009F0CD3"/>
    <w:rsid w:val="009F64C8"/>
    <w:rsid w:val="00A01806"/>
    <w:rsid w:val="00A043D0"/>
    <w:rsid w:val="00A06751"/>
    <w:rsid w:val="00A06AC1"/>
    <w:rsid w:val="00A116ED"/>
    <w:rsid w:val="00A11971"/>
    <w:rsid w:val="00A11BCF"/>
    <w:rsid w:val="00A138EE"/>
    <w:rsid w:val="00A1621F"/>
    <w:rsid w:val="00A17470"/>
    <w:rsid w:val="00A1755C"/>
    <w:rsid w:val="00A248BA"/>
    <w:rsid w:val="00A25806"/>
    <w:rsid w:val="00A33866"/>
    <w:rsid w:val="00A34894"/>
    <w:rsid w:val="00A34DC0"/>
    <w:rsid w:val="00A352A5"/>
    <w:rsid w:val="00A36191"/>
    <w:rsid w:val="00A36D43"/>
    <w:rsid w:val="00A37288"/>
    <w:rsid w:val="00A40EBB"/>
    <w:rsid w:val="00A41C6D"/>
    <w:rsid w:val="00A42971"/>
    <w:rsid w:val="00A5003F"/>
    <w:rsid w:val="00A54904"/>
    <w:rsid w:val="00A5548E"/>
    <w:rsid w:val="00A56D5E"/>
    <w:rsid w:val="00A56EEE"/>
    <w:rsid w:val="00A63616"/>
    <w:rsid w:val="00A64B92"/>
    <w:rsid w:val="00A66A83"/>
    <w:rsid w:val="00A67445"/>
    <w:rsid w:val="00A72E89"/>
    <w:rsid w:val="00A731B4"/>
    <w:rsid w:val="00A76660"/>
    <w:rsid w:val="00A80243"/>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4477"/>
    <w:rsid w:val="00AB504E"/>
    <w:rsid w:val="00AC1052"/>
    <w:rsid w:val="00AC6C8F"/>
    <w:rsid w:val="00AC7285"/>
    <w:rsid w:val="00AC7581"/>
    <w:rsid w:val="00AD0A4C"/>
    <w:rsid w:val="00AD0A7C"/>
    <w:rsid w:val="00AD2211"/>
    <w:rsid w:val="00AE3369"/>
    <w:rsid w:val="00AE4482"/>
    <w:rsid w:val="00AF2023"/>
    <w:rsid w:val="00AF55E5"/>
    <w:rsid w:val="00B121BD"/>
    <w:rsid w:val="00B13933"/>
    <w:rsid w:val="00B14274"/>
    <w:rsid w:val="00B1598B"/>
    <w:rsid w:val="00B16987"/>
    <w:rsid w:val="00B17E6A"/>
    <w:rsid w:val="00B20D45"/>
    <w:rsid w:val="00B22F16"/>
    <w:rsid w:val="00B23100"/>
    <w:rsid w:val="00B23A44"/>
    <w:rsid w:val="00B23F3A"/>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536DD"/>
    <w:rsid w:val="00B60583"/>
    <w:rsid w:val="00B60CC7"/>
    <w:rsid w:val="00B6395C"/>
    <w:rsid w:val="00B64722"/>
    <w:rsid w:val="00B6473E"/>
    <w:rsid w:val="00B65985"/>
    <w:rsid w:val="00B66303"/>
    <w:rsid w:val="00B7084A"/>
    <w:rsid w:val="00B7124F"/>
    <w:rsid w:val="00B71BCE"/>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6AE3"/>
    <w:rsid w:val="00BF4D37"/>
    <w:rsid w:val="00BF53DF"/>
    <w:rsid w:val="00BF5DE1"/>
    <w:rsid w:val="00BF7CC6"/>
    <w:rsid w:val="00C073B2"/>
    <w:rsid w:val="00C106F9"/>
    <w:rsid w:val="00C13E1A"/>
    <w:rsid w:val="00C166CC"/>
    <w:rsid w:val="00C21DBE"/>
    <w:rsid w:val="00C22C4A"/>
    <w:rsid w:val="00C30409"/>
    <w:rsid w:val="00C32698"/>
    <w:rsid w:val="00C34BE4"/>
    <w:rsid w:val="00C34C4D"/>
    <w:rsid w:val="00C36279"/>
    <w:rsid w:val="00C42EFD"/>
    <w:rsid w:val="00C44692"/>
    <w:rsid w:val="00C44A99"/>
    <w:rsid w:val="00C4572C"/>
    <w:rsid w:val="00C5099D"/>
    <w:rsid w:val="00C5134F"/>
    <w:rsid w:val="00C52978"/>
    <w:rsid w:val="00C56104"/>
    <w:rsid w:val="00C60B6E"/>
    <w:rsid w:val="00C64A07"/>
    <w:rsid w:val="00C6505D"/>
    <w:rsid w:val="00C71625"/>
    <w:rsid w:val="00C73C0E"/>
    <w:rsid w:val="00C744B4"/>
    <w:rsid w:val="00C76C5A"/>
    <w:rsid w:val="00C83E0B"/>
    <w:rsid w:val="00C85CBD"/>
    <w:rsid w:val="00C85DE9"/>
    <w:rsid w:val="00C87A5D"/>
    <w:rsid w:val="00C9115C"/>
    <w:rsid w:val="00C93A31"/>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7D63"/>
    <w:rsid w:val="00CE0A11"/>
    <w:rsid w:val="00CE0C11"/>
    <w:rsid w:val="00CE51CE"/>
    <w:rsid w:val="00CE71C6"/>
    <w:rsid w:val="00CF0173"/>
    <w:rsid w:val="00CF1CB6"/>
    <w:rsid w:val="00D1395E"/>
    <w:rsid w:val="00D16EF7"/>
    <w:rsid w:val="00D21DF6"/>
    <w:rsid w:val="00D22622"/>
    <w:rsid w:val="00D23925"/>
    <w:rsid w:val="00D262A2"/>
    <w:rsid w:val="00D2724C"/>
    <w:rsid w:val="00D27FDC"/>
    <w:rsid w:val="00D30600"/>
    <w:rsid w:val="00D3066A"/>
    <w:rsid w:val="00D3452A"/>
    <w:rsid w:val="00D35798"/>
    <w:rsid w:val="00D4137D"/>
    <w:rsid w:val="00D47519"/>
    <w:rsid w:val="00D63373"/>
    <w:rsid w:val="00D65741"/>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96068"/>
    <w:rsid w:val="00DA1136"/>
    <w:rsid w:val="00DA1184"/>
    <w:rsid w:val="00DA4AA0"/>
    <w:rsid w:val="00DA5278"/>
    <w:rsid w:val="00DA7E97"/>
    <w:rsid w:val="00DB112B"/>
    <w:rsid w:val="00DB2CA3"/>
    <w:rsid w:val="00DB52C3"/>
    <w:rsid w:val="00DB5615"/>
    <w:rsid w:val="00DB6EBF"/>
    <w:rsid w:val="00DB7708"/>
    <w:rsid w:val="00DC6565"/>
    <w:rsid w:val="00DC6D12"/>
    <w:rsid w:val="00DC6E30"/>
    <w:rsid w:val="00DC74BF"/>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0C55"/>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56FAC"/>
    <w:rsid w:val="00E61DF7"/>
    <w:rsid w:val="00E6201D"/>
    <w:rsid w:val="00E63460"/>
    <w:rsid w:val="00E65CF7"/>
    <w:rsid w:val="00E67A43"/>
    <w:rsid w:val="00E73D0E"/>
    <w:rsid w:val="00E82BB7"/>
    <w:rsid w:val="00E9017F"/>
    <w:rsid w:val="00E97AE7"/>
    <w:rsid w:val="00EA01C7"/>
    <w:rsid w:val="00EA356A"/>
    <w:rsid w:val="00EA7A27"/>
    <w:rsid w:val="00EA7BDE"/>
    <w:rsid w:val="00EB22E1"/>
    <w:rsid w:val="00EB403B"/>
    <w:rsid w:val="00EC46B1"/>
    <w:rsid w:val="00EC6544"/>
    <w:rsid w:val="00ED00D7"/>
    <w:rsid w:val="00ED09AD"/>
    <w:rsid w:val="00ED7A2E"/>
    <w:rsid w:val="00EE5169"/>
    <w:rsid w:val="00EE585E"/>
    <w:rsid w:val="00EE70E4"/>
    <w:rsid w:val="00EF058E"/>
    <w:rsid w:val="00EF3460"/>
    <w:rsid w:val="00EF4CB8"/>
    <w:rsid w:val="00EF5BC9"/>
    <w:rsid w:val="00EF5E05"/>
    <w:rsid w:val="00EF7976"/>
    <w:rsid w:val="00F001FB"/>
    <w:rsid w:val="00F054E5"/>
    <w:rsid w:val="00F10D03"/>
    <w:rsid w:val="00F1160D"/>
    <w:rsid w:val="00F15945"/>
    <w:rsid w:val="00F2114A"/>
    <w:rsid w:val="00F22303"/>
    <w:rsid w:val="00F2475F"/>
    <w:rsid w:val="00F30189"/>
    <w:rsid w:val="00F30DC7"/>
    <w:rsid w:val="00F33F3D"/>
    <w:rsid w:val="00F37744"/>
    <w:rsid w:val="00F40876"/>
    <w:rsid w:val="00F4393A"/>
    <w:rsid w:val="00F43E59"/>
    <w:rsid w:val="00F50E89"/>
    <w:rsid w:val="00F5260C"/>
    <w:rsid w:val="00F52DC8"/>
    <w:rsid w:val="00F62591"/>
    <w:rsid w:val="00F64A69"/>
    <w:rsid w:val="00F66DF3"/>
    <w:rsid w:val="00F67701"/>
    <w:rsid w:val="00F707F1"/>
    <w:rsid w:val="00F71356"/>
    <w:rsid w:val="00F75E4B"/>
    <w:rsid w:val="00F77B13"/>
    <w:rsid w:val="00F84C25"/>
    <w:rsid w:val="00F95F9A"/>
    <w:rsid w:val="00F97043"/>
    <w:rsid w:val="00FA1897"/>
    <w:rsid w:val="00FA1A0C"/>
    <w:rsid w:val="00FA2798"/>
    <w:rsid w:val="00FA33D4"/>
    <w:rsid w:val="00FA59A3"/>
    <w:rsid w:val="00FA72A5"/>
    <w:rsid w:val="00FB0A1D"/>
    <w:rsid w:val="00FB4FAD"/>
    <w:rsid w:val="00FB5877"/>
    <w:rsid w:val="00FC490B"/>
    <w:rsid w:val="00FC4ADB"/>
    <w:rsid w:val="00FD0D58"/>
    <w:rsid w:val="00FD5610"/>
    <w:rsid w:val="00FD5F59"/>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425032547">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2" Type="http://schemas.openxmlformats.org/officeDocument/2006/relationships/image" Target="media/image14.png"/><Relationship Id="rId1" Type="http://schemas.openxmlformats.org/officeDocument/2006/relationships/image" Target="media/image11.png"/></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7B9B00-E6E4-4C53-83B7-1AB917FC6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1</Pages>
  <Words>6412</Words>
  <Characters>36550</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 Gondek</cp:lastModifiedBy>
  <cp:revision>2</cp:revision>
  <cp:lastPrinted>2018-05-13T19:08:00Z</cp:lastPrinted>
  <dcterms:created xsi:type="dcterms:W3CDTF">2018-08-12T19:42:00Z</dcterms:created>
  <dcterms:modified xsi:type="dcterms:W3CDTF">2018-08-12T19:42:00Z</dcterms:modified>
</cp:coreProperties>
</file>